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870" w:type="dxa"/>
        <w:tblInd w:w="-1168" w:type="dxa"/>
        <w:tblBorders>
          <w:bottom w:val="single" w:sz="12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823"/>
        <w:gridCol w:w="4930"/>
        <w:gridCol w:w="2117"/>
      </w:tblGrid>
      <w:tr w:rsidR="005D0A72" w:rsidTr="005D0A72">
        <w:trPr>
          <w:trHeight w:val="495"/>
        </w:trPr>
        <w:tc>
          <w:tcPr>
            <w:tcW w:w="8753" w:type="dxa"/>
            <w:gridSpan w:val="2"/>
            <w:vAlign w:val="center"/>
          </w:tcPr>
          <w:p w:rsidR="005D0A72" w:rsidRPr="00CD3D21" w:rsidRDefault="005D0A72" w:rsidP="00840BF3">
            <w:pPr>
              <w:pStyle w:val="NoSpacing"/>
              <w:jc w:val="center"/>
              <w:rPr>
                <w:rFonts w:ascii="Arial Black" w:hAnsi="Arial Black" w:cstheme="majorBidi"/>
                <w:b/>
                <w:bCs/>
                <w:sz w:val="28"/>
                <w:szCs w:val="28"/>
                <w:lang w:bidi="ar-EG"/>
              </w:rPr>
            </w:pPr>
            <w:r w:rsidRPr="00CD3D21">
              <w:rPr>
                <w:rFonts w:ascii="Arial Black" w:hAnsi="Arial Black" w:cstheme="majorBidi"/>
                <w:b/>
                <w:bCs/>
                <w:sz w:val="32"/>
                <w:szCs w:val="32"/>
                <w:rtl/>
                <w:lang w:bidi="ar-EG"/>
              </w:rPr>
              <w:t>بيولوجيا عامة وتنوع بيولوجى</w:t>
            </w:r>
          </w:p>
        </w:tc>
        <w:tc>
          <w:tcPr>
            <w:tcW w:w="2117" w:type="dxa"/>
            <w:vMerge w:val="restart"/>
            <w:vAlign w:val="center"/>
          </w:tcPr>
          <w:p w:rsidR="005D0A72" w:rsidRDefault="005D0A72" w:rsidP="00840BF3">
            <w:pPr>
              <w:pStyle w:val="NoSpacing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EG"/>
              </w:rPr>
            </w:pPr>
            <w:r w:rsidRPr="00193209">
              <w:rPr>
                <w:rFonts w:asciiTheme="minorBidi" w:hAnsiTheme="minorBidi" w:cs="Arial"/>
                <w:b/>
                <w:bCs/>
                <w:noProof/>
                <w:sz w:val="24"/>
                <w:szCs w:val="24"/>
                <w:rtl/>
              </w:rPr>
              <w:drawing>
                <wp:inline distT="0" distB="0" distL="0" distR="0">
                  <wp:extent cx="779182" cy="533400"/>
                  <wp:effectExtent l="19050" t="0" r="1868" b="0"/>
                  <wp:docPr id="3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4411" cy="5369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D0A72" w:rsidRPr="00E61959" w:rsidRDefault="005D0A72" w:rsidP="00840BF3">
            <w:pPr>
              <w:pStyle w:val="NoSpacing"/>
              <w:rPr>
                <w:rFonts w:asciiTheme="minorBidi" w:hAnsiTheme="minorBidi"/>
                <w:b/>
                <w:bCs/>
                <w:sz w:val="16"/>
                <w:szCs w:val="16"/>
                <w:rtl/>
                <w:lang w:bidi="ar-EG"/>
              </w:rPr>
            </w:pPr>
            <w:r>
              <w:rPr>
                <w:rFonts w:asciiTheme="minorBidi" w:hAnsiTheme="minorBidi" w:hint="cs"/>
                <w:b/>
                <w:bCs/>
                <w:sz w:val="24"/>
                <w:szCs w:val="24"/>
                <w:rtl/>
                <w:lang w:bidi="ar-EG"/>
              </w:rPr>
              <w:t xml:space="preserve">     </w:t>
            </w:r>
            <w:r w:rsidRPr="00E61959">
              <w:rPr>
                <w:rFonts w:asciiTheme="minorBidi" w:hAnsiTheme="minorBidi"/>
                <w:b/>
                <w:bCs/>
                <w:sz w:val="16"/>
                <w:szCs w:val="16"/>
                <w:rtl/>
                <w:lang w:bidi="ar-EG"/>
              </w:rPr>
              <w:t>جامعة بنها</w:t>
            </w:r>
          </w:p>
          <w:p w:rsidR="005D0A72" w:rsidRPr="000512AD" w:rsidRDefault="005D0A72" w:rsidP="00840BF3">
            <w:pPr>
              <w:pStyle w:val="NoSpacing"/>
              <w:rPr>
                <w:sz w:val="36"/>
                <w:szCs w:val="36"/>
                <w:lang w:bidi="ar-EG"/>
              </w:rPr>
            </w:pPr>
            <w:r w:rsidRPr="00E61959">
              <w:rPr>
                <w:rFonts w:asciiTheme="minorBidi" w:hAnsiTheme="minorBidi"/>
                <w:b/>
                <w:bCs/>
                <w:sz w:val="16"/>
                <w:szCs w:val="16"/>
                <w:rtl/>
                <w:lang w:bidi="ar-EG"/>
              </w:rPr>
              <w:t>كلية العلوم</w:t>
            </w:r>
            <w:r w:rsidRPr="00E61959">
              <w:rPr>
                <w:rFonts w:asciiTheme="minorBidi" w:hAnsiTheme="minorBidi" w:hint="cs"/>
                <w:b/>
                <w:bCs/>
                <w:sz w:val="16"/>
                <w:szCs w:val="16"/>
                <w:rtl/>
                <w:lang w:bidi="ar-EG"/>
              </w:rPr>
              <w:t xml:space="preserve"> - </w:t>
            </w:r>
            <w:r w:rsidRPr="00E61959">
              <w:rPr>
                <w:rFonts w:asciiTheme="minorBidi" w:hAnsiTheme="minorBidi"/>
                <w:b/>
                <w:bCs/>
                <w:sz w:val="16"/>
                <w:szCs w:val="16"/>
                <w:rtl/>
                <w:lang w:bidi="ar-EG"/>
              </w:rPr>
              <w:t>قسم علم الحيوان</w:t>
            </w:r>
          </w:p>
        </w:tc>
      </w:tr>
      <w:tr w:rsidR="005D0A72" w:rsidTr="005D0A72">
        <w:trPr>
          <w:trHeight w:val="300"/>
        </w:trPr>
        <w:tc>
          <w:tcPr>
            <w:tcW w:w="3823" w:type="dxa"/>
          </w:tcPr>
          <w:p w:rsidR="005D0A72" w:rsidRPr="00CD3D21" w:rsidRDefault="005D0A72" w:rsidP="00840BF3">
            <w:pPr>
              <w:spacing w:after="0" w:line="240" w:lineRule="auto"/>
              <w:rPr>
                <w:rFonts w:asciiTheme="minorBidi" w:hAnsiTheme="minorBidi"/>
              </w:rPr>
            </w:pPr>
            <w:r w:rsidRPr="00CD3D21">
              <w:rPr>
                <w:rFonts w:asciiTheme="minorBidi" w:hAnsiTheme="minorBidi"/>
                <w:b/>
                <w:bCs/>
                <w:rtl/>
                <w:lang w:bidi="ar-EG"/>
              </w:rPr>
              <w:t xml:space="preserve">الفرقة: الأولى – تربية عام                                                                                        </w:t>
            </w:r>
          </w:p>
        </w:tc>
        <w:tc>
          <w:tcPr>
            <w:tcW w:w="4930" w:type="dxa"/>
          </w:tcPr>
          <w:p w:rsidR="005D0A72" w:rsidRPr="00CD3D21" w:rsidRDefault="005D0A72" w:rsidP="00840BF3">
            <w:pPr>
              <w:spacing w:after="0" w:line="240" w:lineRule="auto"/>
              <w:rPr>
                <w:rFonts w:asciiTheme="minorBidi" w:hAnsiTheme="minorBidi"/>
              </w:rPr>
            </w:pPr>
            <w:r w:rsidRPr="00CD3D21">
              <w:rPr>
                <w:rFonts w:asciiTheme="minorBidi" w:hAnsiTheme="minorBidi"/>
                <w:b/>
                <w:bCs/>
                <w:rtl/>
              </w:rPr>
              <w:t xml:space="preserve">الفصل الدراسى </w:t>
            </w:r>
            <w:r w:rsidRPr="00CD3D21">
              <w:rPr>
                <w:rFonts w:asciiTheme="minorBidi" w:hAnsiTheme="minorBidi"/>
                <w:b/>
                <w:bCs/>
                <w:rtl/>
                <w:lang w:bidi="ar-EG"/>
              </w:rPr>
              <w:t xml:space="preserve">الأول     </w:t>
            </w:r>
            <w:r w:rsidRPr="00CD3D21">
              <w:rPr>
                <w:rFonts w:asciiTheme="minorBidi" w:hAnsiTheme="minorBidi"/>
                <w:b/>
                <w:bCs/>
              </w:rPr>
              <w:t>2017</w:t>
            </w:r>
            <w:r w:rsidRPr="00CD3D21">
              <w:rPr>
                <w:rFonts w:asciiTheme="minorBidi" w:hAnsiTheme="minorBidi"/>
                <w:b/>
                <w:bCs/>
                <w:rtl/>
              </w:rPr>
              <w:t>/</w:t>
            </w:r>
            <w:r w:rsidRPr="00CD3D21">
              <w:rPr>
                <w:rFonts w:asciiTheme="minorBidi" w:hAnsiTheme="minorBidi"/>
                <w:b/>
                <w:bCs/>
              </w:rPr>
              <w:t>2018</w:t>
            </w:r>
          </w:p>
        </w:tc>
        <w:tc>
          <w:tcPr>
            <w:tcW w:w="2117" w:type="dxa"/>
            <w:vMerge/>
            <w:vAlign w:val="center"/>
          </w:tcPr>
          <w:p w:rsidR="005D0A72" w:rsidRPr="000512AD" w:rsidRDefault="005D0A72" w:rsidP="00840BF3">
            <w:pPr>
              <w:bidi w:val="0"/>
              <w:spacing w:after="0" w:line="240" w:lineRule="auto"/>
              <w:jc w:val="right"/>
              <w:rPr>
                <w:b/>
                <w:bCs/>
                <w:sz w:val="36"/>
                <w:szCs w:val="36"/>
                <w:lang w:bidi="ar-EG"/>
              </w:rPr>
            </w:pPr>
          </w:p>
        </w:tc>
      </w:tr>
      <w:tr w:rsidR="005D0A72" w:rsidTr="005D0A72">
        <w:trPr>
          <w:trHeight w:val="303"/>
        </w:trPr>
        <w:tc>
          <w:tcPr>
            <w:tcW w:w="3823" w:type="dxa"/>
          </w:tcPr>
          <w:p w:rsidR="005D0A72" w:rsidRPr="00CD3D21" w:rsidRDefault="005D0A72" w:rsidP="00840BF3">
            <w:pPr>
              <w:spacing w:after="0" w:line="240" w:lineRule="auto"/>
              <w:rPr>
                <w:rFonts w:asciiTheme="minorBidi" w:hAnsiTheme="minorBidi"/>
              </w:rPr>
            </w:pPr>
            <w:r w:rsidRPr="00CD3D21">
              <w:rPr>
                <w:rFonts w:asciiTheme="minorBidi" w:hAnsiTheme="minorBidi"/>
                <w:b/>
                <w:bCs/>
                <w:rtl/>
                <w:lang w:bidi="ar-EG"/>
              </w:rPr>
              <w:t>تاريخ الإمتحان:</w:t>
            </w:r>
            <w:r>
              <w:rPr>
                <w:rFonts w:asciiTheme="minorBidi" w:hAnsiTheme="minorBidi"/>
                <w:b/>
                <w:bCs/>
                <w:lang w:bidi="ar-EG"/>
              </w:rPr>
              <w:t>25</w:t>
            </w:r>
            <w:r w:rsidRPr="00CD3D21">
              <w:rPr>
                <w:rFonts w:asciiTheme="minorBidi" w:hAnsiTheme="minorBidi"/>
                <w:b/>
                <w:bCs/>
                <w:rtl/>
                <w:lang w:bidi="ar-EG"/>
              </w:rPr>
              <w:t xml:space="preserve"> /</w:t>
            </w:r>
            <w:r>
              <w:rPr>
                <w:rFonts w:asciiTheme="minorBidi" w:hAnsiTheme="minorBidi"/>
                <w:b/>
                <w:bCs/>
                <w:lang w:bidi="ar-EG"/>
              </w:rPr>
              <w:t>12</w:t>
            </w:r>
            <w:r w:rsidRPr="00CD3D21">
              <w:rPr>
                <w:rFonts w:asciiTheme="minorBidi" w:hAnsiTheme="minorBidi"/>
                <w:b/>
                <w:bCs/>
                <w:rtl/>
                <w:lang w:bidi="ar-EG"/>
              </w:rPr>
              <w:t>/</w:t>
            </w:r>
            <w:r w:rsidRPr="00CD3D21">
              <w:rPr>
                <w:rFonts w:asciiTheme="minorBidi" w:hAnsiTheme="minorBidi"/>
                <w:b/>
                <w:bCs/>
                <w:lang w:bidi="ar-EG"/>
              </w:rPr>
              <w:t>201</w:t>
            </w:r>
            <w:r>
              <w:rPr>
                <w:rFonts w:asciiTheme="minorBidi" w:hAnsiTheme="minorBidi"/>
                <w:b/>
                <w:bCs/>
                <w:lang w:bidi="ar-EG"/>
              </w:rPr>
              <w:t>7</w:t>
            </w:r>
          </w:p>
        </w:tc>
        <w:tc>
          <w:tcPr>
            <w:tcW w:w="4930" w:type="dxa"/>
          </w:tcPr>
          <w:p w:rsidR="005D0A72" w:rsidRPr="00CD3D21" w:rsidRDefault="005D0A72" w:rsidP="00840BF3">
            <w:pPr>
              <w:spacing w:after="0" w:line="240" w:lineRule="auto"/>
              <w:rPr>
                <w:rFonts w:asciiTheme="minorBidi" w:hAnsiTheme="minorBidi"/>
                <w:b/>
                <w:bCs/>
              </w:rPr>
            </w:pPr>
            <w:r w:rsidRPr="00CD3D21">
              <w:rPr>
                <w:rFonts w:asciiTheme="minorBidi" w:hAnsiTheme="minorBidi"/>
                <w:b/>
                <w:bCs/>
                <w:rtl/>
                <w:lang w:bidi="ar-EG"/>
              </w:rPr>
              <w:t>الزمن: ساع</w:t>
            </w:r>
            <w:r>
              <w:rPr>
                <w:rFonts w:asciiTheme="minorBidi" w:hAnsiTheme="minorBidi" w:hint="cs"/>
                <w:b/>
                <w:bCs/>
                <w:rtl/>
                <w:lang w:bidi="ar-EG"/>
              </w:rPr>
              <w:t>تين</w:t>
            </w:r>
          </w:p>
        </w:tc>
        <w:tc>
          <w:tcPr>
            <w:tcW w:w="2117" w:type="dxa"/>
            <w:vMerge/>
            <w:vAlign w:val="center"/>
          </w:tcPr>
          <w:p w:rsidR="005D0A72" w:rsidRPr="000512AD" w:rsidRDefault="005D0A72" w:rsidP="00840BF3">
            <w:pPr>
              <w:bidi w:val="0"/>
              <w:spacing w:after="0" w:line="240" w:lineRule="auto"/>
              <w:jc w:val="right"/>
              <w:rPr>
                <w:b/>
                <w:bCs/>
                <w:sz w:val="36"/>
                <w:szCs w:val="36"/>
                <w:lang w:bidi="ar-EG"/>
              </w:rPr>
            </w:pPr>
          </w:p>
        </w:tc>
      </w:tr>
      <w:tr w:rsidR="005D0A72" w:rsidTr="005D0A72">
        <w:trPr>
          <w:trHeight w:val="348"/>
        </w:trPr>
        <w:tc>
          <w:tcPr>
            <w:tcW w:w="8753" w:type="dxa"/>
            <w:gridSpan w:val="2"/>
          </w:tcPr>
          <w:p w:rsidR="005D0A72" w:rsidRPr="00CD3D21" w:rsidRDefault="005D0A72" w:rsidP="00840BF3">
            <w:pPr>
              <w:spacing w:after="0" w:line="240" w:lineRule="auto"/>
              <w:rPr>
                <w:rFonts w:asciiTheme="minorBidi" w:hAnsiTheme="minorBidi"/>
                <w:b/>
                <w:bCs/>
                <w:rtl/>
                <w:lang w:bidi="ar-EG"/>
              </w:rPr>
            </w:pPr>
            <w:r w:rsidRPr="00CD3D21">
              <w:rPr>
                <w:rFonts w:asciiTheme="minorBidi" w:hAnsiTheme="minorBidi"/>
                <w:b/>
                <w:bCs/>
                <w:rtl/>
                <w:lang w:bidi="ar-EG"/>
              </w:rPr>
              <w:t>أ.د/ مشيرة محمد     أ.د/ ماجدة محمد العزبى      د/ مروة عاطف   د/ ايمان شاهين    د/ دعاء صبرى</w:t>
            </w:r>
          </w:p>
        </w:tc>
        <w:tc>
          <w:tcPr>
            <w:tcW w:w="2117" w:type="dxa"/>
            <w:vMerge/>
            <w:vAlign w:val="center"/>
          </w:tcPr>
          <w:p w:rsidR="005D0A72" w:rsidRPr="000512AD" w:rsidRDefault="005D0A72" w:rsidP="00840BF3">
            <w:pPr>
              <w:bidi w:val="0"/>
              <w:spacing w:after="0" w:line="240" w:lineRule="auto"/>
              <w:jc w:val="right"/>
              <w:rPr>
                <w:b/>
                <w:bCs/>
                <w:sz w:val="36"/>
                <w:szCs w:val="36"/>
                <w:lang w:bidi="ar-EG"/>
              </w:rPr>
            </w:pPr>
          </w:p>
        </w:tc>
      </w:tr>
    </w:tbl>
    <w:p w:rsidR="005D0A72" w:rsidRDefault="005D0A72" w:rsidP="005D0A72">
      <w:pPr>
        <w:bidi w:val="0"/>
        <w:spacing w:line="240" w:lineRule="auto"/>
        <w:ind w:left="-993" w:right="-1333"/>
        <w:jc w:val="right"/>
        <w:rPr>
          <w:rFonts w:asciiTheme="majorBidi" w:hAnsiTheme="majorBidi" w:cstheme="majorBidi"/>
          <w:b/>
          <w:bCs/>
          <w:sz w:val="28"/>
          <w:szCs w:val="28"/>
          <w:lang w:bidi="ar-EG"/>
        </w:rPr>
      </w:pPr>
    </w:p>
    <w:p w:rsidR="000A12FA" w:rsidRDefault="008B21DB" w:rsidP="005D0A72">
      <w:pPr>
        <w:bidi w:val="0"/>
        <w:spacing w:line="240" w:lineRule="auto"/>
        <w:ind w:left="-993" w:right="-1333"/>
        <w:jc w:val="right"/>
        <w:rPr>
          <w:rFonts w:asciiTheme="majorBidi" w:hAnsiTheme="majorBidi" w:cstheme="majorBidi"/>
          <w:b/>
          <w:bCs/>
          <w:sz w:val="28"/>
          <w:szCs w:val="28"/>
          <w:lang w:bidi="ar-EG"/>
        </w:rPr>
      </w:pPr>
      <w:r w:rsidRPr="008B21DB"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 xml:space="preserve"> </w:t>
      </w:r>
      <w:r>
        <w:rPr>
          <w:rFonts w:asciiTheme="majorBidi" w:hAnsiTheme="majorBidi" w:cstheme="majorBidi" w:hint="cs"/>
          <w:b/>
          <w:bCs/>
          <w:sz w:val="28"/>
          <w:szCs w:val="28"/>
          <w:u w:val="single"/>
          <w:rtl/>
          <w:lang w:bidi="ar-EG"/>
        </w:rPr>
        <w:t xml:space="preserve"> </w:t>
      </w:r>
      <w:r w:rsidR="00C610F4" w:rsidRPr="00C610F4">
        <w:rPr>
          <w:rFonts w:asciiTheme="majorBidi" w:hAnsiTheme="majorBidi" w:cstheme="majorBidi" w:hint="cs"/>
          <w:b/>
          <w:bCs/>
          <w:sz w:val="28"/>
          <w:szCs w:val="28"/>
          <w:u w:val="single"/>
          <w:rtl/>
          <w:lang w:bidi="ar-EG"/>
        </w:rPr>
        <w:t>أ-</w:t>
      </w:r>
      <w:r w:rsidR="000A12FA" w:rsidRPr="00C610F4"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EG"/>
        </w:rPr>
        <w:t>أختر الأجابة الصحيحه مما يأتي</w:t>
      </w:r>
      <w:r w:rsidR="000A12FA" w:rsidRPr="00C610F4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>:</w:t>
      </w:r>
      <w:r w:rsidR="00C610F4" w:rsidRPr="00C610F4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 xml:space="preserve"> ( </w:t>
      </w:r>
      <w:r w:rsidR="0059034C"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>87.5</w:t>
      </w:r>
      <w:r w:rsidR="00C610F4" w:rsidRPr="00C610F4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 xml:space="preserve"> درجة</w:t>
      </w:r>
      <w:r w:rsidR="00C610F4" w:rsidRPr="00C610F4"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>)</w:t>
      </w:r>
    </w:p>
    <w:p w:rsidR="00F3745B" w:rsidRPr="001355FD" w:rsidRDefault="00F3745B" w:rsidP="008B21DB">
      <w:pPr>
        <w:pStyle w:val="ListParagraph"/>
        <w:numPr>
          <w:ilvl w:val="0"/>
          <w:numId w:val="21"/>
        </w:numPr>
        <w:spacing w:line="240" w:lineRule="auto"/>
        <w:ind w:left="-1050" w:hanging="142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تقوم ............................... بدور حسي في الخلية وتوجد في خلايا معينه مثل الخلايا الصبغية الطلائية لشبكة العين.</w:t>
      </w:r>
    </w:p>
    <w:p w:rsidR="00F3745B" w:rsidRPr="001355FD" w:rsidRDefault="00F3745B" w:rsidP="008B21DB">
      <w:pPr>
        <w:pStyle w:val="ListParagraph"/>
        <w:spacing w:line="360" w:lineRule="auto"/>
        <w:ind w:left="-1050" w:hanging="142"/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أ</w:t>
      </w:r>
      <w:r w:rsidR="00D101F4"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الشبكة الأندوبلازمية </w:t>
      </w:r>
      <w:r w:rsidRPr="00764CDA">
        <w:rPr>
          <w:rFonts w:ascii="Times New Roman" w:hAnsi="Times New Roman" w:cs="Times New Roman" w:hint="cs"/>
          <w:sz w:val="24"/>
          <w:szCs w:val="24"/>
          <w:rtl/>
          <w:lang w:bidi="ar-EG"/>
        </w:rPr>
        <w:t>الخشنه              ب</w:t>
      </w:r>
      <w:r w:rsidR="00D101F4"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Pr="00764CDA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Pr="00764CDA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الشبكة الأندوبلازمية الملساء  </w:t>
      </w: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</w:t>
      </w:r>
      <w:r w:rsidRPr="00764CDA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</w:t>
      </w:r>
      <w:r w:rsidRPr="00764CDA">
        <w:rPr>
          <w:rFonts w:ascii="Times New Roman" w:hAnsi="Times New Roman" w:cs="Times New Roman"/>
          <w:sz w:val="24"/>
          <w:szCs w:val="24"/>
          <w:rtl/>
          <w:lang w:bidi="ar-EG"/>
        </w:rPr>
        <w:tab/>
      </w:r>
      <w:r w:rsidR="000765D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</w:t>
      </w:r>
      <w:r w:rsidRPr="00764CDA">
        <w:rPr>
          <w:rFonts w:ascii="Times New Roman" w:hAnsi="Times New Roman" w:cs="Times New Roman" w:hint="cs"/>
          <w:sz w:val="24"/>
          <w:szCs w:val="24"/>
          <w:rtl/>
          <w:lang w:bidi="ar-EG"/>
        </w:rPr>
        <w:t>ج</w:t>
      </w:r>
      <w:r w:rsidR="00D101F4"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Pr="00764CDA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>الفجوات</w:t>
      </w:r>
    </w:p>
    <w:p w:rsidR="00F3745B" w:rsidRPr="001355FD" w:rsidRDefault="00F3745B" w:rsidP="008B21DB">
      <w:pPr>
        <w:pStyle w:val="ListParagraph"/>
        <w:numPr>
          <w:ilvl w:val="0"/>
          <w:numId w:val="21"/>
        </w:numPr>
        <w:spacing w:line="360" w:lineRule="auto"/>
        <w:ind w:left="-1050" w:hanging="142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cs"/>
          <w:b/>
          <w:bCs/>
          <w:sz w:val="24"/>
          <w:szCs w:val="24"/>
          <w:rtl/>
        </w:rPr>
        <w:t>العملية التي يتم فيها إضافة مواد جديدة للمادة الحية في الجسم وتتم إذا زاد معدل البناء عن معدل الهدم هي.....................</w:t>
      </w:r>
    </w:p>
    <w:p w:rsidR="00F3745B" w:rsidRPr="001355FD" w:rsidRDefault="00F3745B" w:rsidP="008B21DB">
      <w:pPr>
        <w:pStyle w:val="ListParagraph"/>
        <w:spacing w:line="360" w:lineRule="auto"/>
        <w:ind w:left="-1050" w:hanging="142"/>
        <w:jc w:val="both"/>
        <w:rPr>
          <w:rFonts w:ascii="Times New Roman" w:hAnsi="Times New Roman" w:cs="Times New Roman"/>
          <w:sz w:val="24"/>
          <w:szCs w:val="24"/>
        </w:rPr>
      </w:pP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أ</w:t>
      </w:r>
      <w:r w:rsidR="00D101F4"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>عملية النمو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ab/>
      </w: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</w:t>
      </w:r>
      <w:r w:rsidR="000765D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ب</w:t>
      </w:r>
      <w:r w:rsidR="00D101F4"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>عملية الإحساس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 </w:t>
      </w:r>
      <w:r w:rsidR="000765D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ab/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ج</w:t>
      </w:r>
      <w:r w:rsidR="00D101F4"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Pr="008C6948">
        <w:rPr>
          <w:rFonts w:ascii="Times New Roman" w:hAnsi="Times New Roman" w:cs="Times New Roman" w:hint="cs"/>
          <w:sz w:val="24"/>
          <w:szCs w:val="24"/>
          <w:rtl/>
          <w:lang w:bidi="ar-EG"/>
        </w:rPr>
        <w:t>عملية التكاثر</w:t>
      </w:r>
    </w:p>
    <w:p w:rsidR="00F3745B" w:rsidRPr="001355FD" w:rsidRDefault="00F3745B" w:rsidP="008B21DB">
      <w:pPr>
        <w:pStyle w:val="ListParagraph"/>
        <w:numPr>
          <w:ilvl w:val="0"/>
          <w:numId w:val="21"/>
        </w:numPr>
        <w:ind w:left="-1050" w:hanging="142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cs"/>
          <w:b/>
          <w:bCs/>
          <w:sz w:val="24"/>
          <w:szCs w:val="24"/>
          <w:rtl/>
        </w:rPr>
        <w:t>يتكون ................. من صف مزدوج من جزئيات الدهون محصورة بين جزئيات البروتين أحدهما للخارج والأخري للداخل.</w:t>
      </w:r>
    </w:p>
    <w:p w:rsidR="00F3745B" w:rsidRPr="001355FD" w:rsidRDefault="00F3745B" w:rsidP="008B21DB">
      <w:pPr>
        <w:pStyle w:val="ListParagraph"/>
        <w:ind w:left="-1050" w:hanging="142"/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أ</w:t>
      </w:r>
      <w:r w:rsidR="00D101F4"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Pr="008C6948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غشاء النواة    </w:t>
      </w: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</w:t>
      </w:r>
      <w:r w:rsidR="000765D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</w:t>
      </w:r>
      <w:r w:rsidR="00113388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ب</w:t>
      </w:r>
      <w:r w:rsidR="00D101F4"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غشاء الخلية                      </w:t>
      </w:r>
      <w:r w:rsidR="00113388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</w:t>
      </w: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ج</w:t>
      </w:r>
      <w:r w:rsidR="00D101F4"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>غشاء الميتوكوندريا</w:t>
      </w:r>
    </w:p>
    <w:p w:rsidR="00F3745B" w:rsidRPr="001355FD" w:rsidRDefault="00F3745B" w:rsidP="008B21DB">
      <w:pPr>
        <w:pStyle w:val="ListParagraph"/>
        <w:numPr>
          <w:ilvl w:val="0"/>
          <w:numId w:val="21"/>
        </w:numPr>
        <w:spacing w:line="240" w:lineRule="auto"/>
        <w:ind w:left="-1050" w:hanging="142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cs"/>
          <w:b/>
          <w:bCs/>
          <w:sz w:val="24"/>
          <w:szCs w:val="24"/>
          <w:rtl/>
        </w:rPr>
        <w:t>يحتوي السيتوبلازم علي تراكيب حية تسمي العضيات السيتوبلازمية مثل .....................................</w:t>
      </w:r>
    </w:p>
    <w:p w:rsidR="00F3745B" w:rsidRPr="001355FD" w:rsidRDefault="00F3745B" w:rsidP="008B21DB">
      <w:pPr>
        <w:pStyle w:val="ListParagraph"/>
        <w:spacing w:line="360" w:lineRule="auto"/>
        <w:ind w:left="-1050" w:hanging="142"/>
        <w:jc w:val="both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476A38">
        <w:rPr>
          <w:rFonts w:ascii="Times New Roman" w:hAnsi="Times New Roman" w:cs="Times New Roman" w:hint="cs"/>
          <w:sz w:val="24"/>
          <w:szCs w:val="24"/>
          <w:rtl/>
          <w:lang w:bidi="ar-EG"/>
        </w:rPr>
        <w:t>أ</w:t>
      </w:r>
      <w:r w:rsidR="00D101F4"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Pr="00476A3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Pr="00476A38">
        <w:rPr>
          <w:rFonts w:ascii="Times New Roman" w:hAnsi="Times New Roman" w:cs="Times New Roman" w:hint="cs"/>
          <w:sz w:val="24"/>
          <w:szCs w:val="24"/>
          <w:rtl/>
          <w:lang w:bidi="ar-EG"/>
        </w:rPr>
        <w:t>النشا</w:t>
      </w:r>
      <w:r w:rsidRPr="00476A38">
        <w:rPr>
          <w:rFonts w:ascii="Times New Roman" w:hAnsi="Times New Roman" w:cs="Times New Roman"/>
          <w:sz w:val="24"/>
          <w:szCs w:val="24"/>
          <w:rtl/>
          <w:lang w:bidi="ar-EG"/>
        </w:rPr>
        <w:tab/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</w:t>
      </w: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      </w:t>
      </w:r>
      <w:r w:rsidR="00113388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ب</w:t>
      </w:r>
      <w:r w:rsidR="00D101F4"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>الميتوكوندريا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</w:t>
      </w: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</w:t>
      </w:r>
      <w:r w:rsidR="00113388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</w:t>
      </w: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</w:t>
      </w: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</w:t>
      </w:r>
      <w:r w:rsidR="001F380F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</w:t>
      </w:r>
      <w:r w:rsidR="00113388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ج</w:t>
      </w:r>
      <w:r w:rsidR="00D101F4"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</w:t>
      </w: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>الحبيبات الدهنية</w:t>
      </w:r>
    </w:p>
    <w:p w:rsidR="00F3745B" w:rsidRPr="001355FD" w:rsidRDefault="00F3745B" w:rsidP="008B21DB">
      <w:pPr>
        <w:pStyle w:val="ListParagraph"/>
        <w:numPr>
          <w:ilvl w:val="0"/>
          <w:numId w:val="21"/>
        </w:numPr>
        <w:spacing w:after="0"/>
        <w:ind w:left="-1050" w:hanging="142"/>
        <w:jc w:val="both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>
        <w:rPr>
          <w:rFonts w:ascii="Times New Roman" w:hAnsi="Times New Roman" w:cs="Times New Roman" w:hint="cs"/>
          <w:b/>
          <w:bCs/>
          <w:sz w:val="24"/>
          <w:szCs w:val="24"/>
          <w:rtl/>
        </w:rPr>
        <w:t>يقوم .................. بتكوين المواد الأفرازية الخام لتكوين الإنزيمات مثل الزيموجين.</w:t>
      </w:r>
    </w:p>
    <w:p w:rsidR="00F3745B" w:rsidRPr="001355FD" w:rsidRDefault="00F3745B" w:rsidP="008B21DB">
      <w:pPr>
        <w:pStyle w:val="ListParagraph"/>
        <w:spacing w:line="360" w:lineRule="auto"/>
        <w:ind w:left="-1050" w:hanging="142"/>
        <w:rPr>
          <w:rFonts w:ascii="Times New Roman" w:hAnsi="Times New Roman" w:cs="Times New Roman"/>
          <w:sz w:val="24"/>
          <w:szCs w:val="24"/>
          <w:lang w:bidi="ar-EG"/>
        </w:rPr>
      </w:pP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أ</w:t>
      </w:r>
      <w:r w:rsidR="00D101F4"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Pr="00476A3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Pr="00476A38">
        <w:rPr>
          <w:rFonts w:ascii="Times New Roman" w:hAnsi="Times New Roman" w:cs="Times New Roman" w:hint="cs"/>
          <w:sz w:val="24"/>
          <w:szCs w:val="24"/>
          <w:rtl/>
          <w:lang w:bidi="ar-EG"/>
        </w:rPr>
        <w:t>جهاز جولجي</w:t>
      </w:r>
      <w:r w:rsidRPr="00476A38">
        <w:rPr>
          <w:rFonts w:ascii="Times New Roman" w:hAnsi="Times New Roman" w:cs="Times New Roman"/>
          <w:sz w:val="24"/>
          <w:szCs w:val="24"/>
          <w:rtl/>
          <w:lang w:bidi="ar-EG"/>
        </w:rPr>
        <w:tab/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ab/>
      </w:r>
      <w:r w:rsidR="00113388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</w:t>
      </w: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ب</w:t>
      </w:r>
      <w:r w:rsidR="00D101F4"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>الأندوسوم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ab/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</w:t>
      </w:r>
      <w:r w:rsidR="00113388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</w:t>
      </w:r>
      <w:r w:rsidR="001F380F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</w:t>
      </w:r>
      <w:r w:rsidR="00113388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</w:t>
      </w: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ج</w:t>
      </w:r>
      <w:r w:rsidR="00D101F4"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>الجسم القمي</w:t>
      </w:r>
    </w:p>
    <w:p w:rsidR="00F3745B" w:rsidRPr="001355FD" w:rsidRDefault="00F3745B" w:rsidP="008B21DB">
      <w:pPr>
        <w:pStyle w:val="ListParagraph"/>
        <w:numPr>
          <w:ilvl w:val="0"/>
          <w:numId w:val="21"/>
        </w:numPr>
        <w:spacing w:after="0"/>
        <w:ind w:left="-1050" w:hanging="142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عضو في الخلية لايوجد في الخلايا التي فقدت قدرتها علي الأنقسام والتكاثر هو...........................</w:t>
      </w:r>
    </w:p>
    <w:p w:rsidR="00F3745B" w:rsidRPr="001355FD" w:rsidRDefault="00F3745B" w:rsidP="008B21DB">
      <w:pPr>
        <w:pStyle w:val="ListParagraph"/>
        <w:spacing w:after="0" w:line="360" w:lineRule="auto"/>
        <w:ind w:left="-1050" w:hanging="142"/>
        <w:rPr>
          <w:rFonts w:ascii="Times New Roman" w:hAnsi="Times New Roman" w:cs="Times New Roman"/>
          <w:sz w:val="24"/>
          <w:szCs w:val="24"/>
          <w:lang w:bidi="ar-EG"/>
        </w:rPr>
      </w:pP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>أ-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</w:t>
      </w: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>السنتروسوم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</w:t>
      </w:r>
      <w:r w:rsidR="00A92D06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</w:t>
      </w:r>
      <w:r w:rsidRPr="0003415B">
        <w:rPr>
          <w:rFonts w:ascii="Times New Roman" w:hAnsi="Times New Roman" w:cs="Times New Roman"/>
          <w:sz w:val="24"/>
          <w:szCs w:val="24"/>
          <w:rtl/>
          <w:lang w:bidi="ar-EG"/>
        </w:rPr>
        <w:t>ب</w:t>
      </w:r>
      <w:r w:rsidRPr="0003415B"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Pr="0003415B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Pr="0003415B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الليزوسوم                    </w:t>
      </w:r>
      <w:r w:rsidR="00A92D06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</w:t>
      </w: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</w:t>
      </w:r>
      <w:r w:rsidRPr="0003415B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</w:t>
      </w:r>
      <w:r w:rsidRPr="0003415B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>ج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- </w:t>
      </w: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>جهاز جولجي</w:t>
      </w:r>
    </w:p>
    <w:p w:rsidR="00F3745B" w:rsidRPr="001355FD" w:rsidRDefault="00F3745B" w:rsidP="008B21DB">
      <w:pPr>
        <w:pStyle w:val="ListParagraph"/>
        <w:numPr>
          <w:ilvl w:val="0"/>
          <w:numId w:val="21"/>
        </w:numPr>
        <w:spacing w:after="0"/>
        <w:ind w:left="-1050" w:hanging="142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تقوم .................... بإختزان الأكسجين والطاقة داخل الخيلة لحين الحاجة إليها.</w:t>
      </w:r>
    </w:p>
    <w:p w:rsidR="00F3745B" w:rsidRPr="001355FD" w:rsidRDefault="00F3745B" w:rsidP="008B21DB">
      <w:pPr>
        <w:pStyle w:val="ListParagraph"/>
        <w:spacing w:after="0" w:line="360" w:lineRule="auto"/>
        <w:ind w:left="-1050" w:hanging="142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أ- </w:t>
      </w: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الحبيبات الدهنية       </w:t>
      </w:r>
      <w:r w:rsidR="00131677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       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ب-</w:t>
      </w: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أجسام نسل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</w:t>
      </w:r>
      <w:r w:rsidR="00131677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</w:t>
      </w:r>
      <w:r w:rsidRPr="001355FD">
        <w:rPr>
          <w:rFonts w:ascii="Times New Roman" w:hAnsi="Times New Roman" w:cs="Times New Roman"/>
          <w:sz w:val="24"/>
          <w:szCs w:val="24"/>
          <w:lang w:bidi="ar-EG"/>
        </w:rPr>
        <w:t xml:space="preserve"> </w:t>
      </w: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</w:t>
      </w:r>
      <w:r w:rsidRPr="001355FD">
        <w:rPr>
          <w:rFonts w:ascii="Times New Roman" w:hAnsi="Times New Roman" w:cs="Times New Roman"/>
          <w:sz w:val="24"/>
          <w:szCs w:val="24"/>
          <w:lang w:bidi="ar-EG"/>
        </w:rPr>
        <w:t xml:space="preserve">      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</w:t>
      </w:r>
      <w:r w:rsidRPr="0003415B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ج-</w:t>
      </w:r>
      <w:r w:rsidRPr="0003415B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الفجوات</w:t>
      </w:r>
    </w:p>
    <w:p w:rsidR="00B445A8" w:rsidRPr="00B445A8" w:rsidRDefault="00B445A8" w:rsidP="008B21DB">
      <w:pPr>
        <w:pStyle w:val="ListParagraph"/>
        <w:numPr>
          <w:ilvl w:val="0"/>
          <w:numId w:val="21"/>
        </w:numPr>
        <w:spacing w:after="0"/>
        <w:ind w:left="-1050" w:hanging="142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B445A8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ميتوكوندريا</w:t>
      </w:r>
      <w:r w:rsidRPr="00B445A8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B445A8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لها</w:t>
      </w:r>
      <w:r w:rsidRPr="00B445A8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B445A8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دورا</w:t>
      </w:r>
      <w:r w:rsidRPr="00B445A8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B445A8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هام</w:t>
      </w:r>
      <w:r w:rsidRPr="00B445A8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B445A8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في</w:t>
      </w:r>
      <w:r w:rsidRPr="00B445A8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B445A8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تكوين</w:t>
      </w:r>
      <w:r w:rsidRPr="00B445A8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....................</w:t>
      </w:r>
    </w:p>
    <w:p w:rsidR="00F3745B" w:rsidRPr="00BC387E" w:rsidRDefault="00B445A8" w:rsidP="008B21DB">
      <w:pPr>
        <w:pStyle w:val="ListParagraph"/>
        <w:spacing w:after="0" w:line="360" w:lineRule="auto"/>
        <w:ind w:left="-1050" w:hanging="142"/>
        <w:rPr>
          <w:rFonts w:ascii="Times New Roman" w:hAnsi="Times New Roman" w:cs="Times New Roman"/>
          <w:sz w:val="24"/>
          <w:szCs w:val="24"/>
          <w:lang w:bidi="ar-EG"/>
        </w:rPr>
      </w:pPr>
      <w:r w:rsidRPr="00BC387E">
        <w:rPr>
          <w:rFonts w:ascii="Times New Roman" w:hAnsi="Times New Roman" w:cs="Times New Roman" w:hint="eastAsia"/>
          <w:sz w:val="24"/>
          <w:szCs w:val="24"/>
          <w:rtl/>
          <w:lang w:bidi="ar-EG"/>
        </w:rPr>
        <w:t>أ</w:t>
      </w:r>
      <w:r w:rsidRPr="00BC387E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BC387E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سائل</w:t>
      </w:r>
      <w:r w:rsidRPr="00BC387E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Pr="00BC387E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زلالي</w:t>
      </w:r>
      <w:r w:rsidRPr="00BC387E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           </w:t>
      </w:r>
      <w:r w:rsidRPr="00BC387E">
        <w:rPr>
          <w:rFonts w:ascii="Times New Roman" w:hAnsi="Times New Roman" w:cs="Times New Roman" w:hint="eastAsia"/>
          <w:sz w:val="24"/>
          <w:szCs w:val="24"/>
          <w:rtl/>
          <w:lang w:bidi="ar-EG"/>
        </w:rPr>
        <w:t>ب</w:t>
      </w:r>
      <w:r w:rsidRPr="00BC387E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BC387E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جسم</w:t>
      </w:r>
      <w:r w:rsidRPr="00BC387E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Pr="00BC387E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قمي</w:t>
      </w:r>
      <w:r w:rsidRPr="00BC387E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Pr="00BC387E">
        <w:rPr>
          <w:rFonts w:ascii="Times New Roman" w:hAnsi="Times New Roman" w:cs="Times New Roman" w:hint="eastAsia"/>
          <w:sz w:val="24"/>
          <w:szCs w:val="24"/>
          <w:rtl/>
          <w:lang w:bidi="ar-EG"/>
        </w:rPr>
        <w:t>للحيوانات</w:t>
      </w:r>
      <w:r w:rsidRPr="00BC387E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Pr="00BC387E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منوية</w:t>
      </w:r>
      <w:r w:rsidRPr="00BC387E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              </w:t>
      </w:r>
      <w:r w:rsidRPr="00BC387E">
        <w:rPr>
          <w:rFonts w:ascii="Times New Roman" w:hAnsi="Times New Roman" w:cs="Times New Roman" w:hint="eastAsia"/>
          <w:sz w:val="24"/>
          <w:szCs w:val="24"/>
          <w:rtl/>
          <w:lang w:bidi="ar-EG"/>
        </w:rPr>
        <w:t>ج</w:t>
      </w:r>
      <w:r w:rsidRPr="00BC387E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BC387E">
        <w:rPr>
          <w:rFonts w:ascii="Times New Roman" w:hAnsi="Times New Roman" w:cs="Times New Roman" w:hint="eastAsia"/>
          <w:sz w:val="24"/>
          <w:szCs w:val="24"/>
          <w:rtl/>
          <w:lang w:bidi="ar-EG"/>
        </w:rPr>
        <w:t>غمد</w:t>
      </w:r>
      <w:r w:rsidRPr="00BC387E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Pr="00BC387E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ذيل</w:t>
      </w:r>
      <w:r w:rsidRPr="00BC387E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Pr="00BC387E">
        <w:rPr>
          <w:rFonts w:ascii="Times New Roman" w:hAnsi="Times New Roman" w:cs="Times New Roman" w:hint="eastAsia"/>
          <w:sz w:val="24"/>
          <w:szCs w:val="24"/>
          <w:rtl/>
          <w:lang w:bidi="ar-EG"/>
        </w:rPr>
        <w:t>للحيوانات</w:t>
      </w:r>
      <w:r w:rsidRPr="00BC387E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Pr="00BC387E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منوية</w:t>
      </w:r>
    </w:p>
    <w:p w:rsidR="00F3745B" w:rsidRPr="001355FD" w:rsidRDefault="00F3745B" w:rsidP="008B21DB">
      <w:pPr>
        <w:pStyle w:val="ListParagraph"/>
        <w:numPr>
          <w:ilvl w:val="0"/>
          <w:numId w:val="21"/>
        </w:numPr>
        <w:spacing w:after="0"/>
        <w:ind w:left="-1050" w:hanging="142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تتميز الشبكة الأندوبلازمية الخشنة بوجود حبيبات علي سطحها تسمي ..........................</w:t>
      </w:r>
    </w:p>
    <w:p w:rsidR="00F3745B" w:rsidRPr="001355FD" w:rsidRDefault="00F3745B" w:rsidP="008B21DB">
      <w:pPr>
        <w:pStyle w:val="ListParagraph"/>
        <w:spacing w:after="0" w:line="360" w:lineRule="auto"/>
        <w:ind w:left="-1050" w:hanging="142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أ- </w:t>
      </w: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>الريبوسومات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</w:t>
      </w: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</w:t>
      </w:r>
      <w:r w:rsidR="00131677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>ب-</w:t>
      </w: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الليزوسومات       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</w:t>
      </w:r>
      <w:r w:rsidR="00131677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ج-</w:t>
      </w:r>
      <w:r w:rsidRPr="001355FD">
        <w:rPr>
          <w:rFonts w:ascii="Times New Roman" w:hAnsi="Times New Roman" w:cs="Times New Roman"/>
          <w:sz w:val="24"/>
          <w:szCs w:val="24"/>
          <w:lang w:bidi="ar-EG"/>
        </w:rPr>
        <w:t xml:space="preserve"> </w:t>
      </w: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>أجسام نسل</w:t>
      </w:r>
    </w:p>
    <w:p w:rsidR="00F3745B" w:rsidRPr="00CF54C5" w:rsidRDefault="00F3745B" w:rsidP="008B21DB">
      <w:pPr>
        <w:pStyle w:val="ListParagraph"/>
        <w:numPr>
          <w:ilvl w:val="0"/>
          <w:numId w:val="21"/>
        </w:numPr>
        <w:spacing w:after="0" w:line="360" w:lineRule="auto"/>
        <w:ind w:left="-1050" w:hanging="142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CF54C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...........................هي </w:t>
      </w:r>
      <w:r w:rsidRPr="00CF54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خيوط</w:t>
      </w:r>
      <w:r w:rsidRPr="00CF54C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CF54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دقيقه</w:t>
      </w:r>
      <w:r w:rsidRPr="00CF54C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CF54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تمتد</w:t>
      </w:r>
      <w:r w:rsidRPr="00CF54C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CF54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طوليا</w:t>
      </w:r>
      <w:r w:rsidRPr="00CF54C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CF54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داخل</w:t>
      </w:r>
      <w:r w:rsidRPr="00CF54C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CF54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خلايا</w:t>
      </w:r>
      <w:r w:rsidRPr="00CF54C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CF54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عضلية</w:t>
      </w:r>
      <w:r w:rsidRPr="00CF54C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CF54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و</w:t>
      </w:r>
      <w:r w:rsidRPr="00CF54C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CF54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هي</w:t>
      </w:r>
      <w:r w:rsidRPr="00CF54C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CF54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مسؤلة</w:t>
      </w:r>
      <w:r w:rsidRPr="00CF54C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CF54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عن</w:t>
      </w:r>
      <w:r w:rsidRPr="00CF54C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CF54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نقباض</w:t>
      </w:r>
      <w:r w:rsidRPr="00CF54C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CF54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خلايا</w:t>
      </w:r>
      <w:r w:rsidRPr="00CF54C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CF54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عضلية</w:t>
      </w:r>
      <w:r w:rsidRPr="00CF54C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.</w:t>
      </w:r>
      <w:bookmarkStart w:id="0" w:name="_GoBack"/>
      <w:bookmarkEnd w:id="0"/>
      <w:r w:rsidRPr="00CF54C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</w:p>
    <w:p w:rsidR="00CF54C5" w:rsidRDefault="00F3745B" w:rsidP="008B21DB">
      <w:pPr>
        <w:pStyle w:val="ListParagraph"/>
        <w:spacing w:after="0" w:line="360" w:lineRule="auto"/>
        <w:ind w:left="-1050" w:hanging="142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>أ-</w:t>
      </w: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>الليفات العصبية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  </w:t>
      </w:r>
      <w:r w:rsidRPr="001355FD">
        <w:rPr>
          <w:rFonts w:ascii="Times New Roman" w:hAnsi="Times New Roman" w:cs="Times New Roman"/>
          <w:sz w:val="24"/>
          <w:szCs w:val="24"/>
          <w:lang w:bidi="ar-EG"/>
        </w:rPr>
        <w:t xml:space="preserve">  </w:t>
      </w:r>
      <w:r w:rsidR="00131677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ب- </w:t>
      </w: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>الليفات الشبكية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</w:t>
      </w:r>
      <w:r w:rsidR="00131677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</w:t>
      </w:r>
      <w:r w:rsidRPr="001355FD">
        <w:rPr>
          <w:rFonts w:ascii="Times New Roman" w:hAnsi="Times New Roman" w:cs="Times New Roman"/>
          <w:sz w:val="24"/>
          <w:szCs w:val="24"/>
          <w:lang w:bidi="ar-EG"/>
        </w:rPr>
        <w:t xml:space="preserve"> 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   </w:t>
      </w:r>
      <w:r w:rsidRPr="001355FD">
        <w:rPr>
          <w:rFonts w:ascii="Times New Roman" w:hAnsi="Times New Roman" w:cs="Times New Roman"/>
          <w:sz w:val="24"/>
          <w:szCs w:val="24"/>
          <w:lang w:bidi="ar-EG"/>
        </w:rPr>
        <w:t xml:space="preserve">     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ج-</w:t>
      </w: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>الليفات العضلية</w:t>
      </w:r>
    </w:p>
    <w:p w:rsidR="00CF54C5" w:rsidRPr="00C23E45" w:rsidRDefault="00F3745B" w:rsidP="008B21DB">
      <w:pPr>
        <w:pStyle w:val="ListParagraph"/>
        <w:numPr>
          <w:ilvl w:val="0"/>
          <w:numId w:val="21"/>
        </w:numPr>
        <w:spacing w:line="240" w:lineRule="auto"/>
        <w:ind w:left="-1050" w:hanging="142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355FD">
        <w:rPr>
          <w:rFonts w:ascii="Times New Roman" w:hAnsi="Times New Roman" w:cs="Times New Roman"/>
          <w:sz w:val="24"/>
          <w:szCs w:val="24"/>
          <w:lang w:bidi="ar-EG"/>
        </w:rPr>
        <w:t xml:space="preserve"> </w:t>
      </w:r>
      <w:r w:rsidR="00E82D48" w:rsidRPr="00C23E4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أفضل مرحلة لفحص ودراسة الكروموسومات هى مرحلة الانقسام المعروفة بالمرحلة</w:t>
      </w:r>
      <w:r w:rsidR="00CF54C5" w:rsidRPr="00C23E4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................................</w:t>
      </w:r>
    </w:p>
    <w:p w:rsidR="00CF54C5" w:rsidRPr="00C23E45" w:rsidRDefault="00CF54C5" w:rsidP="008B21DB">
      <w:pPr>
        <w:pStyle w:val="ListParagraph"/>
        <w:spacing w:line="360" w:lineRule="auto"/>
        <w:ind w:left="-1050" w:hanging="142"/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>أ-</w:t>
      </w:r>
      <w:r w:rsidRPr="00C23E4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>ال</w:t>
      </w:r>
      <w:r w:rsidR="00E82D48"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>بينية</w:t>
      </w:r>
      <w:r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</w:t>
      </w:r>
      <w:r w:rsidR="001F380F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       </w:t>
      </w:r>
      <w:r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ب-</w:t>
      </w:r>
      <w:r w:rsidRPr="00C23E4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="00E82D48"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>الاستوائية</w:t>
      </w:r>
      <w:r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</w:t>
      </w:r>
      <w:r w:rsidRPr="00C23E45">
        <w:rPr>
          <w:rFonts w:ascii="Times New Roman" w:hAnsi="Times New Roman" w:cs="Times New Roman"/>
          <w:sz w:val="24"/>
          <w:szCs w:val="24"/>
          <w:rtl/>
          <w:lang w:bidi="ar-EG"/>
        </w:rPr>
        <w:tab/>
      </w:r>
      <w:r w:rsidR="001F380F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 </w:t>
      </w:r>
      <w:r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ج-</w:t>
      </w:r>
      <w:r w:rsidRPr="00C23E4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="00E82D48"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>التمهيدية</w:t>
      </w:r>
    </w:p>
    <w:p w:rsidR="00CF54C5" w:rsidRPr="00C23E45" w:rsidRDefault="00E82D48" w:rsidP="008B21DB">
      <w:pPr>
        <w:pStyle w:val="ListParagraph"/>
        <w:numPr>
          <w:ilvl w:val="0"/>
          <w:numId w:val="21"/>
        </w:numPr>
        <w:spacing w:line="360" w:lineRule="auto"/>
        <w:ind w:left="-1050" w:hanging="142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23E45">
        <w:rPr>
          <w:rFonts w:ascii="Times New Roman" w:hAnsi="Times New Roman" w:cs="Times New Roman" w:hint="cs"/>
          <w:b/>
          <w:bCs/>
          <w:sz w:val="24"/>
          <w:szCs w:val="24"/>
          <w:rtl/>
        </w:rPr>
        <w:t>المرحلة التى تسبق تناسخ المادة الوراثية</w:t>
      </w:r>
      <w:r w:rsidR="00CF54C5" w:rsidRPr="00C23E45">
        <w:rPr>
          <w:rFonts w:ascii="Times New Roman" w:hAnsi="Times New Roman" w:cs="Times New Roman" w:hint="cs"/>
          <w:b/>
          <w:bCs/>
          <w:sz w:val="24"/>
          <w:szCs w:val="24"/>
          <w:rtl/>
        </w:rPr>
        <w:t>هي.....................</w:t>
      </w:r>
    </w:p>
    <w:p w:rsidR="00CF54C5" w:rsidRPr="00C23E45" w:rsidRDefault="00CF54C5" w:rsidP="001F380F">
      <w:pPr>
        <w:pStyle w:val="ListParagraph"/>
        <w:spacing w:line="360" w:lineRule="auto"/>
        <w:ind w:left="-1050" w:hanging="142"/>
        <w:jc w:val="both"/>
        <w:rPr>
          <w:rFonts w:ascii="Times New Roman" w:hAnsi="Times New Roman" w:cs="Times New Roman"/>
          <w:sz w:val="24"/>
          <w:szCs w:val="24"/>
        </w:rPr>
      </w:pPr>
      <w:r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>أ-</w:t>
      </w:r>
      <w:r w:rsidRPr="00C23E4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="00E82D48" w:rsidRPr="00C23E45">
        <w:rPr>
          <w:rFonts w:ascii="Times New Roman" w:hAnsi="Times New Roman" w:cs="Times New Roman"/>
          <w:sz w:val="24"/>
          <w:szCs w:val="24"/>
          <w:lang w:bidi="ar-EG"/>
        </w:rPr>
        <w:t>S</w:t>
      </w:r>
      <w:r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           </w:t>
      </w:r>
      <w:r w:rsidR="001F380F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</w:t>
      </w:r>
      <w:r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ب-</w:t>
      </w:r>
      <w:r w:rsidRPr="00C23E4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="00E82D48" w:rsidRPr="00C23E45">
        <w:rPr>
          <w:rFonts w:ascii="Times New Roman" w:hAnsi="Times New Roman" w:cs="Times New Roman"/>
          <w:sz w:val="24"/>
          <w:szCs w:val="24"/>
          <w:lang w:bidi="ar-EG"/>
        </w:rPr>
        <w:t>G</w:t>
      </w:r>
      <w:r w:rsidR="00E82D48" w:rsidRPr="00C23E45">
        <w:rPr>
          <w:rFonts w:ascii="Times New Roman" w:hAnsi="Times New Roman" w:cs="Times New Roman"/>
          <w:sz w:val="24"/>
          <w:szCs w:val="24"/>
          <w:vertAlign w:val="subscript"/>
          <w:lang w:bidi="ar-EG"/>
        </w:rPr>
        <w:t>1</w:t>
      </w:r>
      <w:r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</w:t>
      </w:r>
      <w:r w:rsidR="001F380F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</w:t>
      </w:r>
      <w:r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</w:t>
      </w:r>
      <w:r w:rsidR="001F380F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 </w:t>
      </w:r>
      <w:r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</w:t>
      </w:r>
      <w:r w:rsidR="001F380F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</w:t>
      </w:r>
      <w:r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</w:t>
      </w:r>
      <w:r w:rsidR="001F380F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</w:t>
      </w:r>
      <w:r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>ج-</w:t>
      </w:r>
      <w:r w:rsidRPr="00C23E4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="00E82D48" w:rsidRPr="00C23E45">
        <w:rPr>
          <w:rFonts w:ascii="Times New Roman" w:hAnsi="Times New Roman" w:cs="Times New Roman"/>
          <w:sz w:val="24"/>
          <w:szCs w:val="24"/>
          <w:lang w:bidi="ar-EG"/>
        </w:rPr>
        <w:t>M</w:t>
      </w:r>
    </w:p>
    <w:p w:rsidR="00CF54C5" w:rsidRPr="00C23E45" w:rsidRDefault="003633DA" w:rsidP="008B21DB">
      <w:pPr>
        <w:pStyle w:val="ListParagraph"/>
        <w:numPr>
          <w:ilvl w:val="0"/>
          <w:numId w:val="21"/>
        </w:numPr>
        <w:ind w:left="-1050" w:hanging="142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23E45">
        <w:rPr>
          <w:rFonts w:ascii="Times New Roman" w:hAnsi="Times New Roman" w:cs="Times New Roman" w:hint="cs"/>
          <w:b/>
          <w:bCs/>
          <w:sz w:val="24"/>
          <w:szCs w:val="24"/>
          <w:rtl/>
        </w:rPr>
        <w:t>عدد الكروموسومات الجسمية فى الانسان</w:t>
      </w:r>
      <w:r w:rsidR="00CF54C5" w:rsidRPr="00C23E45">
        <w:rPr>
          <w:rFonts w:ascii="Times New Roman" w:hAnsi="Times New Roman" w:cs="Times New Roman" w:hint="cs"/>
          <w:b/>
          <w:bCs/>
          <w:sz w:val="24"/>
          <w:szCs w:val="24"/>
          <w:rtl/>
        </w:rPr>
        <w:t xml:space="preserve"> ................. </w:t>
      </w:r>
      <w:r w:rsidRPr="00C23E45">
        <w:rPr>
          <w:rFonts w:ascii="Times New Roman" w:hAnsi="Times New Roman" w:cs="Times New Roman" w:hint="cs"/>
          <w:b/>
          <w:bCs/>
          <w:sz w:val="24"/>
          <w:szCs w:val="24"/>
          <w:rtl/>
        </w:rPr>
        <w:t>كروموسوم.</w:t>
      </w:r>
    </w:p>
    <w:p w:rsidR="00CF54C5" w:rsidRPr="00C23E45" w:rsidRDefault="00CF54C5" w:rsidP="001F380F">
      <w:pPr>
        <w:pStyle w:val="ListParagraph"/>
        <w:ind w:left="-1050" w:hanging="142"/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C23E4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أ</w:t>
      </w:r>
      <w:r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Pr="00C23E4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="003633DA"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>48</w:t>
      </w:r>
      <w:r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         </w:t>
      </w:r>
      <w:r w:rsidR="001F380F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</w:t>
      </w:r>
      <w:r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ب-</w:t>
      </w:r>
      <w:r w:rsidRPr="00C23E4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="003633DA"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>46</w:t>
      </w:r>
      <w:r w:rsidR="001F380F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</w:t>
      </w:r>
      <w:r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</w:t>
      </w:r>
      <w:r w:rsidR="001F380F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</w:t>
      </w:r>
      <w:r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ج-</w:t>
      </w:r>
      <w:r w:rsidRPr="00C23E4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="003633DA"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>23</w:t>
      </w:r>
    </w:p>
    <w:p w:rsidR="00CF54C5" w:rsidRPr="00C23E45" w:rsidRDefault="003633DA" w:rsidP="008B21DB">
      <w:pPr>
        <w:pStyle w:val="ListParagraph"/>
        <w:numPr>
          <w:ilvl w:val="0"/>
          <w:numId w:val="21"/>
        </w:numPr>
        <w:spacing w:line="240" w:lineRule="auto"/>
        <w:ind w:left="-1050" w:hanging="142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23E45">
        <w:rPr>
          <w:rFonts w:ascii="Times New Roman" w:hAnsi="Times New Roman" w:cs="Times New Roman" w:hint="cs"/>
          <w:b/>
          <w:bCs/>
          <w:sz w:val="24"/>
          <w:szCs w:val="24"/>
          <w:rtl/>
        </w:rPr>
        <w:t>فى المرحلة الانفصالية</w:t>
      </w:r>
      <w:r w:rsidR="00CF54C5" w:rsidRPr="00C23E45">
        <w:rPr>
          <w:rFonts w:ascii="Times New Roman" w:hAnsi="Times New Roman" w:cs="Times New Roman" w:hint="cs"/>
          <w:b/>
          <w:bCs/>
          <w:sz w:val="24"/>
          <w:szCs w:val="24"/>
          <w:rtl/>
        </w:rPr>
        <w:t xml:space="preserve"> .....................................</w:t>
      </w:r>
      <w:r w:rsidR="001F380F">
        <w:rPr>
          <w:rFonts w:ascii="Times New Roman" w:hAnsi="Times New Roman" w:cs="Times New Roman" w:hint="cs"/>
          <w:b/>
          <w:bCs/>
          <w:sz w:val="24"/>
          <w:szCs w:val="24"/>
          <w:rtl/>
        </w:rPr>
        <w:t xml:space="preserve"> </w:t>
      </w:r>
    </w:p>
    <w:p w:rsidR="00CF54C5" w:rsidRPr="00C23E45" w:rsidRDefault="00CF54C5" w:rsidP="008B21DB">
      <w:pPr>
        <w:pStyle w:val="ListParagraph"/>
        <w:spacing w:line="360" w:lineRule="auto"/>
        <w:ind w:left="-1050" w:hanging="142"/>
        <w:jc w:val="both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>أ-</w:t>
      </w:r>
      <w:r w:rsidRPr="00C23E4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="003633DA"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>يتباعد الكروموتيدين</w:t>
      </w:r>
      <w:r w:rsidRPr="00C23E45">
        <w:rPr>
          <w:rFonts w:ascii="Times New Roman" w:hAnsi="Times New Roman" w:cs="Times New Roman"/>
          <w:sz w:val="24"/>
          <w:szCs w:val="24"/>
          <w:rtl/>
          <w:lang w:bidi="ar-EG"/>
        </w:rPr>
        <w:tab/>
      </w:r>
      <w:r w:rsidR="001F380F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</w:t>
      </w:r>
      <w:r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ب-</w:t>
      </w:r>
      <w:r w:rsidRPr="00C23E4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="003633DA"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يتجاذب الكروموتيدين         </w:t>
      </w:r>
      <w:r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ج- </w:t>
      </w:r>
      <w:r w:rsidR="003633DA"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>يتحرك الكروموتيدين فى اتجاهين متعاكسين</w:t>
      </w:r>
    </w:p>
    <w:p w:rsidR="00CF54C5" w:rsidRPr="00C23E45" w:rsidRDefault="003633DA" w:rsidP="008B21DB">
      <w:pPr>
        <w:pStyle w:val="ListParagraph"/>
        <w:numPr>
          <w:ilvl w:val="0"/>
          <w:numId w:val="21"/>
        </w:numPr>
        <w:spacing w:after="0"/>
        <w:ind w:left="-1050" w:hanging="142"/>
        <w:jc w:val="both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C23E45">
        <w:rPr>
          <w:rFonts w:ascii="Times New Roman" w:hAnsi="Times New Roman" w:cs="Times New Roman" w:hint="cs"/>
          <w:b/>
          <w:bCs/>
          <w:sz w:val="24"/>
          <w:szCs w:val="24"/>
          <w:rtl/>
        </w:rPr>
        <w:t>الكروموسوم طرفى السنترومير</w:t>
      </w:r>
      <w:r w:rsidR="00CF54C5" w:rsidRPr="00C23E45">
        <w:rPr>
          <w:rFonts w:ascii="Times New Roman" w:hAnsi="Times New Roman" w:cs="Times New Roman" w:hint="cs"/>
          <w:b/>
          <w:bCs/>
          <w:sz w:val="24"/>
          <w:szCs w:val="24"/>
          <w:rtl/>
        </w:rPr>
        <w:t xml:space="preserve"> </w:t>
      </w:r>
      <w:r w:rsidRPr="00C23E45">
        <w:rPr>
          <w:rFonts w:ascii="Times New Roman" w:hAnsi="Times New Roman" w:cs="Times New Roman" w:hint="cs"/>
          <w:b/>
          <w:bCs/>
          <w:sz w:val="24"/>
          <w:szCs w:val="24"/>
          <w:rtl/>
        </w:rPr>
        <w:t>له</w:t>
      </w:r>
      <w:r w:rsidR="00CF54C5" w:rsidRPr="00C23E45">
        <w:rPr>
          <w:rFonts w:ascii="Times New Roman" w:hAnsi="Times New Roman" w:cs="Times New Roman" w:hint="cs"/>
          <w:b/>
          <w:bCs/>
          <w:sz w:val="24"/>
          <w:szCs w:val="24"/>
          <w:rtl/>
        </w:rPr>
        <w:t>...................</w:t>
      </w:r>
    </w:p>
    <w:p w:rsidR="00CF54C5" w:rsidRPr="00C23E45" w:rsidRDefault="00CF54C5" w:rsidP="001F380F">
      <w:pPr>
        <w:pStyle w:val="ListParagraph"/>
        <w:spacing w:line="360" w:lineRule="auto"/>
        <w:ind w:left="-1050" w:hanging="142"/>
        <w:rPr>
          <w:rFonts w:ascii="Times New Roman" w:hAnsi="Times New Roman" w:cs="Times New Roman"/>
          <w:sz w:val="24"/>
          <w:szCs w:val="24"/>
          <w:lang w:bidi="ar-EG"/>
        </w:rPr>
      </w:pPr>
      <w:r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>أ-</w:t>
      </w:r>
      <w:r w:rsidRPr="00C23E4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="003633DA"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>ذراعان غير متساويان</w:t>
      </w:r>
      <w:r w:rsidRPr="00C23E45">
        <w:rPr>
          <w:rFonts w:ascii="Times New Roman" w:hAnsi="Times New Roman" w:cs="Times New Roman"/>
          <w:sz w:val="24"/>
          <w:szCs w:val="24"/>
          <w:rtl/>
          <w:lang w:bidi="ar-EG"/>
        </w:rPr>
        <w:tab/>
      </w:r>
      <w:r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</w:t>
      </w:r>
      <w:r w:rsidR="001F380F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</w:t>
      </w:r>
      <w:r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ب-</w:t>
      </w:r>
      <w:r w:rsidRPr="00C23E4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="00567ABA"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>ذراعان متساويان</w:t>
      </w:r>
      <w:r w:rsidR="001F380F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</w:t>
      </w:r>
      <w:r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</w:t>
      </w:r>
      <w:r w:rsidRPr="00C23E45">
        <w:rPr>
          <w:rFonts w:ascii="Times New Roman" w:hAnsi="Times New Roman" w:cs="Times New Roman"/>
          <w:sz w:val="24"/>
          <w:szCs w:val="24"/>
          <w:rtl/>
          <w:lang w:bidi="ar-EG"/>
        </w:rPr>
        <w:tab/>
      </w:r>
      <w:r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</w:t>
      </w:r>
      <w:r w:rsidR="001F380F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</w:t>
      </w:r>
      <w:r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ج-</w:t>
      </w:r>
      <w:r w:rsidRPr="00C23E4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="00567ABA"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>ذراع واحد</w:t>
      </w:r>
    </w:p>
    <w:p w:rsidR="00CF54C5" w:rsidRPr="00C23E45" w:rsidRDefault="00567ABA" w:rsidP="008B21DB">
      <w:pPr>
        <w:pStyle w:val="ListParagraph"/>
        <w:numPr>
          <w:ilvl w:val="0"/>
          <w:numId w:val="21"/>
        </w:numPr>
        <w:spacing w:after="0"/>
        <w:ind w:left="-1050" w:hanging="142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C23E4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الخلايا التى فقدت قدرتها على الانقسام والتكاثر هى خلايا </w:t>
      </w:r>
      <w:r w:rsidR="00CF54C5" w:rsidRPr="00C23E4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...........................</w:t>
      </w:r>
    </w:p>
    <w:p w:rsidR="00CF54C5" w:rsidRDefault="00CF54C5" w:rsidP="008B21DB">
      <w:pPr>
        <w:pStyle w:val="ListParagraph"/>
        <w:spacing w:after="0" w:line="360" w:lineRule="auto"/>
        <w:ind w:left="-1050" w:hanging="142"/>
        <w:rPr>
          <w:rFonts w:ascii="Times New Roman" w:hAnsi="Times New Roman" w:cs="Times New Roman"/>
          <w:sz w:val="24"/>
          <w:szCs w:val="24"/>
          <w:lang w:bidi="ar-EG"/>
        </w:rPr>
      </w:pPr>
      <w:r w:rsidRPr="00C23E45">
        <w:rPr>
          <w:rFonts w:ascii="Times New Roman" w:hAnsi="Times New Roman" w:cs="Times New Roman"/>
          <w:sz w:val="24"/>
          <w:szCs w:val="24"/>
          <w:rtl/>
          <w:lang w:bidi="ar-EG"/>
        </w:rPr>
        <w:t>أ-</w:t>
      </w:r>
      <w:r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</w:t>
      </w:r>
      <w:r w:rsidR="00567ABA"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>البشرة</w:t>
      </w:r>
      <w:r w:rsidRPr="00C23E4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</w:t>
      </w:r>
      <w:r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 </w:t>
      </w:r>
      <w:r w:rsidRPr="00C23E4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="001F380F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</w:t>
      </w:r>
      <w:r w:rsidRPr="00C23E4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ب</w:t>
      </w:r>
      <w:r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Pr="00C23E4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="00567ABA"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>العصبية</w:t>
      </w:r>
      <w:r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     </w:t>
      </w:r>
      <w:r w:rsidR="001F380F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</w:t>
      </w:r>
      <w:r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</w:t>
      </w:r>
      <w:r w:rsidR="001F380F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</w:t>
      </w:r>
      <w:r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</w:t>
      </w:r>
      <w:r w:rsidRPr="00C23E4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ج</w:t>
      </w:r>
      <w:r w:rsidR="00567ABA"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>- الكبدية</w:t>
      </w:r>
    </w:p>
    <w:p w:rsidR="00C01964" w:rsidRDefault="00C01964" w:rsidP="008B21DB">
      <w:pPr>
        <w:pStyle w:val="ListParagraph"/>
        <w:spacing w:after="0" w:line="360" w:lineRule="auto"/>
        <w:ind w:left="-1050" w:hanging="142"/>
        <w:rPr>
          <w:rFonts w:ascii="Times New Roman" w:hAnsi="Times New Roman" w:cs="Times New Roman"/>
          <w:sz w:val="24"/>
          <w:szCs w:val="24"/>
          <w:lang w:bidi="ar-EG"/>
        </w:rPr>
      </w:pPr>
    </w:p>
    <w:p w:rsidR="00C01964" w:rsidRPr="00C23E45" w:rsidRDefault="00C01964" w:rsidP="008B21DB">
      <w:pPr>
        <w:pStyle w:val="ListParagraph"/>
        <w:spacing w:after="0" w:line="360" w:lineRule="auto"/>
        <w:ind w:left="-1050" w:hanging="142"/>
        <w:rPr>
          <w:rFonts w:ascii="Times New Roman" w:hAnsi="Times New Roman" w:cs="Times New Roman"/>
          <w:sz w:val="24"/>
          <w:szCs w:val="24"/>
          <w:lang w:bidi="ar-EG"/>
        </w:rPr>
      </w:pPr>
    </w:p>
    <w:p w:rsidR="00CF54C5" w:rsidRPr="00C23E45" w:rsidRDefault="003E5E52" w:rsidP="008B21DB">
      <w:pPr>
        <w:pStyle w:val="ListParagraph"/>
        <w:numPr>
          <w:ilvl w:val="0"/>
          <w:numId w:val="21"/>
        </w:numPr>
        <w:spacing w:after="0"/>
        <w:ind w:left="-1050" w:hanging="142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C23E4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المشيج يحتوى على عدد من الكروموسومات</w:t>
      </w:r>
      <w:r w:rsidR="00CF54C5" w:rsidRPr="00C23E4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.................... </w:t>
      </w:r>
    </w:p>
    <w:p w:rsidR="00CF54C5" w:rsidRDefault="00CF54C5" w:rsidP="008B21DB">
      <w:pPr>
        <w:pStyle w:val="ListParagraph"/>
        <w:spacing w:after="0" w:line="360" w:lineRule="auto"/>
        <w:ind w:left="-1050" w:hanging="142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C23E4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أ- </w:t>
      </w:r>
      <w:r w:rsidR="003E5E52"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فردى                              </w:t>
      </w:r>
      <w:r w:rsidR="001F380F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</w:t>
      </w:r>
      <w:r w:rsidR="003E5E52"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</w:t>
      </w:r>
      <w:r w:rsidRPr="00C23E45">
        <w:rPr>
          <w:rFonts w:ascii="Times New Roman" w:hAnsi="Times New Roman" w:cs="Times New Roman"/>
          <w:sz w:val="24"/>
          <w:szCs w:val="24"/>
          <w:rtl/>
          <w:lang w:bidi="ar-EG"/>
        </w:rPr>
        <w:t>ب-</w:t>
      </w:r>
      <w:r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</w:t>
      </w:r>
      <w:r w:rsidR="003E5E52"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>زوجى</w:t>
      </w:r>
      <w:r w:rsidRPr="00C23E4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</w:t>
      </w:r>
      <w:r w:rsidR="001F380F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</w:t>
      </w:r>
      <w:r w:rsidRPr="00C23E4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</w:t>
      </w:r>
      <w:r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</w:t>
      </w:r>
      <w:r w:rsidRPr="00C23E4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</w:t>
      </w:r>
      <w:r w:rsidRPr="00C23E45">
        <w:rPr>
          <w:rFonts w:ascii="Times New Roman" w:hAnsi="Times New Roman" w:cs="Times New Roman"/>
          <w:sz w:val="24"/>
          <w:szCs w:val="24"/>
          <w:lang w:bidi="ar-EG"/>
        </w:rPr>
        <w:t xml:space="preserve"> </w:t>
      </w:r>
      <w:r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</w:t>
      </w:r>
      <w:r w:rsidRPr="00C23E45">
        <w:rPr>
          <w:rFonts w:ascii="Times New Roman" w:hAnsi="Times New Roman" w:cs="Times New Roman"/>
          <w:sz w:val="24"/>
          <w:szCs w:val="24"/>
          <w:lang w:bidi="ar-EG"/>
        </w:rPr>
        <w:t xml:space="preserve">      </w:t>
      </w:r>
      <w:r w:rsidRPr="00C23E4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ج-</w:t>
      </w:r>
      <w:r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</w:t>
      </w:r>
      <w:r w:rsidR="003E5E52"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>ثلاثى</w:t>
      </w:r>
    </w:p>
    <w:p w:rsidR="00CF54C5" w:rsidRPr="00C23E45" w:rsidRDefault="003E5E52" w:rsidP="008B21DB">
      <w:pPr>
        <w:pStyle w:val="ListParagraph"/>
        <w:numPr>
          <w:ilvl w:val="0"/>
          <w:numId w:val="21"/>
        </w:numPr>
        <w:spacing w:after="0"/>
        <w:ind w:left="-1050" w:hanging="142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C23E4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يظهر جسم بار فى الخلايا التى تحتوى على كروموسومن</w:t>
      </w:r>
      <w:r w:rsidR="00CF54C5" w:rsidRPr="00C23E4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....................</w:t>
      </w:r>
    </w:p>
    <w:p w:rsidR="00CF54C5" w:rsidRPr="00C23E45" w:rsidRDefault="00CF54C5" w:rsidP="008B21DB">
      <w:pPr>
        <w:pStyle w:val="ListParagraph"/>
        <w:spacing w:after="0" w:line="360" w:lineRule="auto"/>
        <w:ind w:left="-1050" w:hanging="142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C23E4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أ</w:t>
      </w:r>
      <w:r w:rsidRPr="00C23E4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="003E5E52" w:rsidRPr="00C23E45">
        <w:rPr>
          <w:rFonts w:ascii="Times New Roman" w:hAnsi="Times New Roman" w:cs="Times New Roman"/>
          <w:sz w:val="24"/>
          <w:szCs w:val="24"/>
          <w:lang w:bidi="ar-EG"/>
        </w:rPr>
        <w:t>XY</w:t>
      </w:r>
      <w:r w:rsidRPr="00C23E4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        </w:t>
      </w:r>
      <w:r w:rsidR="001F380F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 </w:t>
      </w:r>
      <w:r w:rsidRPr="00C23E4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</w:t>
      </w:r>
      <w:r w:rsidRPr="00C23E4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ب</w:t>
      </w:r>
      <w:r w:rsidRPr="00C23E4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="003E5E52" w:rsidRPr="00C23E45">
        <w:rPr>
          <w:rFonts w:ascii="Times New Roman" w:hAnsi="Times New Roman" w:cs="Times New Roman"/>
          <w:sz w:val="24"/>
          <w:szCs w:val="24"/>
          <w:lang w:bidi="ar-EG"/>
        </w:rPr>
        <w:t>XX</w:t>
      </w:r>
      <w:r w:rsidRPr="00C23E4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</w:t>
      </w:r>
      <w:r w:rsidR="001F380F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    </w:t>
      </w:r>
      <w:r w:rsidRPr="00C23E4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  </w:t>
      </w:r>
      <w:r w:rsidR="001F380F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</w:t>
      </w:r>
      <w:r w:rsidRPr="00C23E4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</w:t>
      </w:r>
      <w:r w:rsidRPr="00C23E4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ج</w:t>
      </w:r>
      <w:r w:rsidRPr="00C23E4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="003E5E52" w:rsidRPr="00C23E45">
        <w:rPr>
          <w:rFonts w:ascii="Times New Roman" w:hAnsi="Times New Roman" w:cs="Times New Roman"/>
          <w:sz w:val="24"/>
          <w:szCs w:val="24"/>
          <w:lang w:bidi="ar-EG"/>
        </w:rPr>
        <w:t>XO</w:t>
      </w:r>
    </w:p>
    <w:p w:rsidR="00CF54C5" w:rsidRPr="00C23E45" w:rsidRDefault="003E5E52" w:rsidP="005143F9">
      <w:pPr>
        <w:pStyle w:val="ListParagraph"/>
        <w:numPr>
          <w:ilvl w:val="0"/>
          <w:numId w:val="21"/>
        </w:numPr>
        <w:spacing w:after="0"/>
        <w:ind w:left="-766" w:hanging="426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C23E4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الخلية فى غير حالة الانقسام يقال انها فى المرحلة</w:t>
      </w:r>
      <w:r w:rsidR="00CF54C5" w:rsidRPr="00C23E4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..........................</w:t>
      </w:r>
    </w:p>
    <w:p w:rsidR="00CF54C5" w:rsidRPr="00C23E45" w:rsidRDefault="001F380F" w:rsidP="003E5E52">
      <w:pPr>
        <w:pStyle w:val="ListParagraph"/>
        <w:spacing w:after="0" w:line="360" w:lineRule="auto"/>
        <w:ind w:left="-766" w:hanging="426"/>
        <w:rPr>
          <w:rFonts w:ascii="Times New Roman" w:hAnsi="Times New Roman" w:cs="Times New Roman"/>
          <w:sz w:val="24"/>
          <w:szCs w:val="24"/>
          <w:rtl/>
          <w:lang w:bidi="ar-EG"/>
        </w:rPr>
      </w:pP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</w:t>
      </w:r>
      <w:r w:rsidR="00CF54C5" w:rsidRPr="00C23E4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أ- </w:t>
      </w:r>
      <w:r w:rsidR="00CF54C5"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>ال</w:t>
      </w:r>
      <w:r w:rsidR="003E5E52"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>انتهائية</w:t>
      </w:r>
      <w:r w:rsidR="00CF54C5" w:rsidRPr="00C23E4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</w:t>
      </w:r>
      <w:r w:rsidR="00CF54C5"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</w:t>
      </w: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</w:t>
      </w:r>
      <w:r w:rsidR="00CF54C5"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</w:t>
      </w:r>
      <w:r w:rsidR="00CF54C5" w:rsidRPr="00C23E45">
        <w:rPr>
          <w:rFonts w:ascii="Times New Roman" w:hAnsi="Times New Roman" w:cs="Times New Roman"/>
          <w:sz w:val="24"/>
          <w:szCs w:val="24"/>
          <w:rtl/>
          <w:lang w:bidi="ar-EG"/>
        </w:rPr>
        <w:t>ب-</w:t>
      </w:r>
      <w:r w:rsidR="00CF54C5"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ال</w:t>
      </w:r>
      <w:r w:rsidR="003E5E52"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>انفصالية</w:t>
      </w:r>
      <w:r w:rsidR="00CF54C5"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</w:t>
      </w:r>
      <w:r w:rsidR="00CF54C5" w:rsidRPr="00C23E4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</w:t>
      </w:r>
      <w:r w:rsidR="00CF54C5"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</w:t>
      </w:r>
      <w:r w:rsidR="00CF54C5" w:rsidRPr="00C23E4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</w:t>
      </w:r>
      <w:r w:rsidR="00CF54C5"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</w:t>
      </w: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</w:t>
      </w:r>
      <w:r w:rsidR="00CF54C5"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</w:t>
      </w:r>
      <w:r w:rsidR="00CF54C5" w:rsidRPr="00C23E4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ج-</w:t>
      </w:r>
      <w:r w:rsidR="00CF54C5" w:rsidRPr="00C23E45">
        <w:rPr>
          <w:rFonts w:ascii="Times New Roman" w:hAnsi="Times New Roman" w:cs="Times New Roman"/>
          <w:sz w:val="24"/>
          <w:szCs w:val="24"/>
          <w:lang w:bidi="ar-EG"/>
        </w:rPr>
        <w:t xml:space="preserve"> </w:t>
      </w:r>
      <w:r w:rsidR="003E5E52" w:rsidRPr="00C23E45">
        <w:rPr>
          <w:rFonts w:ascii="Times New Roman" w:hAnsi="Times New Roman" w:cs="Times New Roman" w:hint="cs"/>
          <w:sz w:val="24"/>
          <w:szCs w:val="24"/>
          <w:rtl/>
          <w:lang w:bidi="ar-EG"/>
        </w:rPr>
        <w:t>البينية</w:t>
      </w:r>
    </w:p>
    <w:p w:rsidR="003E5E52" w:rsidRPr="00C23E45" w:rsidRDefault="003E5E52" w:rsidP="005143F9">
      <w:pPr>
        <w:pStyle w:val="ListParagraph"/>
        <w:numPr>
          <w:ilvl w:val="0"/>
          <w:numId w:val="21"/>
        </w:numPr>
        <w:spacing w:after="0" w:line="360" w:lineRule="auto"/>
        <w:ind w:left="-766" w:hanging="426"/>
        <w:rPr>
          <w:rFonts w:ascii="Times New Roman" w:hAnsi="Times New Roman" w:cs="Times New Roman"/>
          <w:sz w:val="24"/>
          <w:szCs w:val="24"/>
          <w:lang w:bidi="ar-EG"/>
        </w:rPr>
      </w:pPr>
      <w:r w:rsidRPr="00C23E4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تتكون النواة البنوية فى المرحلة </w:t>
      </w:r>
      <w:r w:rsidR="00CF54C5" w:rsidRPr="00C23E4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...........................</w:t>
      </w:r>
    </w:p>
    <w:p w:rsidR="007E1415" w:rsidRPr="001F380F" w:rsidRDefault="003E5E52" w:rsidP="001F380F">
      <w:pPr>
        <w:spacing w:after="0" w:line="360" w:lineRule="auto"/>
        <w:ind w:left="-1192"/>
        <w:rPr>
          <w:rFonts w:ascii="Times New Roman" w:hAnsi="Times New Roman" w:cs="Times New Roman"/>
          <w:sz w:val="24"/>
          <w:szCs w:val="24"/>
          <w:lang w:bidi="ar-EG"/>
        </w:rPr>
      </w:pPr>
      <w:r w:rsidRPr="001F380F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="00CF54C5" w:rsidRPr="001F380F">
        <w:rPr>
          <w:rFonts w:ascii="Times New Roman" w:hAnsi="Times New Roman" w:cs="Times New Roman"/>
          <w:sz w:val="24"/>
          <w:szCs w:val="24"/>
          <w:rtl/>
          <w:lang w:bidi="ar-EG"/>
        </w:rPr>
        <w:t>أ-</w:t>
      </w:r>
      <w:r w:rsidRPr="001F380F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الاستوائية</w:t>
      </w:r>
      <w:r w:rsidR="00CF54C5" w:rsidRPr="001F380F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  </w:t>
      </w:r>
      <w:r w:rsidR="00CF54C5" w:rsidRPr="001F380F">
        <w:rPr>
          <w:rFonts w:ascii="Times New Roman" w:hAnsi="Times New Roman" w:cs="Times New Roman"/>
          <w:sz w:val="24"/>
          <w:szCs w:val="24"/>
          <w:lang w:bidi="ar-EG"/>
        </w:rPr>
        <w:t xml:space="preserve">  </w:t>
      </w:r>
      <w:r w:rsidR="00CF54C5" w:rsidRPr="001F380F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</w:t>
      </w:r>
      <w:r w:rsidR="001F380F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</w:t>
      </w:r>
      <w:r w:rsidR="00CF54C5" w:rsidRPr="001F380F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</w:t>
      </w:r>
      <w:r w:rsidR="00CF54C5" w:rsidRPr="001F380F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ب- </w:t>
      </w:r>
      <w:r w:rsidRPr="001F380F">
        <w:rPr>
          <w:rFonts w:ascii="Times New Roman" w:hAnsi="Times New Roman" w:cs="Times New Roman" w:hint="cs"/>
          <w:sz w:val="24"/>
          <w:szCs w:val="24"/>
          <w:rtl/>
          <w:lang w:bidi="ar-EG"/>
        </w:rPr>
        <w:t>الانتهائية</w:t>
      </w:r>
      <w:r w:rsidR="00CF54C5" w:rsidRPr="001F380F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</w:t>
      </w:r>
      <w:r w:rsidR="001F380F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</w:t>
      </w:r>
      <w:r w:rsidR="00CF54C5" w:rsidRPr="001F380F">
        <w:rPr>
          <w:rFonts w:ascii="Times New Roman" w:hAnsi="Times New Roman" w:cs="Times New Roman"/>
          <w:sz w:val="24"/>
          <w:szCs w:val="24"/>
          <w:lang w:bidi="ar-EG"/>
        </w:rPr>
        <w:t xml:space="preserve"> </w:t>
      </w:r>
      <w:r w:rsidR="00CF54C5" w:rsidRPr="001F380F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</w:t>
      </w:r>
      <w:r w:rsidR="001F380F" w:rsidRPr="001F380F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</w:t>
      </w:r>
      <w:r w:rsidR="00CF54C5" w:rsidRPr="001F380F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</w:t>
      </w:r>
      <w:r w:rsidR="00CF54C5" w:rsidRPr="001F380F">
        <w:rPr>
          <w:rFonts w:ascii="Times New Roman" w:hAnsi="Times New Roman" w:cs="Times New Roman"/>
          <w:sz w:val="24"/>
          <w:szCs w:val="24"/>
          <w:lang w:bidi="ar-EG"/>
        </w:rPr>
        <w:t xml:space="preserve">        </w:t>
      </w:r>
      <w:r w:rsidR="00CF54C5" w:rsidRPr="001F380F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ج-</w:t>
      </w:r>
      <w:r w:rsidRPr="001F380F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التمهيدية</w:t>
      </w:r>
    </w:p>
    <w:p w:rsidR="00F3745B" w:rsidRPr="007E1415" w:rsidRDefault="00F3745B" w:rsidP="005143F9">
      <w:pPr>
        <w:pStyle w:val="ListParagraph"/>
        <w:numPr>
          <w:ilvl w:val="0"/>
          <w:numId w:val="21"/>
        </w:numPr>
        <w:spacing w:after="0"/>
        <w:ind w:left="-766" w:hanging="426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تمتاز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معظم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أوليات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حيوانية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تى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تعيش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فى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مياه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عذبة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باحتوائها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على</w:t>
      </w:r>
      <w:r w:rsidRPr="007E1415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 .................</w:t>
      </w:r>
    </w:p>
    <w:p w:rsidR="00F3745B" w:rsidRPr="007E1415" w:rsidRDefault="00F3745B" w:rsidP="005143F9">
      <w:pPr>
        <w:ind w:left="-766" w:right="-964" w:hanging="426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أ</w:t>
      </w:r>
      <w:r w:rsidRPr="007E141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أرجل</w:t>
      </w:r>
      <w:r w:rsidRPr="007E141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كاذبة</w:t>
      </w:r>
      <w:r w:rsidR="00131677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</w:t>
      </w:r>
      <w:r w:rsidRPr="007E1415">
        <w:rPr>
          <w:rFonts w:ascii="Times New Roman" w:hAnsi="Times New Roman" w:cs="Times New Roman"/>
          <w:sz w:val="24"/>
          <w:szCs w:val="24"/>
          <w:lang w:bidi="ar-EG"/>
        </w:rPr>
        <w:tab/>
      </w:r>
      <w:r w:rsidR="00131677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 </w:t>
      </w: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ب</w:t>
      </w:r>
      <w:r w:rsidRPr="007E141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أهداب</w:t>
      </w:r>
      <w:r w:rsidRPr="007E1415">
        <w:rPr>
          <w:rFonts w:ascii="Times New Roman" w:hAnsi="Times New Roman" w:cs="Times New Roman"/>
          <w:sz w:val="24"/>
          <w:szCs w:val="24"/>
          <w:lang w:bidi="ar-EG"/>
        </w:rPr>
        <w:tab/>
      </w:r>
      <w:r w:rsidR="00131677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                           </w:t>
      </w: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ج</w:t>
      </w:r>
      <w:r w:rsidRPr="007E141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فجوات</w:t>
      </w:r>
      <w:r w:rsidRPr="007E141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منقبضة</w:t>
      </w:r>
    </w:p>
    <w:p w:rsidR="00F3745B" w:rsidRPr="007E1415" w:rsidRDefault="00F3745B" w:rsidP="005143F9">
      <w:pPr>
        <w:pStyle w:val="ListParagraph"/>
        <w:numPr>
          <w:ilvl w:val="0"/>
          <w:numId w:val="21"/>
        </w:numPr>
        <w:spacing w:after="0"/>
        <w:ind w:left="-766" w:right="-964" w:hanging="426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أوليات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تى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ليس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لها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عضيات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خاصة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للحركة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هى</w:t>
      </w:r>
      <w:r w:rsidRPr="007E1415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 .....................</w:t>
      </w:r>
    </w:p>
    <w:p w:rsidR="00F3745B" w:rsidRPr="007E1415" w:rsidRDefault="00F3745B" w:rsidP="005143F9">
      <w:pPr>
        <w:ind w:left="-766" w:right="-964" w:hanging="426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أ</w:t>
      </w:r>
      <w:r w:rsidRPr="007E141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سوطيات</w:t>
      </w:r>
      <w:r w:rsidRPr="007E1415">
        <w:rPr>
          <w:rFonts w:ascii="Times New Roman" w:hAnsi="Times New Roman" w:cs="Times New Roman"/>
          <w:sz w:val="24"/>
          <w:szCs w:val="24"/>
          <w:lang w:bidi="ar-EG"/>
        </w:rPr>
        <w:tab/>
        <w:t xml:space="preserve"> </w:t>
      </w:r>
      <w:r w:rsidR="00131677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</w:t>
      </w:r>
      <w:r w:rsidRPr="007E1415">
        <w:rPr>
          <w:rFonts w:ascii="Times New Roman" w:hAnsi="Times New Roman" w:cs="Times New Roman"/>
          <w:sz w:val="24"/>
          <w:szCs w:val="24"/>
          <w:lang w:bidi="ar-EG"/>
        </w:rPr>
        <w:t xml:space="preserve">   </w:t>
      </w:r>
      <w:r w:rsidR="00131677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</w:t>
      </w:r>
      <w:r w:rsidRPr="007E1415">
        <w:rPr>
          <w:rFonts w:ascii="Times New Roman" w:hAnsi="Times New Roman" w:cs="Times New Roman"/>
          <w:sz w:val="24"/>
          <w:szCs w:val="24"/>
          <w:lang w:bidi="ar-EG"/>
        </w:rPr>
        <w:t xml:space="preserve">  </w:t>
      </w: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ب</w:t>
      </w:r>
      <w:r w:rsidRPr="007E141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جرثوميات</w:t>
      </w:r>
      <w:r w:rsidRPr="007E1415">
        <w:rPr>
          <w:rFonts w:ascii="Times New Roman" w:hAnsi="Times New Roman" w:cs="Times New Roman"/>
          <w:sz w:val="24"/>
          <w:szCs w:val="24"/>
          <w:lang w:bidi="ar-EG"/>
        </w:rPr>
        <w:tab/>
      </w:r>
      <w:r w:rsidR="00131677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               </w:t>
      </w: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ج</w:t>
      </w:r>
      <w:r w:rsidRPr="007E141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سركودينا</w:t>
      </w:r>
    </w:p>
    <w:p w:rsidR="00F3745B" w:rsidRPr="007E1415" w:rsidRDefault="00F3745B" w:rsidP="005143F9">
      <w:pPr>
        <w:pStyle w:val="ListParagraph"/>
        <w:numPr>
          <w:ilvl w:val="0"/>
          <w:numId w:val="21"/>
        </w:numPr>
        <w:spacing w:after="0"/>
        <w:ind w:left="-766" w:right="-964" w:hanging="426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تعتبر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يوجلينا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حيوان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بسبب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وجود</w:t>
      </w:r>
      <w:r w:rsidRPr="007E1415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 ...................</w:t>
      </w:r>
    </w:p>
    <w:p w:rsidR="00F3745B" w:rsidRPr="007E1415" w:rsidRDefault="00F3745B" w:rsidP="005143F9">
      <w:pPr>
        <w:ind w:left="-766" w:right="-964" w:hanging="426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أ</w:t>
      </w:r>
      <w:r w:rsidRPr="007E141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سوط</w:t>
      </w:r>
      <w:r w:rsidRPr="007E1415">
        <w:rPr>
          <w:rFonts w:ascii="Times New Roman" w:hAnsi="Times New Roman" w:cs="Times New Roman"/>
          <w:sz w:val="24"/>
          <w:szCs w:val="24"/>
          <w:lang w:bidi="ar-EG"/>
        </w:rPr>
        <w:tab/>
      </w:r>
      <w:r w:rsidR="00131677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     </w:t>
      </w:r>
      <w:r w:rsidRPr="007E1415">
        <w:rPr>
          <w:rFonts w:ascii="Times New Roman" w:hAnsi="Times New Roman" w:cs="Times New Roman"/>
          <w:sz w:val="24"/>
          <w:szCs w:val="24"/>
          <w:lang w:bidi="ar-EG"/>
        </w:rPr>
        <w:t xml:space="preserve">     </w:t>
      </w: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ب</w:t>
      </w:r>
      <w:r w:rsidRPr="007E141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بلاستيدات</w:t>
      </w:r>
      <w:r w:rsidR="00131677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              </w:t>
      </w:r>
      <w:r w:rsidRPr="007E1415">
        <w:rPr>
          <w:rFonts w:ascii="Times New Roman" w:hAnsi="Times New Roman" w:cs="Times New Roman"/>
          <w:sz w:val="24"/>
          <w:szCs w:val="24"/>
          <w:lang w:bidi="ar-EG"/>
        </w:rPr>
        <w:tab/>
      </w:r>
      <w:r w:rsidR="00131677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</w:t>
      </w: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ج</w:t>
      </w:r>
      <w:r w:rsidRPr="007E141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حبيبات</w:t>
      </w:r>
      <w:r w:rsidRPr="007E141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براميلوم</w:t>
      </w:r>
    </w:p>
    <w:p w:rsidR="00F3745B" w:rsidRPr="007E1415" w:rsidRDefault="00F3745B" w:rsidP="005143F9">
      <w:pPr>
        <w:pStyle w:val="ListParagraph"/>
        <w:numPr>
          <w:ilvl w:val="0"/>
          <w:numId w:val="21"/>
        </w:numPr>
        <w:spacing w:after="0"/>
        <w:ind w:left="-766" w:right="-964" w:hanging="426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عندما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تصبح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ظروف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محيطة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بالاميبا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غير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مناسبة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تقوم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بـــــــ</w:t>
      </w:r>
      <w:r w:rsidRPr="007E1415">
        <w:rPr>
          <w:rFonts w:ascii="Times New Roman" w:hAnsi="Times New Roman" w:cs="Times New Roman"/>
          <w:b/>
          <w:bCs/>
          <w:sz w:val="24"/>
          <w:szCs w:val="24"/>
          <w:lang w:bidi="ar-EG"/>
        </w:rPr>
        <w:t>.................</w:t>
      </w:r>
    </w:p>
    <w:p w:rsidR="00F3745B" w:rsidRPr="007E1415" w:rsidRDefault="00F3745B" w:rsidP="005143F9">
      <w:pPr>
        <w:ind w:left="-766" w:right="-964" w:hanging="426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أ</w:t>
      </w:r>
      <w:r w:rsidRPr="007E141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تكيس</w:t>
      </w:r>
      <w:r w:rsidRPr="007E1415">
        <w:rPr>
          <w:rFonts w:ascii="Times New Roman" w:hAnsi="Times New Roman" w:cs="Times New Roman"/>
          <w:sz w:val="24"/>
          <w:szCs w:val="24"/>
          <w:lang w:bidi="ar-EG"/>
        </w:rPr>
        <w:tab/>
        <w:t xml:space="preserve"> </w:t>
      </w:r>
      <w:r w:rsidR="000712A2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    </w:t>
      </w:r>
      <w:r w:rsidRPr="007E1415">
        <w:rPr>
          <w:rFonts w:ascii="Times New Roman" w:hAnsi="Times New Roman" w:cs="Times New Roman"/>
          <w:sz w:val="24"/>
          <w:szCs w:val="24"/>
          <w:lang w:bidi="ar-EG"/>
        </w:rPr>
        <w:t xml:space="preserve">      </w:t>
      </w: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ب</w:t>
      </w:r>
      <w:r w:rsidRPr="007E141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اغتذاء</w:t>
      </w:r>
      <w:r w:rsidRPr="007E1415">
        <w:rPr>
          <w:rFonts w:ascii="Times New Roman" w:hAnsi="Times New Roman" w:cs="Times New Roman"/>
          <w:sz w:val="24"/>
          <w:szCs w:val="24"/>
          <w:lang w:bidi="ar-EG"/>
        </w:rPr>
        <w:tab/>
      </w:r>
      <w:r w:rsidR="000712A2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                          </w:t>
      </w: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ج</w:t>
      </w:r>
      <w:r w:rsidRPr="007E141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تنفس</w:t>
      </w:r>
    </w:p>
    <w:p w:rsidR="00F3745B" w:rsidRPr="007E1415" w:rsidRDefault="00F3745B" w:rsidP="005143F9">
      <w:pPr>
        <w:pStyle w:val="ListParagraph"/>
        <w:numPr>
          <w:ilvl w:val="0"/>
          <w:numId w:val="21"/>
        </w:numPr>
        <w:spacing w:after="0"/>
        <w:ind w:left="-766" w:right="-964" w:hanging="426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تختص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..............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فى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برامسيوم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بالتكاثر</w:t>
      </w:r>
      <w:r w:rsidRPr="007E1415">
        <w:rPr>
          <w:rFonts w:ascii="Times New Roman" w:hAnsi="Times New Roman" w:cs="Times New Roman"/>
          <w:b/>
          <w:bCs/>
          <w:sz w:val="24"/>
          <w:szCs w:val="24"/>
          <w:lang w:bidi="ar-EG"/>
        </w:rPr>
        <w:t>.</w:t>
      </w:r>
    </w:p>
    <w:p w:rsidR="00F3745B" w:rsidRPr="007E1415" w:rsidRDefault="00F3745B" w:rsidP="005143F9">
      <w:pPr>
        <w:ind w:left="-766" w:right="-964" w:hanging="426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أ</w:t>
      </w:r>
      <w:r w:rsidRPr="007E141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نواة</w:t>
      </w:r>
      <w:r w:rsidRPr="007E141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كبيرة</w:t>
      </w:r>
      <w:r w:rsidR="000712A2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/>
          <w:sz w:val="24"/>
          <w:szCs w:val="24"/>
          <w:lang w:bidi="ar-EG"/>
        </w:rPr>
        <w:tab/>
      </w:r>
      <w:r w:rsidR="000712A2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</w:t>
      </w:r>
      <w:r w:rsidRPr="007E1415">
        <w:rPr>
          <w:rFonts w:ascii="Times New Roman" w:hAnsi="Times New Roman" w:cs="Times New Roman"/>
          <w:sz w:val="24"/>
          <w:szCs w:val="24"/>
          <w:lang w:bidi="ar-EG"/>
        </w:rPr>
        <w:t xml:space="preserve"> </w:t>
      </w:r>
      <w:r w:rsidR="000712A2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</w:t>
      </w:r>
      <w:r w:rsidR="00CF54C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</w:t>
      </w:r>
      <w:r w:rsidR="000712A2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/>
          <w:sz w:val="24"/>
          <w:szCs w:val="24"/>
          <w:lang w:bidi="ar-EG"/>
        </w:rPr>
        <w:t xml:space="preserve">    </w:t>
      </w: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ب</w:t>
      </w:r>
      <w:r w:rsidRPr="007E141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فجوة</w:t>
      </w:r>
      <w:r w:rsidRPr="007E141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منقبضة</w:t>
      </w:r>
      <w:r w:rsidRPr="007E1415">
        <w:rPr>
          <w:rFonts w:ascii="Times New Roman" w:hAnsi="Times New Roman" w:cs="Times New Roman"/>
          <w:sz w:val="24"/>
          <w:szCs w:val="24"/>
          <w:lang w:bidi="ar-EG"/>
        </w:rPr>
        <w:tab/>
      </w:r>
      <w:r w:rsidR="000712A2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              </w:t>
      </w: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ج</w:t>
      </w:r>
      <w:r w:rsidRPr="007E141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نواة</w:t>
      </w:r>
      <w:r w:rsidRPr="007E141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صغيرة</w:t>
      </w:r>
    </w:p>
    <w:p w:rsidR="00F3745B" w:rsidRPr="007E1415" w:rsidRDefault="00F3745B" w:rsidP="005143F9">
      <w:pPr>
        <w:pStyle w:val="ListParagraph"/>
        <w:numPr>
          <w:ilvl w:val="0"/>
          <w:numId w:val="21"/>
        </w:numPr>
        <w:spacing w:after="0"/>
        <w:ind w:left="-766" w:right="-964" w:hanging="426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طبقة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معدية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فى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ليوكوسولينيا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تتكون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من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صف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واحد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من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خلايا</w:t>
      </w:r>
      <w:r w:rsidRPr="007E1415">
        <w:rPr>
          <w:rFonts w:ascii="Times New Roman" w:hAnsi="Times New Roman" w:cs="Times New Roman"/>
          <w:b/>
          <w:bCs/>
          <w:sz w:val="24"/>
          <w:szCs w:val="24"/>
          <w:lang w:bidi="ar-EG"/>
        </w:rPr>
        <w:t>....................</w:t>
      </w:r>
    </w:p>
    <w:p w:rsidR="00F3745B" w:rsidRPr="007E1415" w:rsidRDefault="00F3745B" w:rsidP="005143F9">
      <w:pPr>
        <w:ind w:left="-766" w:right="-964" w:hanging="426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أ</w:t>
      </w:r>
      <w:r w:rsidRPr="007E141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أمبية</w:t>
      </w:r>
      <w:r w:rsidRPr="007E141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                       </w:t>
      </w: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ب</w:t>
      </w:r>
      <w:r w:rsidRPr="007E141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مطوقة</w:t>
      </w:r>
      <w:r w:rsidRPr="007E141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</w:t>
      </w:r>
      <w:r w:rsidR="000712A2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     </w:t>
      </w:r>
      <w:r w:rsidRPr="007E141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  </w:t>
      </w: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ج</w:t>
      </w:r>
      <w:r w:rsidRPr="007E141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ثقبية</w:t>
      </w:r>
      <w:r w:rsidRPr="007E1415">
        <w:rPr>
          <w:rFonts w:ascii="Times New Roman" w:hAnsi="Times New Roman" w:cs="Times New Roman"/>
          <w:sz w:val="24"/>
          <w:szCs w:val="24"/>
          <w:lang w:bidi="ar-EG"/>
        </w:rPr>
        <w:t xml:space="preserve"> </w:t>
      </w:r>
    </w:p>
    <w:p w:rsidR="00F3745B" w:rsidRPr="007E1415" w:rsidRDefault="00F3745B" w:rsidP="005143F9">
      <w:pPr>
        <w:pStyle w:val="ListParagraph"/>
        <w:numPr>
          <w:ilvl w:val="0"/>
          <w:numId w:val="21"/>
        </w:numPr>
        <w:spacing w:after="0"/>
        <w:ind w:left="-766" w:right="-964" w:hanging="426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تتغذى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اسفنجيات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غتذاء</w:t>
      </w:r>
      <w:r w:rsidRPr="007E1415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 ..................... </w:t>
      </w:r>
    </w:p>
    <w:p w:rsidR="00F3745B" w:rsidRPr="007E1415" w:rsidRDefault="00F3745B" w:rsidP="005143F9">
      <w:pPr>
        <w:ind w:left="-766" w:right="-964" w:hanging="426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أ</w:t>
      </w:r>
      <w:r w:rsidRPr="007E141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نباتى</w:t>
      </w:r>
      <w:r w:rsidRPr="007E141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</w:t>
      </w:r>
      <w:r w:rsidR="00E0668B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              </w:t>
      </w:r>
      <w:r w:rsidR="00E0668B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</w:t>
      </w: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ب</w:t>
      </w:r>
      <w:r w:rsidRPr="007E141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حيوانى</w:t>
      </w:r>
      <w:r w:rsidRPr="007E141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           </w:t>
      </w:r>
      <w:r w:rsidR="000712A2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</w:t>
      </w:r>
      <w:r w:rsidR="00E0668B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</w:t>
      </w:r>
      <w:r w:rsidR="000712A2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</w:t>
      </w:r>
      <w:r w:rsidRPr="007E141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</w:t>
      </w: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ج</w:t>
      </w:r>
      <w:r w:rsidRPr="007E141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أ</w:t>
      </w:r>
      <w:r w:rsidRPr="007E141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و</w:t>
      </w:r>
      <w:r w:rsidRPr="007E141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ب</w:t>
      </w:r>
      <w:r w:rsidRPr="007E141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sz w:val="24"/>
          <w:szCs w:val="24"/>
          <w:rtl/>
          <w:lang w:bidi="ar-EG"/>
        </w:rPr>
        <w:t>معا</w:t>
      </w:r>
      <w:r w:rsidRPr="007E1415">
        <w:rPr>
          <w:rFonts w:ascii="Times New Roman" w:hAnsi="Times New Roman" w:cs="Times New Roman"/>
          <w:sz w:val="24"/>
          <w:szCs w:val="24"/>
          <w:lang w:bidi="ar-EG"/>
        </w:rPr>
        <w:t xml:space="preserve">          </w:t>
      </w:r>
    </w:p>
    <w:p w:rsidR="00F3745B" w:rsidRPr="007E1415" w:rsidRDefault="00F3745B" w:rsidP="005143F9">
      <w:pPr>
        <w:pStyle w:val="ListParagraph"/>
        <w:numPr>
          <w:ilvl w:val="0"/>
          <w:numId w:val="21"/>
        </w:numPr>
        <w:spacing w:after="0"/>
        <w:ind w:left="-766" w:right="-964" w:hanging="426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خلايا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......................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تقوم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بافراز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انزيمات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فى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تجويف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معدى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وعائى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لحيوان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هيدرا</w:t>
      </w:r>
      <w:r w:rsidRPr="007E1415">
        <w:rPr>
          <w:rFonts w:ascii="Times New Roman" w:hAnsi="Times New Roman" w:cs="Times New Roman"/>
          <w:b/>
          <w:bCs/>
          <w:sz w:val="24"/>
          <w:szCs w:val="24"/>
          <w:lang w:bidi="ar-EG"/>
        </w:rPr>
        <w:t>.</w:t>
      </w:r>
    </w:p>
    <w:p w:rsidR="00F3745B" w:rsidRPr="00254111" w:rsidRDefault="00F3745B" w:rsidP="005143F9">
      <w:pPr>
        <w:ind w:left="-766" w:right="-964" w:hanging="426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254111">
        <w:rPr>
          <w:rFonts w:ascii="Times New Roman" w:hAnsi="Times New Roman" w:cs="Times New Roman" w:hint="eastAsia"/>
          <w:sz w:val="24"/>
          <w:szCs w:val="24"/>
          <w:rtl/>
          <w:lang w:bidi="ar-EG"/>
        </w:rPr>
        <w:t>أ</w:t>
      </w:r>
      <w:r w:rsidRPr="00254111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254111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بينية</w:t>
      </w:r>
      <w:r w:rsidRPr="00254111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                    </w:t>
      </w:r>
      <w:r w:rsidR="000712A2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</w:t>
      </w:r>
      <w:r w:rsidRPr="00254111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</w:t>
      </w:r>
      <w:r w:rsidRPr="00254111">
        <w:rPr>
          <w:rFonts w:ascii="Times New Roman" w:hAnsi="Times New Roman" w:cs="Times New Roman" w:hint="eastAsia"/>
          <w:sz w:val="24"/>
          <w:szCs w:val="24"/>
          <w:rtl/>
          <w:lang w:bidi="ar-EG"/>
        </w:rPr>
        <w:t>ب</w:t>
      </w:r>
      <w:r w:rsidRPr="00254111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254111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غدية</w:t>
      </w:r>
      <w:r w:rsidRPr="00254111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  </w:t>
      </w:r>
      <w:r w:rsidR="000712A2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 </w:t>
      </w:r>
      <w:r w:rsidRPr="00254111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</w:t>
      </w:r>
      <w:r w:rsidRPr="00254111">
        <w:rPr>
          <w:rFonts w:ascii="Times New Roman" w:hAnsi="Times New Roman" w:cs="Times New Roman" w:hint="eastAsia"/>
          <w:sz w:val="24"/>
          <w:szCs w:val="24"/>
          <w:rtl/>
          <w:lang w:bidi="ar-EG"/>
        </w:rPr>
        <w:t>ج</w:t>
      </w:r>
      <w:r w:rsidRPr="00254111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254111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حسية</w:t>
      </w:r>
    </w:p>
    <w:p w:rsidR="00F3745B" w:rsidRPr="007E1415" w:rsidRDefault="00F3745B" w:rsidP="005143F9">
      <w:pPr>
        <w:pStyle w:val="ListParagraph"/>
        <w:numPr>
          <w:ilvl w:val="0"/>
          <w:numId w:val="21"/>
        </w:numPr>
        <w:spacing w:after="0"/>
        <w:ind w:left="-766" w:right="-964" w:hanging="426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فى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أوبيليا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يتدلى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من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ميدوزة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>......................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مناسل</w:t>
      </w:r>
      <w:r w:rsidRPr="007E1415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  </w:t>
      </w:r>
    </w:p>
    <w:p w:rsidR="00F3745B" w:rsidRPr="00254111" w:rsidRDefault="00F3745B" w:rsidP="005143F9">
      <w:pPr>
        <w:ind w:left="-766" w:right="-964" w:hanging="426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254111">
        <w:rPr>
          <w:rFonts w:ascii="Times New Roman" w:hAnsi="Times New Roman" w:cs="Times New Roman" w:hint="eastAsia"/>
          <w:sz w:val="24"/>
          <w:szCs w:val="24"/>
          <w:rtl/>
          <w:lang w:bidi="ar-EG"/>
        </w:rPr>
        <w:t>أ</w:t>
      </w:r>
      <w:r w:rsidRPr="00254111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254111">
        <w:rPr>
          <w:rFonts w:ascii="Times New Roman" w:hAnsi="Times New Roman" w:cs="Times New Roman" w:hint="eastAsia"/>
          <w:sz w:val="24"/>
          <w:szCs w:val="24"/>
          <w:rtl/>
          <w:lang w:bidi="ar-EG"/>
        </w:rPr>
        <w:t>خمسة</w:t>
      </w:r>
      <w:r w:rsidRPr="00254111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                </w:t>
      </w:r>
      <w:r w:rsidR="000712A2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</w:t>
      </w:r>
      <w:r w:rsidRPr="00254111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</w:t>
      </w:r>
      <w:r w:rsidRPr="00254111">
        <w:rPr>
          <w:rFonts w:ascii="Times New Roman" w:hAnsi="Times New Roman" w:cs="Times New Roman" w:hint="eastAsia"/>
          <w:sz w:val="24"/>
          <w:szCs w:val="24"/>
          <w:rtl/>
          <w:lang w:bidi="ar-EG"/>
        </w:rPr>
        <w:t>ب</w:t>
      </w:r>
      <w:r w:rsidRPr="00254111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254111">
        <w:rPr>
          <w:rFonts w:ascii="Times New Roman" w:hAnsi="Times New Roman" w:cs="Times New Roman" w:hint="eastAsia"/>
          <w:sz w:val="24"/>
          <w:szCs w:val="24"/>
          <w:rtl/>
          <w:lang w:bidi="ar-EG"/>
        </w:rPr>
        <w:t>أربعة</w:t>
      </w:r>
      <w:r w:rsidRPr="00254111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   </w:t>
      </w:r>
      <w:r w:rsidR="000712A2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</w:t>
      </w:r>
      <w:r w:rsidRPr="00254111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</w:t>
      </w:r>
      <w:r w:rsidRPr="00254111">
        <w:rPr>
          <w:rFonts w:ascii="Times New Roman" w:hAnsi="Times New Roman" w:cs="Times New Roman" w:hint="eastAsia"/>
          <w:sz w:val="24"/>
          <w:szCs w:val="24"/>
          <w:rtl/>
          <w:lang w:bidi="ar-EG"/>
        </w:rPr>
        <w:t>ج</w:t>
      </w:r>
      <w:r w:rsidRPr="00254111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254111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ثنان</w:t>
      </w:r>
    </w:p>
    <w:p w:rsidR="00F3745B" w:rsidRPr="007E1415" w:rsidRDefault="00F3745B" w:rsidP="005143F9">
      <w:pPr>
        <w:pStyle w:val="ListParagraph"/>
        <w:numPr>
          <w:ilvl w:val="0"/>
          <w:numId w:val="21"/>
        </w:numPr>
        <w:spacing w:after="0"/>
        <w:ind w:left="-766" w:right="-964" w:hanging="426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7E1415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..............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هو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مسئول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عن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تغذية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فى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أوبيليا</w:t>
      </w:r>
      <w:r w:rsidRPr="007E1415">
        <w:rPr>
          <w:rFonts w:ascii="Times New Roman" w:hAnsi="Times New Roman" w:cs="Times New Roman"/>
          <w:b/>
          <w:bCs/>
          <w:sz w:val="24"/>
          <w:szCs w:val="24"/>
          <w:lang w:bidi="ar-EG"/>
        </w:rPr>
        <w:t>.</w:t>
      </w:r>
    </w:p>
    <w:p w:rsidR="00F3745B" w:rsidRPr="00780A08" w:rsidRDefault="00F3745B" w:rsidP="005143F9">
      <w:pPr>
        <w:ind w:left="-766" w:right="-964" w:hanging="426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780A08">
        <w:rPr>
          <w:rFonts w:ascii="Times New Roman" w:hAnsi="Times New Roman" w:cs="Times New Roman" w:hint="eastAsia"/>
          <w:sz w:val="24"/>
          <w:szCs w:val="24"/>
          <w:rtl/>
          <w:lang w:bidi="ar-EG"/>
        </w:rPr>
        <w:t>أ</w:t>
      </w:r>
      <w:r w:rsidRPr="00780A0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780A08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عود</w:t>
      </w:r>
      <w:r w:rsidRPr="00780A0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Pr="00780A08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مولد</w:t>
      </w:r>
      <w:r w:rsidRPr="00780A0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             </w:t>
      </w:r>
      <w:r w:rsidR="000712A2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</w:t>
      </w:r>
      <w:r w:rsidRPr="00780A0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</w:t>
      </w:r>
      <w:r w:rsidRPr="00780A08">
        <w:rPr>
          <w:rFonts w:ascii="Times New Roman" w:hAnsi="Times New Roman" w:cs="Times New Roman" w:hint="eastAsia"/>
          <w:sz w:val="24"/>
          <w:szCs w:val="24"/>
          <w:rtl/>
          <w:lang w:bidi="ar-EG"/>
        </w:rPr>
        <w:t>ب</w:t>
      </w:r>
      <w:r w:rsidRPr="00780A0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780A08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لب</w:t>
      </w:r>
      <w:r w:rsidRPr="00780A0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Pr="00780A08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مشترك</w:t>
      </w:r>
      <w:r w:rsidRPr="00780A0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</w:t>
      </w:r>
      <w:r w:rsidR="000712A2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   </w:t>
      </w:r>
      <w:r w:rsidRPr="00780A0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</w:t>
      </w:r>
      <w:r w:rsidRPr="00780A08">
        <w:rPr>
          <w:rFonts w:ascii="Times New Roman" w:hAnsi="Times New Roman" w:cs="Times New Roman" w:hint="eastAsia"/>
          <w:sz w:val="24"/>
          <w:szCs w:val="24"/>
          <w:rtl/>
          <w:lang w:bidi="ar-EG"/>
        </w:rPr>
        <w:t>ج</w:t>
      </w:r>
      <w:r w:rsidRPr="00780A0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780A08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هدر</w:t>
      </w:r>
      <w:r w:rsidRPr="00780A0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Pr="00780A08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زهرى</w:t>
      </w:r>
      <w:r w:rsidRPr="00780A08"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 </w:t>
      </w:r>
    </w:p>
    <w:p w:rsidR="00F3745B" w:rsidRPr="007E1415" w:rsidRDefault="00F3745B" w:rsidP="005143F9">
      <w:pPr>
        <w:pStyle w:val="ListParagraph"/>
        <w:numPr>
          <w:ilvl w:val="0"/>
          <w:numId w:val="21"/>
        </w:numPr>
        <w:spacing w:after="0"/>
        <w:ind w:left="-766" w:right="-964" w:hanging="426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توجد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خلايا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تناسلية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فى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حيوان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هيدرا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فى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طبقة</w:t>
      </w:r>
      <w:r w:rsidRPr="007E1415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 ........................</w:t>
      </w:r>
    </w:p>
    <w:p w:rsidR="00F3745B" w:rsidRPr="00780A08" w:rsidRDefault="00F3745B" w:rsidP="005143F9">
      <w:pPr>
        <w:ind w:left="-766" w:right="-964" w:hanging="426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780A08">
        <w:rPr>
          <w:rFonts w:ascii="Times New Roman" w:hAnsi="Times New Roman" w:cs="Times New Roman" w:hint="eastAsia"/>
          <w:sz w:val="24"/>
          <w:szCs w:val="24"/>
          <w:rtl/>
          <w:lang w:bidi="ar-EG"/>
        </w:rPr>
        <w:t>أ</w:t>
      </w:r>
      <w:r w:rsidRPr="00780A0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780A08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اكتودرم</w:t>
      </w:r>
      <w:r w:rsidRPr="00780A0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              </w:t>
      </w:r>
      <w:r w:rsidR="000712A2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</w:t>
      </w:r>
      <w:r w:rsidRPr="00780A0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</w:t>
      </w:r>
      <w:r w:rsidRPr="00780A08">
        <w:rPr>
          <w:rFonts w:ascii="Times New Roman" w:hAnsi="Times New Roman" w:cs="Times New Roman" w:hint="eastAsia"/>
          <w:sz w:val="24"/>
          <w:szCs w:val="24"/>
          <w:rtl/>
          <w:lang w:bidi="ar-EG"/>
        </w:rPr>
        <w:t>ب</w:t>
      </w:r>
      <w:r w:rsidRPr="00780A0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780A08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اندودرم</w:t>
      </w:r>
      <w:r w:rsidRPr="00780A0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</w:t>
      </w:r>
      <w:r w:rsidR="000712A2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 </w:t>
      </w:r>
      <w:r w:rsidRPr="00780A0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 </w:t>
      </w:r>
      <w:r w:rsidRPr="00780A08">
        <w:rPr>
          <w:rFonts w:ascii="Times New Roman" w:hAnsi="Times New Roman" w:cs="Times New Roman" w:hint="eastAsia"/>
          <w:sz w:val="24"/>
          <w:szCs w:val="24"/>
          <w:rtl/>
          <w:lang w:bidi="ar-EG"/>
        </w:rPr>
        <w:t>ج</w:t>
      </w:r>
      <w:r w:rsidRPr="00780A0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780A08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هلام</w:t>
      </w:r>
      <w:r w:rsidRPr="00780A0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Pr="00780A08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متوسط</w:t>
      </w:r>
    </w:p>
    <w:p w:rsidR="00F3745B" w:rsidRPr="007E1415" w:rsidRDefault="00F3745B" w:rsidP="005143F9">
      <w:pPr>
        <w:pStyle w:val="ListParagraph"/>
        <w:numPr>
          <w:ilvl w:val="0"/>
          <w:numId w:val="21"/>
        </w:numPr>
        <w:spacing w:after="0"/>
        <w:ind w:left="-766" w:right="-964" w:hanging="426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يسمى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تجويف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موجود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بالاسفنجيات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بــالتجويف</w:t>
      </w:r>
      <w:r w:rsidRPr="007E1415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 ....................</w:t>
      </w:r>
    </w:p>
    <w:p w:rsidR="00F3745B" w:rsidRPr="00780A08" w:rsidRDefault="00F3745B" w:rsidP="005143F9">
      <w:pPr>
        <w:ind w:left="-766" w:right="-964" w:hanging="426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780A08">
        <w:rPr>
          <w:rFonts w:ascii="Times New Roman" w:hAnsi="Times New Roman" w:cs="Times New Roman" w:hint="eastAsia"/>
          <w:sz w:val="24"/>
          <w:szCs w:val="24"/>
          <w:rtl/>
          <w:lang w:bidi="ar-EG"/>
        </w:rPr>
        <w:t>أ</w:t>
      </w:r>
      <w:r w:rsidRPr="00780A0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780A08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معدى</w:t>
      </w:r>
      <w:r w:rsidRPr="00780A0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                     </w:t>
      </w:r>
      <w:r w:rsidRPr="00780A08">
        <w:rPr>
          <w:rFonts w:ascii="Times New Roman" w:hAnsi="Times New Roman" w:cs="Times New Roman" w:hint="eastAsia"/>
          <w:sz w:val="24"/>
          <w:szCs w:val="24"/>
          <w:rtl/>
          <w:lang w:bidi="ar-EG"/>
        </w:rPr>
        <w:t>ب</w:t>
      </w:r>
      <w:r w:rsidRPr="00780A0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780A08">
        <w:rPr>
          <w:rFonts w:ascii="Times New Roman" w:hAnsi="Times New Roman" w:cs="Times New Roman" w:hint="eastAsia"/>
          <w:sz w:val="24"/>
          <w:szCs w:val="24"/>
          <w:rtl/>
          <w:lang w:bidi="ar-EG"/>
        </w:rPr>
        <w:t>نظير</w:t>
      </w:r>
      <w:r w:rsidRPr="00780A0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Pr="00780A08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معدى</w:t>
      </w:r>
      <w:r w:rsidRPr="00780A0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</w:t>
      </w:r>
      <w:r w:rsidR="000712A2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   </w:t>
      </w:r>
      <w:r w:rsidRPr="00780A0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</w:t>
      </w:r>
      <w:r w:rsidRPr="00780A08">
        <w:rPr>
          <w:rFonts w:ascii="Times New Roman" w:hAnsi="Times New Roman" w:cs="Times New Roman" w:hint="eastAsia"/>
          <w:sz w:val="24"/>
          <w:szCs w:val="24"/>
          <w:rtl/>
          <w:lang w:bidi="ar-EG"/>
        </w:rPr>
        <w:t>ج</w:t>
      </w:r>
      <w:r w:rsidRPr="00780A0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780A08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معدى</w:t>
      </w:r>
      <w:r w:rsidRPr="00780A0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Pr="00780A08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وعائى</w:t>
      </w:r>
    </w:p>
    <w:p w:rsidR="00F3745B" w:rsidRPr="007E1415" w:rsidRDefault="00C06BAF" w:rsidP="005143F9">
      <w:pPr>
        <w:pStyle w:val="ListParagraph"/>
        <w:numPr>
          <w:ilvl w:val="0"/>
          <w:numId w:val="21"/>
        </w:numPr>
        <w:spacing w:after="0"/>
        <w:ind w:left="-766" w:right="-964" w:hanging="426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يتحرك البراميسيوم بــــــــ</w:t>
      </w:r>
      <w:r w:rsidR="00F3745B" w:rsidRPr="007E1415">
        <w:rPr>
          <w:rFonts w:ascii="Times New Roman" w:hAnsi="Times New Roman" w:cs="Times New Roman"/>
          <w:b/>
          <w:bCs/>
          <w:sz w:val="24"/>
          <w:szCs w:val="24"/>
          <w:lang w:bidi="ar-EG"/>
        </w:rPr>
        <w:t>...................</w:t>
      </w:r>
    </w:p>
    <w:p w:rsidR="00F3745B" w:rsidRPr="00780A08" w:rsidRDefault="00F3745B" w:rsidP="005143F9">
      <w:pPr>
        <w:ind w:left="-766" w:right="-964" w:hanging="426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780A08">
        <w:rPr>
          <w:rFonts w:ascii="Times New Roman" w:hAnsi="Times New Roman" w:cs="Times New Roman" w:hint="eastAsia"/>
          <w:sz w:val="24"/>
          <w:szCs w:val="24"/>
          <w:rtl/>
          <w:lang w:bidi="ar-EG"/>
        </w:rPr>
        <w:t>أ</w:t>
      </w:r>
      <w:r w:rsidRPr="00780A0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="00C06BAF">
        <w:rPr>
          <w:rFonts w:ascii="Times New Roman" w:hAnsi="Times New Roman" w:cs="Times New Roman" w:hint="cs"/>
          <w:sz w:val="24"/>
          <w:szCs w:val="24"/>
          <w:rtl/>
          <w:lang w:bidi="ar-EG"/>
        </w:rPr>
        <w:t>الأسواط</w:t>
      </w:r>
      <w:r w:rsidRPr="00780A0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         </w:t>
      </w:r>
      <w:r w:rsidR="000712A2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</w:t>
      </w:r>
      <w:r w:rsidRPr="00780A0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</w:t>
      </w:r>
      <w:r w:rsidRPr="00780A08">
        <w:rPr>
          <w:rFonts w:ascii="Times New Roman" w:hAnsi="Times New Roman" w:cs="Times New Roman" w:hint="eastAsia"/>
          <w:sz w:val="24"/>
          <w:szCs w:val="24"/>
          <w:rtl/>
          <w:lang w:bidi="ar-EG"/>
        </w:rPr>
        <w:t>ب</w:t>
      </w:r>
      <w:r w:rsidRPr="00780A0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="00C06BAF">
        <w:rPr>
          <w:rFonts w:ascii="Times New Roman" w:hAnsi="Times New Roman" w:cs="Times New Roman" w:hint="cs"/>
          <w:sz w:val="24"/>
          <w:szCs w:val="24"/>
          <w:rtl/>
          <w:lang w:bidi="ar-EG"/>
        </w:rPr>
        <w:t>الأهداب</w:t>
      </w:r>
      <w:r w:rsidRPr="00780A0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</w:t>
      </w:r>
      <w:r w:rsidR="000712A2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             </w:t>
      </w:r>
      <w:r w:rsidRPr="00780A0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</w:t>
      </w:r>
      <w:r w:rsidRPr="00780A08">
        <w:rPr>
          <w:rFonts w:ascii="Times New Roman" w:hAnsi="Times New Roman" w:cs="Times New Roman" w:hint="eastAsia"/>
          <w:sz w:val="24"/>
          <w:szCs w:val="24"/>
          <w:rtl/>
          <w:lang w:bidi="ar-EG"/>
        </w:rPr>
        <w:t>ج</w:t>
      </w:r>
      <w:r w:rsidRPr="00780A0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="00C06BAF">
        <w:rPr>
          <w:rFonts w:ascii="Times New Roman" w:hAnsi="Times New Roman" w:cs="Times New Roman" w:hint="cs"/>
          <w:sz w:val="24"/>
          <w:szCs w:val="24"/>
          <w:rtl/>
          <w:lang w:bidi="ar-EG"/>
        </w:rPr>
        <w:t>الأرجل الكاذبة</w:t>
      </w:r>
    </w:p>
    <w:p w:rsidR="00F3745B" w:rsidRPr="007E1415" w:rsidRDefault="00F3745B" w:rsidP="005143F9">
      <w:pPr>
        <w:pStyle w:val="ListParagraph"/>
        <w:numPr>
          <w:ilvl w:val="0"/>
          <w:numId w:val="21"/>
        </w:numPr>
        <w:spacing w:after="0"/>
        <w:ind w:left="-766" w:right="-964" w:hanging="426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عائل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7E141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وسيط</w:t>
      </w:r>
      <w:r w:rsidRPr="007E141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="00C06BAF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للتريبانوسوما هو </w:t>
      </w:r>
      <w:r w:rsidRPr="007E1415">
        <w:rPr>
          <w:rFonts w:ascii="Times New Roman" w:hAnsi="Times New Roman" w:cs="Times New Roman"/>
          <w:b/>
          <w:bCs/>
          <w:sz w:val="24"/>
          <w:szCs w:val="24"/>
          <w:lang w:bidi="ar-EG"/>
        </w:rPr>
        <w:t>.........................</w:t>
      </w:r>
    </w:p>
    <w:p w:rsidR="00F3745B" w:rsidRDefault="00F3745B" w:rsidP="005143F9">
      <w:pPr>
        <w:ind w:left="-766" w:right="-964" w:hanging="426"/>
        <w:rPr>
          <w:rFonts w:ascii="Times New Roman" w:hAnsi="Times New Roman" w:cs="Times New Roman"/>
          <w:sz w:val="24"/>
          <w:szCs w:val="24"/>
          <w:lang w:bidi="ar-EG"/>
        </w:rPr>
      </w:pPr>
      <w:r w:rsidRPr="00780A08">
        <w:rPr>
          <w:rFonts w:ascii="Times New Roman" w:hAnsi="Times New Roman" w:cs="Times New Roman" w:hint="eastAsia"/>
          <w:sz w:val="24"/>
          <w:szCs w:val="24"/>
          <w:rtl/>
          <w:lang w:bidi="ar-EG"/>
        </w:rPr>
        <w:t>أ</w:t>
      </w:r>
      <w:r w:rsidRPr="00780A0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="00C06BAF">
        <w:rPr>
          <w:rFonts w:ascii="Times New Roman" w:hAnsi="Times New Roman" w:cs="Times New Roman" w:hint="cs"/>
          <w:sz w:val="24"/>
          <w:szCs w:val="24"/>
          <w:rtl/>
          <w:lang w:bidi="ar-EG"/>
        </w:rPr>
        <w:t>الانسان</w:t>
      </w:r>
      <w:r w:rsidRPr="00780A0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</w:t>
      </w:r>
      <w:r w:rsidR="000712A2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</w:t>
      </w:r>
      <w:r w:rsidRPr="00780A0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  </w:t>
      </w:r>
      <w:r w:rsidRPr="00780A08">
        <w:rPr>
          <w:rFonts w:ascii="Times New Roman" w:hAnsi="Times New Roman" w:cs="Times New Roman" w:hint="eastAsia"/>
          <w:sz w:val="24"/>
          <w:szCs w:val="24"/>
          <w:rtl/>
          <w:lang w:bidi="ar-EG"/>
        </w:rPr>
        <w:t>ب</w:t>
      </w:r>
      <w:r w:rsidRPr="00780A0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="00C06BAF">
        <w:rPr>
          <w:rFonts w:ascii="Times New Roman" w:hAnsi="Times New Roman" w:cs="Times New Roman" w:hint="cs"/>
          <w:sz w:val="24"/>
          <w:szCs w:val="24"/>
          <w:rtl/>
          <w:lang w:bidi="ar-EG"/>
        </w:rPr>
        <w:t>الطيور</w:t>
      </w:r>
      <w:r w:rsidRPr="00780A0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</w:t>
      </w:r>
      <w:r w:rsidR="000712A2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                 </w:t>
      </w:r>
      <w:r w:rsidRPr="00780A0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</w:t>
      </w:r>
      <w:r w:rsidRPr="00780A08">
        <w:rPr>
          <w:rFonts w:ascii="Times New Roman" w:hAnsi="Times New Roman" w:cs="Times New Roman" w:hint="eastAsia"/>
          <w:sz w:val="24"/>
          <w:szCs w:val="24"/>
          <w:rtl/>
          <w:lang w:bidi="ar-EG"/>
        </w:rPr>
        <w:t>ج</w:t>
      </w:r>
      <w:r w:rsidRPr="00780A0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="00C06BAF">
        <w:rPr>
          <w:rFonts w:ascii="Times New Roman" w:hAnsi="Times New Roman" w:cs="Times New Roman" w:hint="cs"/>
          <w:sz w:val="24"/>
          <w:szCs w:val="24"/>
          <w:rtl/>
          <w:lang w:bidi="ar-EG"/>
        </w:rPr>
        <w:t>ذبابة تسى تسى</w:t>
      </w:r>
    </w:p>
    <w:p w:rsidR="00C01964" w:rsidRPr="00780A08" w:rsidRDefault="00C01964" w:rsidP="005143F9">
      <w:pPr>
        <w:ind w:left="-766" w:right="-964" w:hanging="426"/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F3745B" w:rsidRPr="007E1415" w:rsidRDefault="00BC6154" w:rsidP="005143F9">
      <w:pPr>
        <w:pStyle w:val="ListParagraph"/>
        <w:numPr>
          <w:ilvl w:val="0"/>
          <w:numId w:val="21"/>
        </w:numPr>
        <w:spacing w:after="0"/>
        <w:ind w:left="-766" w:right="-964" w:hanging="426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تتحرك الأميبا بــــــــ</w:t>
      </w:r>
      <w:r w:rsidRPr="007E1415">
        <w:rPr>
          <w:rFonts w:ascii="Times New Roman" w:hAnsi="Times New Roman" w:cs="Times New Roman"/>
          <w:b/>
          <w:bCs/>
          <w:sz w:val="24"/>
          <w:szCs w:val="24"/>
          <w:lang w:bidi="ar-EG"/>
        </w:rPr>
        <w:t>...................</w:t>
      </w:r>
    </w:p>
    <w:p w:rsidR="00F3745B" w:rsidRDefault="00BC6154" w:rsidP="005143F9">
      <w:pPr>
        <w:ind w:left="-766" w:right="-964" w:hanging="426"/>
        <w:rPr>
          <w:rFonts w:ascii="Times New Roman" w:hAnsi="Times New Roman" w:cs="Times New Roman"/>
          <w:sz w:val="24"/>
          <w:szCs w:val="24"/>
          <w:lang w:bidi="ar-EG"/>
        </w:rPr>
      </w:pPr>
      <w:r w:rsidRPr="00780A08">
        <w:rPr>
          <w:rFonts w:ascii="Times New Roman" w:hAnsi="Times New Roman" w:cs="Times New Roman" w:hint="eastAsia"/>
          <w:sz w:val="24"/>
          <w:szCs w:val="24"/>
          <w:rtl/>
          <w:lang w:bidi="ar-EG"/>
        </w:rPr>
        <w:t>أ</w:t>
      </w:r>
      <w:r w:rsidRPr="00780A0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>الأسواط</w:t>
      </w:r>
      <w:r w:rsidRPr="00780A0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         </w:t>
      </w:r>
      <w:r w:rsidR="000712A2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</w:t>
      </w:r>
      <w:r w:rsidRPr="00780A0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</w:t>
      </w:r>
      <w:r w:rsidRPr="00780A08">
        <w:rPr>
          <w:rFonts w:ascii="Times New Roman" w:hAnsi="Times New Roman" w:cs="Times New Roman" w:hint="eastAsia"/>
          <w:sz w:val="24"/>
          <w:szCs w:val="24"/>
          <w:rtl/>
          <w:lang w:bidi="ar-EG"/>
        </w:rPr>
        <w:t>ب</w:t>
      </w:r>
      <w:r w:rsidRPr="00780A0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>الأهداب</w:t>
      </w:r>
      <w:r w:rsidRPr="00780A0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</w:t>
      </w:r>
      <w:r w:rsidR="000712A2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             </w:t>
      </w:r>
      <w:r w:rsidRPr="00780A0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</w:t>
      </w:r>
      <w:r w:rsidRPr="00780A08">
        <w:rPr>
          <w:rFonts w:ascii="Times New Roman" w:hAnsi="Times New Roman" w:cs="Times New Roman" w:hint="eastAsia"/>
          <w:sz w:val="24"/>
          <w:szCs w:val="24"/>
          <w:rtl/>
          <w:lang w:bidi="ar-EG"/>
        </w:rPr>
        <w:t>ج</w:t>
      </w:r>
      <w:r w:rsidRPr="00780A08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>الأرجل الكاذبة</w:t>
      </w:r>
    </w:p>
    <w:p w:rsidR="00EB31E2" w:rsidRPr="00EB31E2" w:rsidRDefault="00EB31E2" w:rsidP="005143F9">
      <w:pPr>
        <w:pStyle w:val="ListParagraph"/>
        <w:numPr>
          <w:ilvl w:val="0"/>
          <w:numId w:val="24"/>
        </w:numPr>
        <w:spacing w:after="0"/>
        <w:ind w:left="-766" w:hanging="426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EB31E2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العائل المتوسط لديدان التينيا ساجيناتا هو </w:t>
      </w:r>
      <w:r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........................</w:t>
      </w:r>
    </w:p>
    <w:p w:rsidR="00EB31E2" w:rsidRPr="00F5368A" w:rsidRDefault="00EB31E2" w:rsidP="005143F9">
      <w:pPr>
        <w:ind w:left="-766" w:hanging="426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>أ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قوقع ليمنيا كايودي       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   ب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ماشية            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           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      ج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خنزير</w:t>
      </w:r>
    </w:p>
    <w:p w:rsidR="00EB31E2" w:rsidRPr="00EB31E2" w:rsidRDefault="00EB31E2" w:rsidP="005143F9">
      <w:pPr>
        <w:pStyle w:val="ListParagraph"/>
        <w:numPr>
          <w:ilvl w:val="0"/>
          <w:numId w:val="24"/>
        </w:numPr>
        <w:spacing w:after="0"/>
        <w:ind w:left="-766" w:hanging="426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F950B8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الطور المعدي لديدان البلهاريسيا هو </w:t>
      </w:r>
      <w:r w:rsidR="00F950B8" w:rsidRPr="00F950B8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......................</w:t>
      </w:r>
    </w:p>
    <w:p w:rsidR="00EB31E2" w:rsidRPr="00F5368A" w:rsidRDefault="00EB31E2" w:rsidP="005143F9">
      <w:pPr>
        <w:ind w:left="-766" w:hanging="426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>أ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سيركاريا                 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  ب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ميتاسيركاريا     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         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       ج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- 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الريديا </w:t>
      </w:r>
    </w:p>
    <w:p w:rsidR="00EB31E2" w:rsidRPr="00F950B8" w:rsidRDefault="00EB31E2" w:rsidP="005143F9">
      <w:pPr>
        <w:pStyle w:val="ListParagraph"/>
        <w:numPr>
          <w:ilvl w:val="0"/>
          <w:numId w:val="24"/>
        </w:numPr>
        <w:spacing w:after="0"/>
        <w:ind w:left="-766" w:hanging="426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F950B8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>تعيش ديدان الفاسيولا في............ حتي تصل للطور البالغ.</w:t>
      </w:r>
    </w:p>
    <w:p w:rsidR="00EB31E2" w:rsidRPr="00F5368A" w:rsidRDefault="00EB31E2" w:rsidP="005143F9">
      <w:pPr>
        <w:ind w:left="-766" w:hanging="426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>أ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دم                          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ب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أمعاء    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                            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ج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قنوات الصفراوية للكبد</w:t>
      </w:r>
    </w:p>
    <w:p w:rsidR="00EB31E2" w:rsidRPr="00F950B8" w:rsidRDefault="00EB31E2" w:rsidP="005143F9">
      <w:pPr>
        <w:pStyle w:val="ListParagraph"/>
        <w:numPr>
          <w:ilvl w:val="0"/>
          <w:numId w:val="24"/>
        </w:numPr>
        <w:spacing w:after="0"/>
        <w:ind w:left="-766" w:hanging="426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F950B8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يوجد في ديدان الهتروفيس ممصات عددهم </w:t>
      </w:r>
      <w:r w:rsidR="00F950B8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.................</w:t>
      </w:r>
    </w:p>
    <w:p w:rsidR="00EB31E2" w:rsidRPr="00F5368A" w:rsidRDefault="00EB31E2" w:rsidP="005143F9">
      <w:pPr>
        <w:ind w:left="-766" w:hanging="426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>أ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1                  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          ب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2                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          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         ج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3</w:t>
      </w:r>
    </w:p>
    <w:p w:rsidR="00EB31E2" w:rsidRPr="00F950B8" w:rsidRDefault="00EB31E2" w:rsidP="005143F9">
      <w:pPr>
        <w:pStyle w:val="ListParagraph"/>
        <w:numPr>
          <w:ilvl w:val="0"/>
          <w:numId w:val="24"/>
        </w:numPr>
        <w:spacing w:after="0"/>
        <w:ind w:left="-766" w:hanging="426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  <w:r w:rsidRPr="00F950B8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التينيا سوليم تحتوي في منطقة الرأس علي ممصات عددهم </w:t>
      </w:r>
      <w:r w:rsidR="00F950B8" w:rsidRPr="00F950B8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.....................</w:t>
      </w:r>
    </w:p>
    <w:p w:rsidR="00EB31E2" w:rsidRPr="00F5368A" w:rsidRDefault="00EB31E2" w:rsidP="005143F9">
      <w:pPr>
        <w:ind w:left="-766" w:hanging="426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>أ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1                            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ب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3                   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        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        ج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4</w:t>
      </w:r>
    </w:p>
    <w:p w:rsidR="00EB31E2" w:rsidRPr="00F950B8" w:rsidRDefault="00EB31E2" w:rsidP="005143F9">
      <w:pPr>
        <w:pStyle w:val="ListParagraph"/>
        <w:numPr>
          <w:ilvl w:val="0"/>
          <w:numId w:val="24"/>
        </w:numPr>
        <w:spacing w:after="0"/>
        <w:ind w:left="-766" w:hanging="426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  <w:r w:rsidRPr="00F950B8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يحتوي البيض في ديدان التينيا علي جنين </w:t>
      </w:r>
      <w:r w:rsidR="00F950B8" w:rsidRPr="00F950B8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..........................</w:t>
      </w:r>
    </w:p>
    <w:p w:rsidR="00EB31E2" w:rsidRPr="00F5368A" w:rsidRDefault="00EB31E2" w:rsidP="005143F9">
      <w:pPr>
        <w:ind w:left="-766" w:hanging="426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>أ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ثلاثي الأشواك                   ب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سداسي الأشواك      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                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ج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رباعي الأشواك</w:t>
      </w:r>
    </w:p>
    <w:p w:rsidR="00EB31E2" w:rsidRPr="00F950B8" w:rsidRDefault="00EB31E2" w:rsidP="005143F9">
      <w:pPr>
        <w:pStyle w:val="ListParagraph"/>
        <w:numPr>
          <w:ilvl w:val="0"/>
          <w:numId w:val="24"/>
        </w:numPr>
        <w:spacing w:after="0"/>
        <w:ind w:left="-766" w:hanging="426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  <w:r w:rsidRPr="00F950B8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الطور المعدي لديدان الفاسيولا هو </w:t>
      </w:r>
      <w:r w:rsidR="00F950B8" w:rsidRPr="00F950B8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............................</w:t>
      </w:r>
    </w:p>
    <w:p w:rsidR="00EB31E2" w:rsidRPr="00F5368A" w:rsidRDefault="00EB31E2" w:rsidP="005143F9">
      <w:pPr>
        <w:ind w:left="-766" w:hanging="426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>أ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ميتاسركاريا                    ب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سركاريا         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               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   ج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ميراسيديوم   </w:t>
      </w:r>
    </w:p>
    <w:p w:rsidR="00EB31E2" w:rsidRPr="00F950B8" w:rsidRDefault="00EB31E2" w:rsidP="005143F9">
      <w:pPr>
        <w:pStyle w:val="ListParagraph"/>
        <w:numPr>
          <w:ilvl w:val="0"/>
          <w:numId w:val="24"/>
        </w:numPr>
        <w:spacing w:after="0"/>
        <w:ind w:left="-766" w:hanging="426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  <w:r w:rsidRPr="00F950B8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العائل المتوسط لديدان الهتروفيس هتروفيس هو قوقع </w:t>
      </w:r>
      <w:r w:rsidR="00F950B8" w:rsidRPr="00F950B8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......................</w:t>
      </w:r>
    </w:p>
    <w:p w:rsidR="00EB31E2" w:rsidRPr="00F5368A" w:rsidRDefault="00EB31E2" w:rsidP="005143F9">
      <w:pPr>
        <w:tabs>
          <w:tab w:val="right" w:pos="5045"/>
        </w:tabs>
        <w:ind w:left="-766" w:hanging="426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>أ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برينيلا كونيكا       </w:t>
      </w:r>
      <w:r w:rsidR="00C86A21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</w:t>
      </w:r>
      <w:r w:rsidR="00B47F92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ب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ليمينيا كايودي               </w:t>
      </w:r>
      <w:r w:rsidR="00C86A21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       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ج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بولينس </w:t>
      </w:r>
    </w:p>
    <w:p w:rsidR="00EB31E2" w:rsidRPr="00F950B8" w:rsidRDefault="00EB31E2" w:rsidP="005143F9">
      <w:pPr>
        <w:pStyle w:val="ListParagraph"/>
        <w:numPr>
          <w:ilvl w:val="0"/>
          <w:numId w:val="24"/>
        </w:numPr>
        <w:spacing w:after="0"/>
        <w:ind w:left="-766" w:hanging="426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  <w:r w:rsidRPr="00F950B8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تحتوي خلايا البشرة علي أجسام دقيقة تعرف بالرابديدات في ديدان </w:t>
      </w:r>
      <w:r w:rsidR="00F950B8" w:rsidRPr="00F950B8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...................</w:t>
      </w:r>
    </w:p>
    <w:p w:rsidR="00EB31E2" w:rsidRPr="00F5368A" w:rsidRDefault="00EB31E2" w:rsidP="005143F9">
      <w:pPr>
        <w:ind w:left="-766" w:hanging="426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>أ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بلهارسيا                    </w:t>
      </w:r>
      <w:r w:rsidR="00B47F92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ب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بلاناريا                </w:t>
      </w:r>
      <w:r w:rsidR="00B47F92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          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ج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هتروفيس</w:t>
      </w:r>
    </w:p>
    <w:p w:rsidR="00EB31E2" w:rsidRPr="00D3272A" w:rsidRDefault="00EB31E2" w:rsidP="005143F9">
      <w:pPr>
        <w:pStyle w:val="ListParagraph"/>
        <w:numPr>
          <w:ilvl w:val="0"/>
          <w:numId w:val="24"/>
        </w:numPr>
        <w:spacing w:after="0"/>
        <w:ind w:left="-766" w:hanging="426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  <w:r w:rsidRPr="00D3272A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توجد الشيستوسوما مانسوني في .......... للعائل </w:t>
      </w:r>
    </w:p>
    <w:p w:rsidR="00EB31E2" w:rsidRPr="00F5368A" w:rsidRDefault="00EB31E2" w:rsidP="005143F9">
      <w:pPr>
        <w:ind w:left="-766" w:hanging="426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>أ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أوردة المثانية الحوضية      ب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أوردة المساريقية       </w:t>
      </w:r>
      <w:r w:rsidR="00B47F92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     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   ج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معدة</w:t>
      </w:r>
    </w:p>
    <w:p w:rsidR="00EB31E2" w:rsidRPr="00D3272A" w:rsidRDefault="00EB31E2" w:rsidP="005143F9">
      <w:pPr>
        <w:pStyle w:val="ListParagraph"/>
        <w:numPr>
          <w:ilvl w:val="0"/>
          <w:numId w:val="24"/>
        </w:numPr>
        <w:spacing w:after="0"/>
        <w:ind w:left="-766" w:hanging="426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  <w:r w:rsidRPr="00D3272A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يتكون الجهاز التناسلي الأنثوي للبلاناريا من </w:t>
      </w:r>
      <w:r w:rsidR="00D3272A" w:rsidRPr="00D3272A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.........................</w:t>
      </w:r>
    </w:p>
    <w:p w:rsidR="00EB31E2" w:rsidRPr="00F5368A" w:rsidRDefault="00EB31E2" w:rsidP="005143F9">
      <w:pPr>
        <w:ind w:left="-766" w:hanging="426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>أ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مبيض واحد               </w:t>
      </w:r>
      <w:r w:rsidR="00B47F92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 ب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- 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مبيضين                    </w:t>
      </w:r>
      <w:r w:rsidR="00B47F92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       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 ج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ثلاثة مبايض</w:t>
      </w:r>
    </w:p>
    <w:p w:rsidR="00EB31E2" w:rsidRPr="00D3272A" w:rsidRDefault="00EB31E2" w:rsidP="005143F9">
      <w:pPr>
        <w:pStyle w:val="ListParagraph"/>
        <w:numPr>
          <w:ilvl w:val="0"/>
          <w:numId w:val="24"/>
        </w:numPr>
        <w:spacing w:after="0"/>
        <w:ind w:left="-766" w:hanging="426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  <w:r w:rsidRPr="00D3272A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يمكن لديدان الفاسيولا الحصول علي السكريات الاحادية والاحماض الامينية من بلازما دم العائل بالرشف خلال طبقة </w:t>
      </w:r>
      <w:r w:rsidR="00D3272A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........</w:t>
      </w:r>
    </w:p>
    <w:p w:rsidR="00EB31E2" w:rsidRPr="00F5368A" w:rsidRDefault="00EB31E2" w:rsidP="005143F9">
      <w:pPr>
        <w:ind w:left="-766" w:hanging="426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>أ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خلايا البارانشيمية       </w:t>
      </w:r>
      <w:r w:rsidR="00B47F92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ب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اهاب         </w:t>
      </w:r>
      <w:r w:rsidR="00B47F92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                  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  ج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عضلات </w:t>
      </w:r>
    </w:p>
    <w:p w:rsidR="00EB31E2" w:rsidRPr="00D3272A" w:rsidRDefault="00EB31E2" w:rsidP="005143F9">
      <w:pPr>
        <w:pStyle w:val="ListParagraph"/>
        <w:numPr>
          <w:ilvl w:val="0"/>
          <w:numId w:val="24"/>
        </w:numPr>
        <w:spacing w:after="0"/>
        <w:ind w:left="-766" w:hanging="426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  <w:r w:rsidRPr="00D3272A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الجهاز التناسلي الذكري لديدان الفاسيولا يتركب من </w:t>
      </w:r>
      <w:r w:rsidR="00D3272A" w:rsidRPr="00D3272A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....................</w:t>
      </w:r>
    </w:p>
    <w:p w:rsidR="00EB31E2" w:rsidRPr="00F5368A" w:rsidRDefault="00EB31E2" w:rsidP="005143F9">
      <w:pPr>
        <w:ind w:left="-766" w:hanging="426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>أ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خصيتين                 </w:t>
      </w:r>
      <w:r w:rsidR="00B47F92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ب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خصية واحدة       </w:t>
      </w:r>
      <w:r w:rsidR="00B47F92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              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ج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عديد الخصيات </w:t>
      </w:r>
    </w:p>
    <w:p w:rsidR="00EB31E2" w:rsidRPr="00D3272A" w:rsidRDefault="00EB31E2" w:rsidP="005143F9">
      <w:pPr>
        <w:pStyle w:val="ListParagraph"/>
        <w:numPr>
          <w:ilvl w:val="0"/>
          <w:numId w:val="24"/>
        </w:numPr>
        <w:spacing w:after="0"/>
        <w:ind w:left="-766" w:hanging="426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  <w:r w:rsidRPr="00D3272A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لا يوجد قناة هضمية واضحة في ديدان </w:t>
      </w:r>
      <w:r w:rsidR="00D3272A" w:rsidRPr="00D3272A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.................</w:t>
      </w:r>
    </w:p>
    <w:p w:rsidR="00EB31E2" w:rsidRPr="00F5368A" w:rsidRDefault="00EB31E2" w:rsidP="005143F9">
      <w:pPr>
        <w:ind w:left="-766" w:hanging="426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>أ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بلهاريسيا             </w:t>
      </w:r>
      <w:r w:rsidR="00B47F92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ب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تينيا            </w:t>
      </w:r>
      <w:r w:rsidR="00B47F92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                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   ج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F5368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فاسيولا </w:t>
      </w:r>
    </w:p>
    <w:p w:rsidR="00D3272A" w:rsidRDefault="00EB31E2" w:rsidP="005143F9">
      <w:pPr>
        <w:pStyle w:val="ListParagraph"/>
        <w:numPr>
          <w:ilvl w:val="0"/>
          <w:numId w:val="24"/>
        </w:numPr>
        <w:spacing w:after="0"/>
        <w:ind w:left="-766" w:hanging="426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D3272A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تتكاثر ديدان ........ لا جنسيا بالانشطار الثنائي العرضي </w:t>
      </w:r>
    </w:p>
    <w:p w:rsidR="00C01964" w:rsidRDefault="00EB31E2" w:rsidP="005143F9">
      <w:pPr>
        <w:pStyle w:val="ListParagraph"/>
        <w:spacing w:after="0"/>
        <w:ind w:left="-766" w:hanging="426"/>
        <w:rPr>
          <w:sz w:val="32"/>
          <w:szCs w:val="32"/>
          <w:lang w:bidi="ar-EG"/>
        </w:rPr>
      </w:pPr>
      <w:r w:rsidRPr="00D3272A">
        <w:rPr>
          <w:rFonts w:asciiTheme="majorBidi" w:hAnsiTheme="majorBidi" w:cstheme="majorBidi"/>
          <w:sz w:val="24"/>
          <w:szCs w:val="24"/>
          <w:rtl/>
          <w:lang w:bidi="ar-EG"/>
        </w:rPr>
        <w:t>أ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D3272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فاسيولا               </w:t>
      </w:r>
      <w:r w:rsidR="00B47F92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</w:t>
      </w:r>
      <w:r w:rsidRPr="00D3272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 ب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D3272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تينيا            </w:t>
      </w:r>
      <w:r w:rsidR="00B47F92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                 </w:t>
      </w:r>
      <w:r w:rsidRPr="00D3272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  ج</w:t>
      </w:r>
      <w:r w:rsidR="00D101F4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D3272A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بلاناريا</w:t>
      </w:r>
      <w:r w:rsidRPr="00D3272A">
        <w:rPr>
          <w:rFonts w:hint="cs"/>
          <w:sz w:val="32"/>
          <w:szCs w:val="32"/>
          <w:rtl/>
          <w:lang w:bidi="ar-EG"/>
        </w:rPr>
        <w:t xml:space="preserve">       </w:t>
      </w:r>
    </w:p>
    <w:p w:rsidR="00C01964" w:rsidRDefault="00C01964" w:rsidP="005143F9">
      <w:pPr>
        <w:pStyle w:val="ListParagraph"/>
        <w:spacing w:after="0"/>
        <w:ind w:left="-766" w:hanging="426"/>
        <w:rPr>
          <w:sz w:val="32"/>
          <w:szCs w:val="32"/>
          <w:lang w:bidi="ar-EG"/>
        </w:rPr>
      </w:pPr>
    </w:p>
    <w:p w:rsidR="00C01964" w:rsidRDefault="00C01964" w:rsidP="005143F9">
      <w:pPr>
        <w:pStyle w:val="ListParagraph"/>
        <w:spacing w:after="0"/>
        <w:ind w:left="-766" w:hanging="426"/>
        <w:rPr>
          <w:sz w:val="32"/>
          <w:szCs w:val="32"/>
          <w:lang w:bidi="ar-EG"/>
        </w:rPr>
      </w:pPr>
    </w:p>
    <w:p w:rsidR="00EB31E2" w:rsidRPr="00D3272A" w:rsidRDefault="00EB31E2" w:rsidP="005143F9">
      <w:pPr>
        <w:pStyle w:val="ListParagraph"/>
        <w:spacing w:after="0"/>
        <w:ind w:left="-766" w:hanging="426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  <w:r w:rsidRPr="00D3272A">
        <w:rPr>
          <w:rFonts w:hint="cs"/>
          <w:sz w:val="32"/>
          <w:szCs w:val="32"/>
          <w:rtl/>
          <w:lang w:bidi="ar-EG"/>
        </w:rPr>
        <w:t xml:space="preserve">          </w:t>
      </w:r>
    </w:p>
    <w:p w:rsidR="00F3745B" w:rsidRDefault="00F3745B" w:rsidP="005143F9">
      <w:pPr>
        <w:ind w:left="-766" w:right="-964" w:hanging="426"/>
        <w:rPr>
          <w:rFonts w:asciiTheme="majorBidi" w:hAnsiTheme="majorBidi" w:cstheme="majorBidi"/>
          <w:b/>
          <w:bCs/>
          <w:sz w:val="28"/>
          <w:szCs w:val="28"/>
          <w:u w:val="single"/>
          <w:lang w:bidi="ar-EG"/>
        </w:rPr>
      </w:pPr>
    </w:p>
    <w:p w:rsidR="00C610F4" w:rsidRPr="00C610F4" w:rsidRDefault="008B21DB" w:rsidP="00CD3D21">
      <w:pPr>
        <w:ind w:left="-1050" w:hanging="284"/>
        <w:rPr>
          <w:rFonts w:asciiTheme="majorBidi" w:hAnsiTheme="majorBidi" w:cstheme="majorBidi"/>
          <w:b/>
          <w:bCs/>
          <w:sz w:val="28"/>
          <w:szCs w:val="28"/>
          <w:u w:val="single"/>
          <w:lang w:bidi="ar-EG"/>
        </w:rPr>
      </w:pPr>
      <w:r w:rsidRPr="008B21DB"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 xml:space="preserve"> </w:t>
      </w:r>
      <w:r w:rsidRPr="008B21DB">
        <w:rPr>
          <w:rFonts w:asciiTheme="majorBidi" w:hAnsiTheme="majorBidi" w:cstheme="majorBidi" w:hint="cs"/>
          <w:b/>
          <w:bCs/>
          <w:sz w:val="28"/>
          <w:szCs w:val="28"/>
          <w:u w:val="single"/>
          <w:rtl/>
          <w:lang w:bidi="ar-EG"/>
        </w:rPr>
        <w:t xml:space="preserve"> </w:t>
      </w:r>
      <w:r w:rsidR="00C610F4" w:rsidRPr="009615BF"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EG"/>
        </w:rPr>
        <w:t>ب-</w:t>
      </w:r>
      <w:r w:rsidR="009615BF" w:rsidRPr="009615BF"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EG"/>
        </w:rPr>
        <w:t xml:space="preserve"> ضع علامة ( √ ) أمام العبارات الصحيحة وعلامة (X ) أمام العبارات الخاطئة:</w:t>
      </w:r>
      <w:r w:rsidR="009615BF" w:rsidRPr="009615BF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 xml:space="preserve">  </w:t>
      </w:r>
      <w:r w:rsidR="00C610F4" w:rsidRPr="00C610F4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 xml:space="preserve"> ( </w:t>
      </w:r>
      <w:r w:rsidR="0059034C"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>1</w:t>
      </w:r>
      <w:r w:rsidR="00C610F4"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>7</w:t>
      </w:r>
      <w:r w:rsidR="0059034C"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>.5</w:t>
      </w:r>
      <w:r w:rsidR="00C610F4" w:rsidRPr="00C610F4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 xml:space="preserve"> درجة)</w:t>
      </w:r>
    </w:p>
    <w:tbl>
      <w:tblPr>
        <w:tblStyle w:val="TableGrid"/>
        <w:bidiVisual/>
        <w:tblW w:w="9498" w:type="dxa"/>
        <w:tblInd w:w="-1175" w:type="dxa"/>
        <w:tblLook w:val="04A0"/>
      </w:tblPr>
      <w:tblGrid>
        <w:gridCol w:w="7796"/>
        <w:gridCol w:w="1702"/>
      </w:tblGrid>
      <w:tr w:rsidR="00C5228A" w:rsidRPr="00ED4ED2" w:rsidTr="008B21DB">
        <w:trPr>
          <w:trHeight w:val="423"/>
        </w:trPr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5228A" w:rsidRPr="00CD3D21" w:rsidRDefault="00C5228A" w:rsidP="00C5228A">
            <w:pPr>
              <w:pStyle w:val="ListParagraph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5228A" w:rsidRPr="00C5228A" w:rsidRDefault="00C5228A" w:rsidP="00C5228A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</w:pP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 xml:space="preserve">(A)       (B)  </w:t>
            </w:r>
          </w:p>
        </w:tc>
      </w:tr>
      <w:tr w:rsidR="002D6989" w:rsidRPr="00ED4ED2" w:rsidTr="008B21DB">
        <w:trPr>
          <w:trHeight w:val="423"/>
        </w:trPr>
        <w:tc>
          <w:tcPr>
            <w:tcW w:w="7796" w:type="dxa"/>
            <w:tcBorders>
              <w:top w:val="single" w:sz="4" w:space="0" w:color="auto"/>
            </w:tcBorders>
          </w:tcPr>
          <w:p w:rsidR="002D6989" w:rsidRPr="00C5228A" w:rsidRDefault="00C5228A" w:rsidP="002D6989">
            <w:pPr>
              <w:pStyle w:val="ListParagraph"/>
              <w:numPr>
                <w:ilvl w:val="0"/>
                <w:numId w:val="20"/>
              </w:numPr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ترتبط العضلات الملساء بالهيكل العظمى.</w:t>
            </w:r>
          </w:p>
        </w:tc>
        <w:tc>
          <w:tcPr>
            <w:tcW w:w="1702" w:type="dxa"/>
            <w:tcBorders>
              <w:top w:val="single" w:sz="4" w:space="0" w:color="auto"/>
            </w:tcBorders>
          </w:tcPr>
          <w:p w:rsidR="002D6989" w:rsidRPr="00C5228A" w:rsidRDefault="00C5228A" w:rsidP="00C5228A">
            <w:pPr>
              <w:rPr>
                <w:b/>
                <w:bCs/>
              </w:rPr>
            </w:pP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 xml:space="preserve">  </w:t>
            </w:r>
            <w:r w:rsidR="002D6989"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(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X</w:t>
            </w:r>
            <w:r w:rsidR="002D6989"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) </w:t>
            </w:r>
            <w:r w:rsidR="002D6989"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 xml:space="preserve">     </w:t>
            </w:r>
            <w:r w:rsidR="002D6989"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 (</w:t>
            </w:r>
            <w:r w:rsidRPr="00C5228A">
              <w:rPr>
                <w:rFonts w:ascii="Arial" w:hAnsi="Arial" w:cs="Arial"/>
                <w:b/>
                <w:bCs/>
                <w:sz w:val="28"/>
                <w:szCs w:val="28"/>
                <w:rtl/>
                <w:lang w:bidi="ar-EG"/>
              </w:rPr>
              <w:t>√</w:t>
            </w:r>
            <w:r w:rsidR="002D6989"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)</w:t>
            </w:r>
            <w:r w:rsidR="002D6989"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 xml:space="preserve"> </w:t>
            </w:r>
          </w:p>
        </w:tc>
      </w:tr>
      <w:tr w:rsidR="00C5228A" w:rsidRPr="00ED4ED2" w:rsidTr="008B21DB">
        <w:trPr>
          <w:trHeight w:val="403"/>
        </w:trPr>
        <w:tc>
          <w:tcPr>
            <w:tcW w:w="7796" w:type="dxa"/>
          </w:tcPr>
          <w:p w:rsidR="00C5228A" w:rsidRPr="00C5228A" w:rsidRDefault="00C5228A" w:rsidP="00C610F4">
            <w:pPr>
              <w:pStyle w:val="ListParagraph"/>
              <w:numPr>
                <w:ilvl w:val="0"/>
                <w:numId w:val="20"/>
              </w:numPr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توجد اجسام نسل فى الخلايا العصبية.</w:t>
            </w:r>
          </w:p>
        </w:tc>
        <w:tc>
          <w:tcPr>
            <w:tcW w:w="1702" w:type="dxa"/>
          </w:tcPr>
          <w:p w:rsidR="00C5228A" w:rsidRPr="00C5228A" w:rsidRDefault="00C5228A">
            <w:pPr>
              <w:rPr>
                <w:b/>
                <w:bCs/>
              </w:rPr>
            </w:pP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 xml:space="preserve">  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(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X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) 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 xml:space="preserve">     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 (</w:t>
            </w:r>
            <w:r w:rsidRPr="00C5228A">
              <w:rPr>
                <w:rFonts w:ascii="Arial" w:hAnsi="Arial" w:cs="Arial"/>
                <w:b/>
                <w:bCs/>
                <w:sz w:val="28"/>
                <w:szCs w:val="28"/>
                <w:rtl/>
                <w:lang w:bidi="ar-EG"/>
              </w:rPr>
              <w:t>√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)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 xml:space="preserve"> </w:t>
            </w:r>
          </w:p>
        </w:tc>
      </w:tr>
      <w:tr w:rsidR="00C5228A" w:rsidRPr="00ED4ED2" w:rsidTr="008B21DB">
        <w:trPr>
          <w:trHeight w:val="485"/>
        </w:trPr>
        <w:tc>
          <w:tcPr>
            <w:tcW w:w="7796" w:type="dxa"/>
          </w:tcPr>
          <w:p w:rsidR="00C5228A" w:rsidRPr="00C5228A" w:rsidRDefault="00C5228A" w:rsidP="00C610F4">
            <w:pPr>
              <w:pStyle w:val="ListParagraph"/>
              <w:numPr>
                <w:ilvl w:val="0"/>
                <w:numId w:val="20"/>
              </w:numPr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تنشأ الأنسجة الطلائية من طبقة اﻹكتودرم فقط.</w:t>
            </w:r>
          </w:p>
        </w:tc>
        <w:tc>
          <w:tcPr>
            <w:tcW w:w="1702" w:type="dxa"/>
          </w:tcPr>
          <w:p w:rsidR="00C5228A" w:rsidRPr="00C5228A" w:rsidRDefault="00C5228A">
            <w:pPr>
              <w:rPr>
                <w:b/>
                <w:bCs/>
              </w:rPr>
            </w:pP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 xml:space="preserve">  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(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X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) 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 xml:space="preserve">     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 (</w:t>
            </w:r>
            <w:r w:rsidRPr="00C5228A">
              <w:rPr>
                <w:rFonts w:ascii="Arial" w:hAnsi="Arial" w:cs="Arial"/>
                <w:b/>
                <w:bCs/>
                <w:sz w:val="28"/>
                <w:szCs w:val="28"/>
                <w:rtl/>
                <w:lang w:bidi="ar-EG"/>
              </w:rPr>
              <w:t>√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)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 xml:space="preserve"> </w:t>
            </w:r>
          </w:p>
        </w:tc>
      </w:tr>
      <w:tr w:rsidR="00C5228A" w:rsidRPr="00ED4ED2" w:rsidTr="008B21DB">
        <w:trPr>
          <w:trHeight w:val="485"/>
        </w:trPr>
        <w:tc>
          <w:tcPr>
            <w:tcW w:w="7796" w:type="dxa"/>
          </w:tcPr>
          <w:p w:rsidR="00C5228A" w:rsidRPr="00C5228A" w:rsidRDefault="00C5228A" w:rsidP="00C610F4">
            <w:pPr>
              <w:pStyle w:val="ListParagraph"/>
              <w:numPr>
                <w:ilvl w:val="0"/>
                <w:numId w:val="20"/>
              </w:numPr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يعتبر العظم نوعا من أنواع الأنسجة الطلائية.</w:t>
            </w:r>
          </w:p>
        </w:tc>
        <w:tc>
          <w:tcPr>
            <w:tcW w:w="1702" w:type="dxa"/>
          </w:tcPr>
          <w:p w:rsidR="00C5228A" w:rsidRPr="00C5228A" w:rsidRDefault="00C5228A">
            <w:pPr>
              <w:rPr>
                <w:b/>
                <w:bCs/>
              </w:rPr>
            </w:pP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 xml:space="preserve">  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(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X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) 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 xml:space="preserve">     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 (</w:t>
            </w:r>
            <w:r w:rsidRPr="00C5228A">
              <w:rPr>
                <w:rFonts w:ascii="Arial" w:hAnsi="Arial" w:cs="Arial"/>
                <w:b/>
                <w:bCs/>
                <w:sz w:val="28"/>
                <w:szCs w:val="28"/>
                <w:rtl/>
                <w:lang w:bidi="ar-EG"/>
              </w:rPr>
              <w:t>√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)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 xml:space="preserve"> </w:t>
            </w:r>
          </w:p>
        </w:tc>
      </w:tr>
      <w:tr w:rsidR="00C5228A" w:rsidRPr="00ED4ED2" w:rsidTr="008B21DB">
        <w:trPr>
          <w:trHeight w:val="485"/>
        </w:trPr>
        <w:tc>
          <w:tcPr>
            <w:tcW w:w="7796" w:type="dxa"/>
          </w:tcPr>
          <w:p w:rsidR="00C5228A" w:rsidRPr="00C5228A" w:rsidRDefault="00C5228A" w:rsidP="00C610F4">
            <w:pPr>
              <w:pStyle w:val="ListParagraph"/>
              <w:numPr>
                <w:ilvl w:val="0"/>
                <w:numId w:val="20"/>
              </w:numPr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تحتوى كرات الدم الحمراء على صبغ يعرف بالهيموجلوبين.</w:t>
            </w:r>
          </w:p>
        </w:tc>
        <w:tc>
          <w:tcPr>
            <w:tcW w:w="1702" w:type="dxa"/>
          </w:tcPr>
          <w:p w:rsidR="00C5228A" w:rsidRPr="00C5228A" w:rsidRDefault="00C5228A">
            <w:pPr>
              <w:rPr>
                <w:b/>
                <w:bCs/>
              </w:rPr>
            </w:pP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 xml:space="preserve">  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(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X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) 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 xml:space="preserve">     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 (</w:t>
            </w:r>
            <w:r w:rsidRPr="00C5228A">
              <w:rPr>
                <w:rFonts w:ascii="Arial" w:hAnsi="Arial" w:cs="Arial"/>
                <w:b/>
                <w:bCs/>
                <w:sz w:val="28"/>
                <w:szCs w:val="28"/>
                <w:rtl/>
                <w:lang w:bidi="ar-EG"/>
              </w:rPr>
              <w:t>√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)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 xml:space="preserve"> </w:t>
            </w:r>
          </w:p>
        </w:tc>
      </w:tr>
      <w:tr w:rsidR="00C5228A" w:rsidRPr="00ED4ED2" w:rsidTr="008B21DB">
        <w:trPr>
          <w:trHeight w:val="485"/>
        </w:trPr>
        <w:tc>
          <w:tcPr>
            <w:tcW w:w="7796" w:type="dxa"/>
          </w:tcPr>
          <w:p w:rsidR="00C5228A" w:rsidRPr="00C5228A" w:rsidRDefault="00C5228A" w:rsidP="00C610F4">
            <w:pPr>
              <w:pStyle w:val="ListParagraph"/>
              <w:numPr>
                <w:ilvl w:val="0"/>
                <w:numId w:val="20"/>
              </w:numPr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يوجد النسيج الطلائى الحرشفى البسيط فى الكلية.</w:t>
            </w:r>
          </w:p>
        </w:tc>
        <w:tc>
          <w:tcPr>
            <w:tcW w:w="1702" w:type="dxa"/>
          </w:tcPr>
          <w:p w:rsidR="00C5228A" w:rsidRPr="00C5228A" w:rsidRDefault="00C5228A">
            <w:pPr>
              <w:rPr>
                <w:b/>
                <w:bCs/>
              </w:rPr>
            </w:pP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 xml:space="preserve">  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(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X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) 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 xml:space="preserve">     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 (</w:t>
            </w:r>
            <w:r w:rsidRPr="00C5228A">
              <w:rPr>
                <w:rFonts w:ascii="Arial" w:hAnsi="Arial" w:cs="Arial"/>
                <w:b/>
                <w:bCs/>
                <w:sz w:val="28"/>
                <w:szCs w:val="28"/>
                <w:rtl/>
                <w:lang w:bidi="ar-EG"/>
              </w:rPr>
              <w:t>√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)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 xml:space="preserve"> </w:t>
            </w:r>
          </w:p>
        </w:tc>
      </w:tr>
      <w:tr w:rsidR="00C5228A" w:rsidRPr="00ED4ED2" w:rsidTr="008B21DB">
        <w:trPr>
          <w:trHeight w:val="485"/>
        </w:trPr>
        <w:tc>
          <w:tcPr>
            <w:tcW w:w="7796" w:type="dxa"/>
          </w:tcPr>
          <w:p w:rsidR="00C5228A" w:rsidRPr="00C5228A" w:rsidRDefault="00C5228A" w:rsidP="00C610F4">
            <w:pPr>
              <w:pStyle w:val="ListParagraph"/>
              <w:numPr>
                <w:ilvl w:val="0"/>
                <w:numId w:val="20"/>
              </w:numPr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تقوم كرات الدم البيضاء بعملية تجلط الدم.</w:t>
            </w:r>
          </w:p>
        </w:tc>
        <w:tc>
          <w:tcPr>
            <w:tcW w:w="1702" w:type="dxa"/>
          </w:tcPr>
          <w:p w:rsidR="00C5228A" w:rsidRPr="00C5228A" w:rsidRDefault="00C5228A">
            <w:pPr>
              <w:rPr>
                <w:b/>
                <w:bCs/>
              </w:rPr>
            </w:pP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 xml:space="preserve">  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(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X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) 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 xml:space="preserve">     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 (</w:t>
            </w:r>
            <w:r w:rsidRPr="00C5228A">
              <w:rPr>
                <w:rFonts w:ascii="Arial" w:hAnsi="Arial" w:cs="Arial"/>
                <w:b/>
                <w:bCs/>
                <w:sz w:val="28"/>
                <w:szCs w:val="28"/>
                <w:rtl/>
                <w:lang w:bidi="ar-EG"/>
              </w:rPr>
              <w:t>√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)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 xml:space="preserve"> </w:t>
            </w:r>
          </w:p>
        </w:tc>
      </w:tr>
      <w:tr w:rsidR="00C5228A" w:rsidRPr="00ED4ED2" w:rsidTr="008B21DB">
        <w:trPr>
          <w:trHeight w:val="485"/>
        </w:trPr>
        <w:tc>
          <w:tcPr>
            <w:tcW w:w="7796" w:type="dxa"/>
          </w:tcPr>
          <w:p w:rsidR="00C5228A" w:rsidRPr="00C5228A" w:rsidRDefault="00C5228A" w:rsidP="00C610F4">
            <w:pPr>
              <w:pStyle w:val="ListParagraph"/>
              <w:numPr>
                <w:ilvl w:val="0"/>
                <w:numId w:val="20"/>
              </w:numPr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تتميز الخلايا العصبية وحيدة القطب بعدم وجود محور.</w:t>
            </w:r>
          </w:p>
        </w:tc>
        <w:tc>
          <w:tcPr>
            <w:tcW w:w="1702" w:type="dxa"/>
          </w:tcPr>
          <w:p w:rsidR="00C5228A" w:rsidRPr="00C5228A" w:rsidRDefault="00C5228A">
            <w:pPr>
              <w:rPr>
                <w:b/>
                <w:bCs/>
              </w:rPr>
            </w:pP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 xml:space="preserve">  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(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X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) 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 xml:space="preserve">     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 (</w:t>
            </w:r>
            <w:r w:rsidRPr="00C5228A">
              <w:rPr>
                <w:rFonts w:ascii="Arial" w:hAnsi="Arial" w:cs="Arial"/>
                <w:b/>
                <w:bCs/>
                <w:sz w:val="28"/>
                <w:szCs w:val="28"/>
                <w:rtl/>
                <w:lang w:bidi="ar-EG"/>
              </w:rPr>
              <w:t>√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)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 xml:space="preserve"> </w:t>
            </w:r>
          </w:p>
        </w:tc>
      </w:tr>
      <w:tr w:rsidR="00C5228A" w:rsidRPr="00ED4ED2" w:rsidTr="008B21DB">
        <w:trPr>
          <w:trHeight w:val="485"/>
        </w:trPr>
        <w:tc>
          <w:tcPr>
            <w:tcW w:w="7796" w:type="dxa"/>
          </w:tcPr>
          <w:p w:rsidR="00C5228A" w:rsidRPr="00C5228A" w:rsidRDefault="00C5228A" w:rsidP="00C610F4">
            <w:pPr>
              <w:pStyle w:val="ListParagraph"/>
              <w:numPr>
                <w:ilvl w:val="0"/>
                <w:numId w:val="20"/>
              </w:numPr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يوجد الغضروف الليفى فى صيوان الأذن.</w:t>
            </w:r>
          </w:p>
        </w:tc>
        <w:tc>
          <w:tcPr>
            <w:tcW w:w="1702" w:type="dxa"/>
          </w:tcPr>
          <w:p w:rsidR="00C5228A" w:rsidRPr="00C5228A" w:rsidRDefault="00C5228A">
            <w:pPr>
              <w:rPr>
                <w:b/>
                <w:bCs/>
              </w:rPr>
            </w:pP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 xml:space="preserve">  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(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X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) 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 xml:space="preserve">     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 (</w:t>
            </w:r>
            <w:r w:rsidRPr="00C5228A">
              <w:rPr>
                <w:rFonts w:ascii="Arial" w:hAnsi="Arial" w:cs="Arial"/>
                <w:b/>
                <w:bCs/>
                <w:sz w:val="28"/>
                <w:szCs w:val="28"/>
                <w:rtl/>
                <w:lang w:bidi="ar-EG"/>
              </w:rPr>
              <w:t>√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)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 xml:space="preserve"> </w:t>
            </w:r>
          </w:p>
        </w:tc>
      </w:tr>
      <w:tr w:rsidR="00C5228A" w:rsidRPr="00ED4ED2" w:rsidTr="008B21DB">
        <w:trPr>
          <w:trHeight w:val="485"/>
        </w:trPr>
        <w:tc>
          <w:tcPr>
            <w:tcW w:w="7796" w:type="dxa"/>
          </w:tcPr>
          <w:p w:rsidR="00C5228A" w:rsidRPr="00C5228A" w:rsidRDefault="00C5228A" w:rsidP="00C5228A">
            <w:pPr>
              <w:pStyle w:val="ListParagraph"/>
              <w:numPr>
                <w:ilvl w:val="0"/>
                <w:numId w:val="20"/>
              </w:numPr>
              <w:ind w:left="60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تحتوى العضلات القلبية على خطوط تعرف بالأقراص البينية.   </w:t>
            </w:r>
          </w:p>
        </w:tc>
        <w:tc>
          <w:tcPr>
            <w:tcW w:w="1702" w:type="dxa"/>
          </w:tcPr>
          <w:p w:rsidR="00C5228A" w:rsidRPr="00C5228A" w:rsidRDefault="00C5228A">
            <w:pPr>
              <w:rPr>
                <w:b/>
                <w:bCs/>
              </w:rPr>
            </w:pP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 xml:space="preserve">  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(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X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) 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 xml:space="preserve">     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 (</w:t>
            </w:r>
            <w:r w:rsidRPr="00C5228A">
              <w:rPr>
                <w:rFonts w:ascii="Arial" w:hAnsi="Arial" w:cs="Arial"/>
                <w:b/>
                <w:bCs/>
                <w:sz w:val="28"/>
                <w:szCs w:val="28"/>
                <w:rtl/>
                <w:lang w:bidi="ar-EG"/>
              </w:rPr>
              <w:t>√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)</w:t>
            </w:r>
            <w:r w:rsidRPr="00C5228A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 xml:space="preserve"> </w:t>
            </w:r>
          </w:p>
        </w:tc>
      </w:tr>
    </w:tbl>
    <w:p w:rsidR="00C610F4" w:rsidRPr="00C610F4" w:rsidRDefault="00C610F4" w:rsidP="00C610F4">
      <w:pPr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C610F4" w:rsidRPr="006B3B09" w:rsidRDefault="00C610F4" w:rsidP="006B3B09">
      <w:pPr>
        <w:rPr>
          <w:rFonts w:ascii="Times New Roman" w:hAnsi="Times New Roman" w:cs="Times New Roman"/>
          <w:sz w:val="24"/>
          <w:szCs w:val="24"/>
          <w:lang w:bidi="ar-EG"/>
        </w:rPr>
      </w:pPr>
    </w:p>
    <w:p w:rsidR="00F77E9B" w:rsidRDefault="00F77E9B" w:rsidP="00F77E9B">
      <w:pPr>
        <w:jc w:val="center"/>
        <w:rPr>
          <w:b/>
          <w:bCs/>
          <w:sz w:val="28"/>
          <w:szCs w:val="28"/>
          <w:u w:val="single"/>
          <w:lang w:bidi="ar-EG"/>
        </w:rPr>
      </w:pPr>
    </w:p>
    <w:p w:rsidR="000A12FA" w:rsidRPr="000A12FA" w:rsidRDefault="000A12FA" w:rsidP="000A12FA">
      <w:pPr>
        <w:rPr>
          <w:sz w:val="32"/>
          <w:rtl/>
          <w:lang w:bidi="ar-EG"/>
        </w:rPr>
      </w:pPr>
    </w:p>
    <w:sectPr w:rsidR="000A12FA" w:rsidRPr="000A12FA" w:rsidSect="00C01964">
      <w:footerReference w:type="default" r:id="rId8"/>
      <w:pgSz w:w="11906" w:h="16838"/>
      <w:pgMar w:top="567" w:right="1800" w:bottom="993" w:left="1800" w:header="397" w:footer="397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fmt="numberInDash"/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B7507" w:rsidRDefault="007B7507" w:rsidP="000A12FA">
      <w:pPr>
        <w:spacing w:after="0" w:line="240" w:lineRule="auto"/>
      </w:pPr>
      <w:r>
        <w:separator/>
      </w:r>
    </w:p>
  </w:endnote>
  <w:endnote w:type="continuationSeparator" w:id="0">
    <w:p w:rsidR="007B7507" w:rsidRDefault="007B7507" w:rsidP="000A12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tl/>
      </w:rPr>
      <w:id w:val="9277729"/>
      <w:docPartObj>
        <w:docPartGallery w:val="Page Numbers (Bottom of Page)"/>
        <w:docPartUnique/>
      </w:docPartObj>
    </w:sdtPr>
    <w:sdtContent>
      <w:p w:rsidR="00237D28" w:rsidRDefault="00061923">
        <w:pPr>
          <w:pStyle w:val="Footer"/>
          <w:jc w:val="center"/>
        </w:pPr>
        <w:r w:rsidRPr="00237D28">
          <w:rPr>
            <w:b/>
            <w:bCs/>
          </w:rPr>
          <w:fldChar w:fldCharType="begin"/>
        </w:r>
        <w:r w:rsidR="00237D28" w:rsidRPr="00237D28">
          <w:rPr>
            <w:b/>
            <w:bCs/>
          </w:rPr>
          <w:instrText xml:space="preserve"> PAGE   \* MERGEFORMAT </w:instrText>
        </w:r>
        <w:r w:rsidRPr="00237D28">
          <w:rPr>
            <w:b/>
            <w:bCs/>
          </w:rPr>
          <w:fldChar w:fldCharType="separate"/>
        </w:r>
        <w:r w:rsidR="00C01964">
          <w:rPr>
            <w:b/>
            <w:bCs/>
            <w:noProof/>
            <w:rtl/>
          </w:rPr>
          <w:t>- 1 -</w:t>
        </w:r>
        <w:r w:rsidRPr="00237D28">
          <w:rPr>
            <w:b/>
            <w:bCs/>
          </w:rPr>
          <w:fldChar w:fldCharType="end"/>
        </w:r>
      </w:p>
    </w:sdtContent>
  </w:sdt>
  <w:p w:rsidR="00AC535B" w:rsidRPr="00237D28" w:rsidRDefault="00AC535B" w:rsidP="00237D28">
    <w:pPr>
      <w:pStyle w:val="Footer"/>
      <w:jc w:val="center"/>
      <w:rPr>
        <w:rFonts w:asciiTheme="majorBidi" w:hAnsiTheme="majorBidi" w:cstheme="majorBidi"/>
        <w:b/>
        <w:bCs/>
        <w:sz w:val="28"/>
        <w:szCs w:val="28"/>
        <w:lang w:bidi="ar-EG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B7507" w:rsidRDefault="007B7507" w:rsidP="000A12FA">
      <w:pPr>
        <w:spacing w:after="0" w:line="240" w:lineRule="auto"/>
      </w:pPr>
      <w:r>
        <w:separator/>
      </w:r>
    </w:p>
  </w:footnote>
  <w:footnote w:type="continuationSeparator" w:id="0">
    <w:p w:rsidR="007B7507" w:rsidRDefault="007B7507" w:rsidP="000A12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DC4F2B"/>
    <w:multiLevelType w:val="hybridMultilevel"/>
    <w:tmpl w:val="CFB00F1E"/>
    <w:lvl w:ilvl="0" w:tplc="7A42D24A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D05997"/>
    <w:multiLevelType w:val="hybridMultilevel"/>
    <w:tmpl w:val="5C2A3F44"/>
    <w:lvl w:ilvl="0" w:tplc="870A2CC6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7563DE"/>
    <w:multiLevelType w:val="hybridMultilevel"/>
    <w:tmpl w:val="28E8B13C"/>
    <w:lvl w:ilvl="0" w:tplc="ED96398C">
      <w:start w:val="1"/>
      <w:numFmt w:val="decimal"/>
      <w:lvlText w:val="%1)"/>
      <w:lvlJc w:val="right"/>
      <w:pPr>
        <w:ind w:left="86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367" w:hanging="360"/>
      </w:pPr>
    </w:lvl>
    <w:lvl w:ilvl="2" w:tplc="0409001B" w:tentative="1">
      <w:start w:val="1"/>
      <w:numFmt w:val="lowerRoman"/>
      <w:lvlText w:val="%3."/>
      <w:lvlJc w:val="right"/>
      <w:pPr>
        <w:ind w:left="10087" w:hanging="180"/>
      </w:pPr>
    </w:lvl>
    <w:lvl w:ilvl="3" w:tplc="0409000F" w:tentative="1">
      <w:start w:val="1"/>
      <w:numFmt w:val="decimal"/>
      <w:lvlText w:val="%4."/>
      <w:lvlJc w:val="left"/>
      <w:pPr>
        <w:ind w:left="10807" w:hanging="360"/>
      </w:pPr>
    </w:lvl>
    <w:lvl w:ilvl="4" w:tplc="04090019" w:tentative="1">
      <w:start w:val="1"/>
      <w:numFmt w:val="lowerLetter"/>
      <w:lvlText w:val="%5."/>
      <w:lvlJc w:val="left"/>
      <w:pPr>
        <w:ind w:left="11527" w:hanging="360"/>
      </w:pPr>
    </w:lvl>
    <w:lvl w:ilvl="5" w:tplc="0409001B" w:tentative="1">
      <w:start w:val="1"/>
      <w:numFmt w:val="lowerRoman"/>
      <w:lvlText w:val="%6."/>
      <w:lvlJc w:val="right"/>
      <w:pPr>
        <w:ind w:left="12247" w:hanging="180"/>
      </w:pPr>
    </w:lvl>
    <w:lvl w:ilvl="6" w:tplc="0409000F" w:tentative="1">
      <w:start w:val="1"/>
      <w:numFmt w:val="decimal"/>
      <w:lvlText w:val="%7."/>
      <w:lvlJc w:val="left"/>
      <w:pPr>
        <w:ind w:left="12967" w:hanging="360"/>
      </w:pPr>
    </w:lvl>
    <w:lvl w:ilvl="7" w:tplc="04090019" w:tentative="1">
      <w:start w:val="1"/>
      <w:numFmt w:val="lowerLetter"/>
      <w:lvlText w:val="%8."/>
      <w:lvlJc w:val="left"/>
      <w:pPr>
        <w:ind w:left="13687" w:hanging="360"/>
      </w:pPr>
    </w:lvl>
    <w:lvl w:ilvl="8" w:tplc="0409001B" w:tentative="1">
      <w:start w:val="1"/>
      <w:numFmt w:val="lowerRoman"/>
      <w:lvlText w:val="%9."/>
      <w:lvlJc w:val="right"/>
      <w:pPr>
        <w:ind w:left="14407" w:hanging="180"/>
      </w:pPr>
    </w:lvl>
  </w:abstractNum>
  <w:abstractNum w:abstractNumId="3">
    <w:nsid w:val="0CC4764D"/>
    <w:multiLevelType w:val="hybridMultilevel"/>
    <w:tmpl w:val="7552642A"/>
    <w:lvl w:ilvl="0" w:tplc="ED96398C">
      <w:start w:val="1"/>
      <w:numFmt w:val="decimal"/>
      <w:lvlText w:val="%1)"/>
      <w:lvlJc w:val="righ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>
    <w:nsid w:val="0E1860BA"/>
    <w:multiLevelType w:val="hybridMultilevel"/>
    <w:tmpl w:val="3354AF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7B24166"/>
    <w:multiLevelType w:val="hybridMultilevel"/>
    <w:tmpl w:val="4CBC46FE"/>
    <w:lvl w:ilvl="0" w:tplc="9BDCDF0C">
      <w:start w:val="1"/>
      <w:numFmt w:val="arabicAlpha"/>
      <w:lvlText w:val="%1-"/>
      <w:lvlJc w:val="left"/>
      <w:pPr>
        <w:ind w:left="855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8065C78"/>
    <w:multiLevelType w:val="hybridMultilevel"/>
    <w:tmpl w:val="A19096D0"/>
    <w:lvl w:ilvl="0" w:tplc="4768EBC0">
      <w:start w:val="1"/>
      <w:numFmt w:val="arabicAlpha"/>
      <w:lvlText w:val="%1-"/>
      <w:lvlJc w:val="left"/>
      <w:pPr>
        <w:ind w:left="795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EB94E4B"/>
    <w:multiLevelType w:val="hybridMultilevel"/>
    <w:tmpl w:val="699A9A0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24A64D86"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F820856"/>
    <w:multiLevelType w:val="hybridMultilevel"/>
    <w:tmpl w:val="1AA814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212A04E2"/>
    <w:multiLevelType w:val="hybridMultilevel"/>
    <w:tmpl w:val="23E42B80"/>
    <w:lvl w:ilvl="0" w:tplc="BC92C5BA">
      <w:start w:val="21"/>
      <w:numFmt w:val="decimal"/>
      <w:lvlText w:val="%1)"/>
      <w:lvlJc w:val="righ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2A2A57BB"/>
    <w:multiLevelType w:val="hybridMultilevel"/>
    <w:tmpl w:val="D9C4ED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A9C58BC"/>
    <w:multiLevelType w:val="hybridMultilevel"/>
    <w:tmpl w:val="DC72BD7A"/>
    <w:lvl w:ilvl="0" w:tplc="E6C00CBC">
      <w:start w:val="1"/>
      <w:numFmt w:val="arabicAlpha"/>
      <w:lvlText w:val="%1-"/>
      <w:lvlJc w:val="left"/>
      <w:pPr>
        <w:ind w:left="1215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ACC1242"/>
    <w:multiLevelType w:val="hybridMultilevel"/>
    <w:tmpl w:val="61CEB186"/>
    <w:lvl w:ilvl="0" w:tplc="FBEAED98">
      <w:start w:val="36"/>
      <w:numFmt w:val="decimal"/>
      <w:lvlText w:val="%1."/>
      <w:lvlJc w:val="left"/>
      <w:pPr>
        <w:ind w:left="501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581" w:hanging="360"/>
      </w:pPr>
    </w:lvl>
    <w:lvl w:ilvl="2" w:tplc="0409001B" w:tentative="1">
      <w:start w:val="1"/>
      <w:numFmt w:val="lowerRoman"/>
      <w:lvlText w:val="%3."/>
      <w:lvlJc w:val="right"/>
      <w:pPr>
        <w:ind w:left="2301" w:hanging="180"/>
      </w:pPr>
    </w:lvl>
    <w:lvl w:ilvl="3" w:tplc="0409000F" w:tentative="1">
      <w:start w:val="1"/>
      <w:numFmt w:val="decimal"/>
      <w:lvlText w:val="%4."/>
      <w:lvlJc w:val="left"/>
      <w:pPr>
        <w:ind w:left="3021" w:hanging="360"/>
      </w:pPr>
    </w:lvl>
    <w:lvl w:ilvl="4" w:tplc="04090019" w:tentative="1">
      <w:start w:val="1"/>
      <w:numFmt w:val="lowerLetter"/>
      <w:lvlText w:val="%5."/>
      <w:lvlJc w:val="left"/>
      <w:pPr>
        <w:ind w:left="3741" w:hanging="360"/>
      </w:pPr>
    </w:lvl>
    <w:lvl w:ilvl="5" w:tplc="0409001B" w:tentative="1">
      <w:start w:val="1"/>
      <w:numFmt w:val="lowerRoman"/>
      <w:lvlText w:val="%6."/>
      <w:lvlJc w:val="right"/>
      <w:pPr>
        <w:ind w:left="4461" w:hanging="180"/>
      </w:pPr>
    </w:lvl>
    <w:lvl w:ilvl="6" w:tplc="0409000F" w:tentative="1">
      <w:start w:val="1"/>
      <w:numFmt w:val="decimal"/>
      <w:lvlText w:val="%7."/>
      <w:lvlJc w:val="left"/>
      <w:pPr>
        <w:ind w:left="5181" w:hanging="360"/>
      </w:pPr>
    </w:lvl>
    <w:lvl w:ilvl="7" w:tplc="04090019" w:tentative="1">
      <w:start w:val="1"/>
      <w:numFmt w:val="lowerLetter"/>
      <w:lvlText w:val="%8."/>
      <w:lvlJc w:val="left"/>
      <w:pPr>
        <w:ind w:left="5901" w:hanging="360"/>
      </w:pPr>
    </w:lvl>
    <w:lvl w:ilvl="8" w:tplc="0409001B" w:tentative="1">
      <w:start w:val="1"/>
      <w:numFmt w:val="lowerRoman"/>
      <w:lvlText w:val="%9."/>
      <w:lvlJc w:val="right"/>
      <w:pPr>
        <w:ind w:left="6621" w:hanging="180"/>
      </w:pPr>
    </w:lvl>
  </w:abstractNum>
  <w:abstractNum w:abstractNumId="13">
    <w:nsid w:val="322B4A4C"/>
    <w:multiLevelType w:val="hybridMultilevel"/>
    <w:tmpl w:val="6DAAAEC2"/>
    <w:lvl w:ilvl="0" w:tplc="D564ED3C">
      <w:start w:val="27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347662FE"/>
    <w:multiLevelType w:val="hybridMultilevel"/>
    <w:tmpl w:val="0A48B1CE"/>
    <w:lvl w:ilvl="0" w:tplc="1EAAD41E">
      <w:start w:val="1"/>
      <w:numFmt w:val="arabicAlpha"/>
      <w:lvlText w:val="%1-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3F9F7281"/>
    <w:multiLevelType w:val="hybridMultilevel"/>
    <w:tmpl w:val="06DA5D30"/>
    <w:lvl w:ilvl="0" w:tplc="DD8A8E2A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5C60322"/>
    <w:multiLevelType w:val="hybridMultilevel"/>
    <w:tmpl w:val="FDD45DD6"/>
    <w:lvl w:ilvl="0" w:tplc="E6C00CBC">
      <w:start w:val="1"/>
      <w:numFmt w:val="arabicAlpha"/>
      <w:lvlText w:val="%1-"/>
      <w:lvlJc w:val="left"/>
      <w:pPr>
        <w:ind w:left="1215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4BD57984"/>
    <w:multiLevelType w:val="hybridMultilevel"/>
    <w:tmpl w:val="4246DF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5625AA1"/>
    <w:multiLevelType w:val="hybridMultilevel"/>
    <w:tmpl w:val="39CC9A26"/>
    <w:lvl w:ilvl="0" w:tplc="ED96398C">
      <w:start w:val="1"/>
      <w:numFmt w:val="decimal"/>
      <w:lvlText w:val="%1)"/>
      <w:lvlJc w:val="righ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>
    <w:nsid w:val="5E413929"/>
    <w:multiLevelType w:val="hybridMultilevel"/>
    <w:tmpl w:val="2DE61DE8"/>
    <w:lvl w:ilvl="0" w:tplc="04090001">
      <w:start w:val="1"/>
      <w:numFmt w:val="bullet"/>
      <w:lvlText w:val=""/>
      <w:lvlJc w:val="left"/>
      <w:pPr>
        <w:ind w:left="-1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72" w:hanging="360"/>
      </w:pPr>
      <w:rPr>
        <w:rFonts w:ascii="Wingdings" w:hAnsi="Wingdings" w:hint="default"/>
      </w:rPr>
    </w:lvl>
  </w:abstractNum>
  <w:abstractNum w:abstractNumId="20">
    <w:nsid w:val="62F75823"/>
    <w:multiLevelType w:val="hybridMultilevel"/>
    <w:tmpl w:val="6DAAAEC2"/>
    <w:lvl w:ilvl="0" w:tplc="D564ED3C">
      <w:start w:val="27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662E40BF"/>
    <w:multiLevelType w:val="hybridMultilevel"/>
    <w:tmpl w:val="666E15CA"/>
    <w:lvl w:ilvl="0" w:tplc="0409000F">
      <w:start w:val="1"/>
      <w:numFmt w:val="decimal"/>
      <w:lvlText w:val="%1."/>
      <w:lvlJc w:val="left"/>
      <w:pPr>
        <w:ind w:left="-613" w:hanging="360"/>
      </w:pPr>
    </w:lvl>
    <w:lvl w:ilvl="1" w:tplc="04090019" w:tentative="1">
      <w:start w:val="1"/>
      <w:numFmt w:val="lowerLetter"/>
      <w:lvlText w:val="%2."/>
      <w:lvlJc w:val="left"/>
      <w:pPr>
        <w:ind w:left="107" w:hanging="360"/>
      </w:pPr>
    </w:lvl>
    <w:lvl w:ilvl="2" w:tplc="0409001B" w:tentative="1">
      <w:start w:val="1"/>
      <w:numFmt w:val="lowerRoman"/>
      <w:lvlText w:val="%3."/>
      <w:lvlJc w:val="right"/>
      <w:pPr>
        <w:ind w:left="827" w:hanging="180"/>
      </w:pPr>
    </w:lvl>
    <w:lvl w:ilvl="3" w:tplc="0409000F" w:tentative="1">
      <w:start w:val="1"/>
      <w:numFmt w:val="decimal"/>
      <w:lvlText w:val="%4."/>
      <w:lvlJc w:val="left"/>
      <w:pPr>
        <w:ind w:left="1547" w:hanging="360"/>
      </w:pPr>
    </w:lvl>
    <w:lvl w:ilvl="4" w:tplc="04090019" w:tentative="1">
      <w:start w:val="1"/>
      <w:numFmt w:val="lowerLetter"/>
      <w:lvlText w:val="%5."/>
      <w:lvlJc w:val="left"/>
      <w:pPr>
        <w:ind w:left="2267" w:hanging="360"/>
      </w:pPr>
    </w:lvl>
    <w:lvl w:ilvl="5" w:tplc="0409001B" w:tentative="1">
      <w:start w:val="1"/>
      <w:numFmt w:val="lowerRoman"/>
      <w:lvlText w:val="%6."/>
      <w:lvlJc w:val="right"/>
      <w:pPr>
        <w:ind w:left="2987" w:hanging="180"/>
      </w:pPr>
    </w:lvl>
    <w:lvl w:ilvl="6" w:tplc="0409000F" w:tentative="1">
      <w:start w:val="1"/>
      <w:numFmt w:val="decimal"/>
      <w:lvlText w:val="%7."/>
      <w:lvlJc w:val="left"/>
      <w:pPr>
        <w:ind w:left="3707" w:hanging="360"/>
      </w:pPr>
    </w:lvl>
    <w:lvl w:ilvl="7" w:tplc="04090019" w:tentative="1">
      <w:start w:val="1"/>
      <w:numFmt w:val="lowerLetter"/>
      <w:lvlText w:val="%8."/>
      <w:lvlJc w:val="left"/>
      <w:pPr>
        <w:ind w:left="4427" w:hanging="360"/>
      </w:pPr>
    </w:lvl>
    <w:lvl w:ilvl="8" w:tplc="0409001B" w:tentative="1">
      <w:start w:val="1"/>
      <w:numFmt w:val="lowerRoman"/>
      <w:lvlText w:val="%9."/>
      <w:lvlJc w:val="right"/>
      <w:pPr>
        <w:ind w:left="5147" w:hanging="180"/>
      </w:pPr>
    </w:lvl>
  </w:abstractNum>
  <w:abstractNum w:abstractNumId="22">
    <w:nsid w:val="6DB179B2"/>
    <w:multiLevelType w:val="hybridMultilevel"/>
    <w:tmpl w:val="DEF4F9D4"/>
    <w:lvl w:ilvl="0" w:tplc="0409000F">
      <w:start w:val="1"/>
      <w:numFmt w:val="decimal"/>
      <w:lvlText w:val="%1."/>
      <w:lvlJc w:val="left"/>
      <w:pPr>
        <w:ind w:left="-613" w:hanging="360"/>
      </w:pPr>
    </w:lvl>
    <w:lvl w:ilvl="1" w:tplc="04090019" w:tentative="1">
      <w:start w:val="1"/>
      <w:numFmt w:val="lowerLetter"/>
      <w:lvlText w:val="%2."/>
      <w:lvlJc w:val="left"/>
      <w:pPr>
        <w:ind w:left="107" w:hanging="360"/>
      </w:pPr>
    </w:lvl>
    <w:lvl w:ilvl="2" w:tplc="0409001B" w:tentative="1">
      <w:start w:val="1"/>
      <w:numFmt w:val="lowerRoman"/>
      <w:lvlText w:val="%3."/>
      <w:lvlJc w:val="right"/>
      <w:pPr>
        <w:ind w:left="827" w:hanging="180"/>
      </w:pPr>
    </w:lvl>
    <w:lvl w:ilvl="3" w:tplc="0409000F" w:tentative="1">
      <w:start w:val="1"/>
      <w:numFmt w:val="decimal"/>
      <w:lvlText w:val="%4."/>
      <w:lvlJc w:val="left"/>
      <w:pPr>
        <w:ind w:left="1547" w:hanging="360"/>
      </w:pPr>
    </w:lvl>
    <w:lvl w:ilvl="4" w:tplc="04090019" w:tentative="1">
      <w:start w:val="1"/>
      <w:numFmt w:val="lowerLetter"/>
      <w:lvlText w:val="%5."/>
      <w:lvlJc w:val="left"/>
      <w:pPr>
        <w:ind w:left="2267" w:hanging="360"/>
      </w:pPr>
    </w:lvl>
    <w:lvl w:ilvl="5" w:tplc="0409001B" w:tentative="1">
      <w:start w:val="1"/>
      <w:numFmt w:val="lowerRoman"/>
      <w:lvlText w:val="%6."/>
      <w:lvlJc w:val="right"/>
      <w:pPr>
        <w:ind w:left="2987" w:hanging="180"/>
      </w:pPr>
    </w:lvl>
    <w:lvl w:ilvl="6" w:tplc="0409000F" w:tentative="1">
      <w:start w:val="1"/>
      <w:numFmt w:val="decimal"/>
      <w:lvlText w:val="%7."/>
      <w:lvlJc w:val="left"/>
      <w:pPr>
        <w:ind w:left="3707" w:hanging="360"/>
      </w:pPr>
    </w:lvl>
    <w:lvl w:ilvl="7" w:tplc="04090019" w:tentative="1">
      <w:start w:val="1"/>
      <w:numFmt w:val="lowerLetter"/>
      <w:lvlText w:val="%8."/>
      <w:lvlJc w:val="left"/>
      <w:pPr>
        <w:ind w:left="4427" w:hanging="360"/>
      </w:pPr>
    </w:lvl>
    <w:lvl w:ilvl="8" w:tplc="0409001B" w:tentative="1">
      <w:start w:val="1"/>
      <w:numFmt w:val="lowerRoman"/>
      <w:lvlText w:val="%9."/>
      <w:lvlJc w:val="right"/>
      <w:pPr>
        <w:ind w:left="5147" w:hanging="180"/>
      </w:pPr>
    </w:lvl>
  </w:abstractNum>
  <w:abstractNum w:abstractNumId="23">
    <w:nsid w:val="6E075A1E"/>
    <w:multiLevelType w:val="hybridMultilevel"/>
    <w:tmpl w:val="634CD3CA"/>
    <w:lvl w:ilvl="0" w:tplc="BA9CA5E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AE8A88D0">
      <w:numFmt w:val="bullet"/>
      <w:lvlText w:val="-"/>
      <w:lvlJc w:val="left"/>
      <w:pPr>
        <w:ind w:left="3518" w:hanging="360"/>
      </w:pPr>
      <w:rPr>
        <w:rFonts w:ascii="Arial" w:eastAsiaTheme="minorEastAsia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4238" w:hanging="180"/>
      </w:pPr>
    </w:lvl>
    <w:lvl w:ilvl="3" w:tplc="0409000F" w:tentative="1">
      <w:start w:val="1"/>
      <w:numFmt w:val="decimal"/>
      <w:lvlText w:val="%4."/>
      <w:lvlJc w:val="left"/>
      <w:pPr>
        <w:ind w:left="4958" w:hanging="360"/>
      </w:pPr>
    </w:lvl>
    <w:lvl w:ilvl="4" w:tplc="04090019" w:tentative="1">
      <w:start w:val="1"/>
      <w:numFmt w:val="lowerLetter"/>
      <w:lvlText w:val="%5."/>
      <w:lvlJc w:val="left"/>
      <w:pPr>
        <w:ind w:left="5678" w:hanging="360"/>
      </w:pPr>
    </w:lvl>
    <w:lvl w:ilvl="5" w:tplc="0409001B" w:tentative="1">
      <w:start w:val="1"/>
      <w:numFmt w:val="lowerRoman"/>
      <w:lvlText w:val="%6."/>
      <w:lvlJc w:val="right"/>
      <w:pPr>
        <w:ind w:left="6398" w:hanging="180"/>
      </w:pPr>
    </w:lvl>
    <w:lvl w:ilvl="6" w:tplc="0409000F" w:tentative="1">
      <w:start w:val="1"/>
      <w:numFmt w:val="decimal"/>
      <w:lvlText w:val="%7."/>
      <w:lvlJc w:val="left"/>
      <w:pPr>
        <w:ind w:left="7118" w:hanging="360"/>
      </w:pPr>
    </w:lvl>
    <w:lvl w:ilvl="7" w:tplc="04090019" w:tentative="1">
      <w:start w:val="1"/>
      <w:numFmt w:val="lowerLetter"/>
      <w:lvlText w:val="%8."/>
      <w:lvlJc w:val="left"/>
      <w:pPr>
        <w:ind w:left="7838" w:hanging="360"/>
      </w:pPr>
    </w:lvl>
    <w:lvl w:ilvl="8" w:tplc="0409001B" w:tentative="1">
      <w:start w:val="1"/>
      <w:numFmt w:val="lowerRoman"/>
      <w:lvlText w:val="%9."/>
      <w:lvlJc w:val="right"/>
      <w:pPr>
        <w:ind w:left="8558" w:hanging="180"/>
      </w:pPr>
    </w:lvl>
  </w:abstractNum>
  <w:abstractNum w:abstractNumId="24">
    <w:nsid w:val="72590481"/>
    <w:multiLevelType w:val="hybridMultilevel"/>
    <w:tmpl w:val="144A97EA"/>
    <w:lvl w:ilvl="0" w:tplc="36F4979C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3C34DEF"/>
    <w:multiLevelType w:val="hybridMultilevel"/>
    <w:tmpl w:val="2FF2BBAA"/>
    <w:lvl w:ilvl="0" w:tplc="72FA6EBE">
      <w:start w:val="1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A526181"/>
    <w:multiLevelType w:val="hybridMultilevel"/>
    <w:tmpl w:val="FEFEEE02"/>
    <w:lvl w:ilvl="0" w:tplc="617401B6">
      <w:start w:val="1"/>
      <w:numFmt w:val="arabicAlpha"/>
      <w:lvlText w:val="%1-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7AB970B3"/>
    <w:multiLevelType w:val="hybridMultilevel"/>
    <w:tmpl w:val="37B6BCAA"/>
    <w:lvl w:ilvl="0" w:tplc="6584FAE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F5C486D"/>
    <w:multiLevelType w:val="hybridMultilevel"/>
    <w:tmpl w:val="64E06676"/>
    <w:lvl w:ilvl="0" w:tplc="E6C00CBC">
      <w:start w:val="1"/>
      <w:numFmt w:val="arabicAlpha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3"/>
  </w:num>
  <w:num w:numId="4">
    <w:abstractNumId w:val="18"/>
  </w:num>
  <w:num w:numId="5">
    <w:abstractNumId w:val="23"/>
  </w:num>
  <w:num w:numId="6">
    <w:abstractNumId w:val="19"/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6"/>
  </w:num>
  <w:num w:numId="13">
    <w:abstractNumId w:val="11"/>
  </w:num>
  <w:num w:numId="14">
    <w:abstractNumId w:val="28"/>
  </w:num>
  <w:num w:numId="15">
    <w:abstractNumId w:val="9"/>
  </w:num>
  <w:num w:numId="16">
    <w:abstractNumId w:val="10"/>
  </w:num>
  <w:num w:numId="17">
    <w:abstractNumId w:val="13"/>
  </w:num>
  <w:num w:numId="18">
    <w:abstractNumId w:val="20"/>
  </w:num>
  <w:num w:numId="19">
    <w:abstractNumId w:val="0"/>
  </w:num>
  <w:num w:numId="20">
    <w:abstractNumId w:val="17"/>
  </w:num>
  <w:num w:numId="21">
    <w:abstractNumId w:val="27"/>
  </w:num>
  <w:num w:numId="22">
    <w:abstractNumId w:val="4"/>
  </w:num>
  <w:num w:numId="23">
    <w:abstractNumId w:val="7"/>
  </w:num>
  <w:num w:numId="24">
    <w:abstractNumId w:val="12"/>
  </w:num>
  <w:num w:numId="25">
    <w:abstractNumId w:val="24"/>
  </w:num>
  <w:num w:numId="26">
    <w:abstractNumId w:val="1"/>
  </w:num>
  <w:num w:numId="27">
    <w:abstractNumId w:val="15"/>
  </w:num>
  <w:num w:numId="28">
    <w:abstractNumId w:val="22"/>
  </w:num>
  <w:num w:numId="29">
    <w:abstractNumId w:val="25"/>
  </w:num>
  <w:num w:numId="30">
    <w:abstractNumId w:val="2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3174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wNDGxNDCyMDcyNDQzNDBQ0lEKTi0uzszPAymwrAUAqy2M1iwAAAA="/>
  </w:docVars>
  <w:rsids>
    <w:rsidRoot w:val="000A12FA"/>
    <w:rsid w:val="00061923"/>
    <w:rsid w:val="000630F8"/>
    <w:rsid w:val="000712A2"/>
    <w:rsid w:val="000765D5"/>
    <w:rsid w:val="000810FD"/>
    <w:rsid w:val="000A12FA"/>
    <w:rsid w:val="000B7578"/>
    <w:rsid w:val="00113388"/>
    <w:rsid w:val="00116DC4"/>
    <w:rsid w:val="001248FA"/>
    <w:rsid w:val="00127CA2"/>
    <w:rsid w:val="00131677"/>
    <w:rsid w:val="00137117"/>
    <w:rsid w:val="00152AAC"/>
    <w:rsid w:val="001A2325"/>
    <w:rsid w:val="001A67D1"/>
    <w:rsid w:val="001B111E"/>
    <w:rsid w:val="001F380F"/>
    <w:rsid w:val="00216A26"/>
    <w:rsid w:val="0022016C"/>
    <w:rsid w:val="00237D28"/>
    <w:rsid w:val="002461C2"/>
    <w:rsid w:val="0024696D"/>
    <w:rsid w:val="00254111"/>
    <w:rsid w:val="00254502"/>
    <w:rsid w:val="002D6989"/>
    <w:rsid w:val="003633DA"/>
    <w:rsid w:val="003639B8"/>
    <w:rsid w:val="003E5E52"/>
    <w:rsid w:val="00492D6C"/>
    <w:rsid w:val="004E0EB2"/>
    <w:rsid w:val="004F7338"/>
    <w:rsid w:val="005143F9"/>
    <w:rsid w:val="0052338E"/>
    <w:rsid w:val="005563CA"/>
    <w:rsid w:val="00567ABA"/>
    <w:rsid w:val="00587E30"/>
    <w:rsid w:val="0059034C"/>
    <w:rsid w:val="005D0A72"/>
    <w:rsid w:val="005D1734"/>
    <w:rsid w:val="005F7DCB"/>
    <w:rsid w:val="00634265"/>
    <w:rsid w:val="006415D3"/>
    <w:rsid w:val="00672820"/>
    <w:rsid w:val="006B3B09"/>
    <w:rsid w:val="006C7259"/>
    <w:rsid w:val="006F1C76"/>
    <w:rsid w:val="0078052A"/>
    <w:rsid w:val="00780A08"/>
    <w:rsid w:val="0078707D"/>
    <w:rsid w:val="007A35FA"/>
    <w:rsid w:val="007B7507"/>
    <w:rsid w:val="007E1415"/>
    <w:rsid w:val="007E7F20"/>
    <w:rsid w:val="0089057D"/>
    <w:rsid w:val="008B21DB"/>
    <w:rsid w:val="0093696A"/>
    <w:rsid w:val="00942218"/>
    <w:rsid w:val="00947BB1"/>
    <w:rsid w:val="009615BF"/>
    <w:rsid w:val="00971403"/>
    <w:rsid w:val="00985680"/>
    <w:rsid w:val="00A03DB3"/>
    <w:rsid w:val="00A43AD0"/>
    <w:rsid w:val="00A63B03"/>
    <w:rsid w:val="00A86810"/>
    <w:rsid w:val="00A92D06"/>
    <w:rsid w:val="00AB1407"/>
    <w:rsid w:val="00AB7F97"/>
    <w:rsid w:val="00AC535B"/>
    <w:rsid w:val="00AE570A"/>
    <w:rsid w:val="00B050B6"/>
    <w:rsid w:val="00B445A8"/>
    <w:rsid w:val="00B47F92"/>
    <w:rsid w:val="00BA4152"/>
    <w:rsid w:val="00BC387E"/>
    <w:rsid w:val="00BC6154"/>
    <w:rsid w:val="00BF1860"/>
    <w:rsid w:val="00C01964"/>
    <w:rsid w:val="00C06BAF"/>
    <w:rsid w:val="00C23E45"/>
    <w:rsid w:val="00C44840"/>
    <w:rsid w:val="00C5228A"/>
    <w:rsid w:val="00C610F4"/>
    <w:rsid w:val="00C86A21"/>
    <w:rsid w:val="00CA4145"/>
    <w:rsid w:val="00CD3D21"/>
    <w:rsid w:val="00CF54C5"/>
    <w:rsid w:val="00D101F4"/>
    <w:rsid w:val="00D3272A"/>
    <w:rsid w:val="00D6512D"/>
    <w:rsid w:val="00DE599A"/>
    <w:rsid w:val="00DF22C7"/>
    <w:rsid w:val="00E0668B"/>
    <w:rsid w:val="00E0731A"/>
    <w:rsid w:val="00E66A8F"/>
    <w:rsid w:val="00E82D48"/>
    <w:rsid w:val="00EB31E2"/>
    <w:rsid w:val="00F262D4"/>
    <w:rsid w:val="00F3745B"/>
    <w:rsid w:val="00F77E9B"/>
    <w:rsid w:val="00F85EA2"/>
    <w:rsid w:val="00F950B8"/>
    <w:rsid w:val="00FA2475"/>
    <w:rsid w:val="00FA2C0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174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12FA"/>
    <w:pPr>
      <w:bidi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0A12F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A12FA"/>
  </w:style>
  <w:style w:type="paragraph" w:styleId="NoSpacing">
    <w:name w:val="No Spacing"/>
    <w:uiPriority w:val="1"/>
    <w:qFormat/>
    <w:rsid w:val="000A12FA"/>
    <w:pPr>
      <w:bidi/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A12F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A12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12FA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0A12F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12FA"/>
  </w:style>
  <w:style w:type="table" w:styleId="TableGrid">
    <w:name w:val="Table Grid"/>
    <w:basedOn w:val="TableNormal"/>
    <w:uiPriority w:val="59"/>
    <w:rsid w:val="00127CA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381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4</Pages>
  <Words>1554</Words>
  <Characters>8859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aa</dc:creator>
  <cp:lastModifiedBy>Doaa</cp:lastModifiedBy>
  <cp:revision>24</cp:revision>
  <cp:lastPrinted>2017-12-05T22:50:00Z</cp:lastPrinted>
  <dcterms:created xsi:type="dcterms:W3CDTF">2017-12-04T09:39:00Z</dcterms:created>
  <dcterms:modified xsi:type="dcterms:W3CDTF">2017-12-15T04:35:00Z</dcterms:modified>
</cp:coreProperties>
</file>